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31D8" w:rsidRDefault="00283BE4" w:rsidP="00D47412">
      <w:pPr>
        <w:pStyle w:val="Heading1"/>
      </w:pPr>
      <w:r w:rsidRPr="00283BE4">
        <w:t>Instructi</w:t>
      </w:r>
      <w:r>
        <w:t>ons</w:t>
      </w:r>
    </w:p>
    <w:p w:rsidR="00283BE4" w:rsidRPr="003A6E51" w:rsidRDefault="00283BE4" w:rsidP="00AB0526">
      <w:pPr>
        <w:pStyle w:val="ListParagraph"/>
        <w:numPr>
          <w:ilvl w:val="0"/>
          <w:numId w:val="23"/>
        </w:numPr>
        <w:rPr>
          <w:i/>
          <w:sz w:val="24"/>
          <w:szCs w:val="22"/>
        </w:rPr>
      </w:pPr>
      <w:r w:rsidRPr="003A6E51">
        <w:rPr>
          <w:i/>
          <w:sz w:val="24"/>
        </w:rPr>
        <w:t xml:space="preserve">This form </w:t>
      </w:r>
      <w:r w:rsidRPr="003A6E51">
        <w:rPr>
          <w:i/>
          <w:sz w:val="24"/>
          <w:szCs w:val="22"/>
        </w:rPr>
        <w:t>captures information on an applicant’s lean roles, achievements and qualifications that will be used as part of the Level 2 Approved Prior Learning &amp; Experience assessment process.</w:t>
      </w:r>
    </w:p>
    <w:p w:rsidR="00A21474" w:rsidRPr="003A6E51" w:rsidRDefault="00A21474" w:rsidP="00AB0526">
      <w:pPr>
        <w:pStyle w:val="ListParagraph"/>
        <w:numPr>
          <w:ilvl w:val="0"/>
          <w:numId w:val="23"/>
        </w:numPr>
        <w:rPr>
          <w:i/>
          <w:sz w:val="24"/>
          <w:szCs w:val="22"/>
        </w:rPr>
      </w:pPr>
      <w:r w:rsidRPr="003A6E51">
        <w:rPr>
          <w:i/>
          <w:sz w:val="24"/>
          <w:szCs w:val="22"/>
        </w:rPr>
        <w:t>Please refer to the Guidance Notes document</w:t>
      </w:r>
      <w:r w:rsidR="00AB0526" w:rsidRPr="003A6E51">
        <w:rPr>
          <w:i/>
          <w:sz w:val="24"/>
          <w:szCs w:val="22"/>
        </w:rPr>
        <w:t xml:space="preserve"> before completing and submitting</w:t>
      </w:r>
      <w:r w:rsidRPr="003A6E51">
        <w:rPr>
          <w:i/>
          <w:sz w:val="24"/>
          <w:szCs w:val="22"/>
        </w:rPr>
        <w:t>.</w:t>
      </w:r>
    </w:p>
    <w:p w:rsidR="00283BE4" w:rsidRPr="003A6E51" w:rsidRDefault="00283BE4" w:rsidP="00AB0526">
      <w:pPr>
        <w:pStyle w:val="ListParagraph"/>
        <w:numPr>
          <w:ilvl w:val="0"/>
          <w:numId w:val="23"/>
        </w:numPr>
        <w:rPr>
          <w:i/>
          <w:sz w:val="24"/>
          <w:szCs w:val="22"/>
        </w:rPr>
      </w:pPr>
      <w:r w:rsidRPr="003A6E51">
        <w:rPr>
          <w:i/>
          <w:sz w:val="24"/>
          <w:szCs w:val="22"/>
        </w:rPr>
        <w:t xml:space="preserve">Add text under each category in each section; </w:t>
      </w:r>
      <w:r w:rsidR="00AB0526" w:rsidRPr="003A6E51">
        <w:rPr>
          <w:i/>
          <w:sz w:val="24"/>
          <w:szCs w:val="22"/>
        </w:rPr>
        <w:t xml:space="preserve">append or </w:t>
      </w:r>
      <w:r w:rsidRPr="003A6E51">
        <w:rPr>
          <w:i/>
          <w:sz w:val="24"/>
          <w:szCs w:val="22"/>
        </w:rPr>
        <w:t>add further pages if necessary</w:t>
      </w:r>
      <w:r w:rsidR="00AB0526" w:rsidRPr="003A6E51">
        <w:rPr>
          <w:i/>
          <w:sz w:val="24"/>
          <w:szCs w:val="22"/>
        </w:rPr>
        <w:t>.</w:t>
      </w:r>
    </w:p>
    <w:p w:rsidR="00AB0526" w:rsidRPr="003A6E51" w:rsidRDefault="00AB0526" w:rsidP="00AB0526">
      <w:pPr>
        <w:pStyle w:val="ListParagraph"/>
        <w:numPr>
          <w:ilvl w:val="0"/>
          <w:numId w:val="23"/>
        </w:numPr>
        <w:rPr>
          <w:i/>
          <w:sz w:val="24"/>
          <w:szCs w:val="22"/>
        </w:rPr>
      </w:pPr>
      <w:r w:rsidRPr="003A6E51">
        <w:rPr>
          <w:i/>
          <w:sz w:val="24"/>
          <w:szCs w:val="22"/>
        </w:rPr>
        <w:t>Note that your ‘Responsibilities &amp; Achievements’ in employment roles should be lean/CI related.</w:t>
      </w:r>
    </w:p>
    <w:p w:rsidR="0038089C" w:rsidRPr="0038089C" w:rsidRDefault="00AB0526" w:rsidP="0038089C">
      <w:pPr>
        <w:pStyle w:val="ListParagraph"/>
        <w:numPr>
          <w:ilvl w:val="0"/>
          <w:numId w:val="23"/>
        </w:numPr>
        <w:rPr>
          <w:i/>
          <w:sz w:val="24"/>
        </w:rPr>
        <w:sectPr w:rsidR="0038089C" w:rsidRPr="0038089C" w:rsidSect="00283BE4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1906" w:h="16838"/>
          <w:pgMar w:top="3828" w:right="1440" w:bottom="1440" w:left="1440" w:header="708" w:footer="708" w:gutter="0"/>
          <w:cols w:sep="1" w:space="709"/>
          <w:titlePg/>
          <w:docGrid w:linePitch="360"/>
        </w:sectPr>
      </w:pPr>
      <w:r w:rsidRPr="003A6E51">
        <w:rPr>
          <w:i/>
          <w:sz w:val="24"/>
          <w:szCs w:val="22"/>
        </w:rPr>
        <w:t xml:space="preserve">Send the completed form </w:t>
      </w:r>
      <w:r w:rsidR="00B20B17" w:rsidRPr="003A6E51">
        <w:rPr>
          <w:i/>
          <w:sz w:val="24"/>
          <w:szCs w:val="22"/>
        </w:rPr>
        <w:t xml:space="preserve">as an MS Word document </w:t>
      </w:r>
      <w:r w:rsidR="0038089C">
        <w:rPr>
          <w:i/>
          <w:sz w:val="24"/>
          <w:szCs w:val="22"/>
        </w:rPr>
        <w:t xml:space="preserve">(plus any attachments) </w:t>
      </w:r>
      <w:r w:rsidRPr="003A6E51">
        <w:rPr>
          <w:i/>
          <w:sz w:val="24"/>
          <w:szCs w:val="22"/>
        </w:rPr>
        <w:t xml:space="preserve">to: </w:t>
      </w:r>
      <w:hyperlink r:id="rId12" w:history="1">
        <w:r w:rsidR="003B5A45" w:rsidRPr="009769AB">
          <w:rPr>
            <w:rStyle w:val="Hyperlink"/>
            <w:i/>
            <w:sz w:val="24"/>
            <w:szCs w:val="22"/>
          </w:rPr>
          <w:t>membership@leancompetency.org</w:t>
        </w:r>
      </w:hyperlink>
      <w:r w:rsidRPr="003A6E51">
        <w:rPr>
          <w:i/>
          <w:sz w:val="24"/>
          <w:szCs w:val="22"/>
        </w:rPr>
        <w:t xml:space="preserve"> </w:t>
      </w:r>
      <w:r w:rsidR="0038089C">
        <w:rPr>
          <w:i/>
          <w:sz w:val="24"/>
          <w:szCs w:val="22"/>
        </w:rPr>
        <w:br/>
        <w:t>[State in your covering email the number and nature of the documents you are submitting]</w:t>
      </w:r>
    </w:p>
    <w:p w:rsidR="00983528" w:rsidRDefault="00983528">
      <w:pPr>
        <w:spacing w:before="200" w:after="200" w:line="276" w:lineRule="auto"/>
        <w:rPr>
          <w:rFonts w:asciiTheme="minorHAnsi" w:hAnsiTheme="minorHAnsi"/>
          <w:b/>
          <w:bCs/>
          <w:caps/>
          <w:color w:val="000000" w:themeColor="text1"/>
          <w:spacing w:val="15"/>
          <w:sz w:val="28"/>
          <w:szCs w:val="22"/>
        </w:rPr>
      </w:pPr>
      <w:r>
        <w:br w:type="page"/>
      </w:r>
    </w:p>
    <w:p w:rsidR="00585458" w:rsidRDefault="00585458" w:rsidP="00D47412">
      <w:pPr>
        <w:pStyle w:val="Heading1"/>
      </w:pPr>
      <w:r>
        <w:lastRenderedPageBreak/>
        <w:t>LCS Level</w:t>
      </w:r>
    </w:p>
    <w:p w:rsidR="00585458" w:rsidRPr="00585458" w:rsidRDefault="00585458" w:rsidP="00585458">
      <w:r w:rsidRPr="00585458">
        <w:rPr>
          <w:b/>
        </w:rPr>
        <w:t>State the LCS Level to which you are applying:</w:t>
      </w:r>
      <w:r>
        <w:rPr>
          <w:b/>
        </w:rPr>
        <w:t xml:space="preserve">  </w:t>
      </w:r>
      <w:r>
        <w:t xml:space="preserve"> </w:t>
      </w:r>
      <w:sdt>
        <w:sdtPr>
          <w:alias w:val="LCS Level"/>
          <w:tag w:val="LCS Level"/>
          <w:id w:val="-1544350325"/>
          <w:placeholder>
            <w:docPart w:val="4B122584FDE44FA79F73D0056499BF56"/>
          </w:placeholder>
          <w:showingPlcHdr/>
          <w:comboBox>
            <w:listItem w:value="Choose an item."/>
            <w:listItem w:displayText="2a" w:value="2a"/>
            <w:listItem w:displayText="2b" w:value="2b"/>
            <w:listItem w:displayText="Not sure yet" w:value="Not sure yet"/>
          </w:comboBox>
        </w:sdtPr>
        <w:sdtEndPr/>
        <w:sdtContent>
          <w:r w:rsidRPr="007643F2">
            <w:rPr>
              <w:rStyle w:val="PlaceholderText"/>
            </w:rPr>
            <w:t>Choose an item.</w:t>
          </w:r>
        </w:sdtContent>
      </w:sdt>
    </w:p>
    <w:p w:rsidR="00585458" w:rsidRPr="00585458" w:rsidRDefault="00585458" w:rsidP="00585458">
      <w:pPr>
        <w:rPr>
          <w:i/>
        </w:rPr>
      </w:pPr>
      <w:r w:rsidRPr="00585458">
        <w:rPr>
          <w:i/>
        </w:rPr>
        <w:t xml:space="preserve">Refer to the </w:t>
      </w:r>
      <w:r w:rsidR="00251C3D">
        <w:rPr>
          <w:i/>
        </w:rPr>
        <w:t>L2 application guidance document and the document</w:t>
      </w:r>
      <w:r w:rsidR="00251C3D" w:rsidRPr="00251C3D">
        <w:t xml:space="preserve"> </w:t>
      </w:r>
      <w:hyperlink r:id="rId13" w:history="1">
        <w:r w:rsidR="00251C3D" w:rsidRPr="00251C3D">
          <w:rPr>
            <w:rStyle w:val="Hyperlink"/>
          </w:rPr>
          <w:t>L2 and L3 competency profile guide</w:t>
        </w:r>
      </w:hyperlink>
    </w:p>
    <w:p w:rsidR="006B6561" w:rsidRPr="00D47412" w:rsidRDefault="00AB0526" w:rsidP="00D47412">
      <w:pPr>
        <w:pStyle w:val="Heading1"/>
      </w:pPr>
      <w:r w:rsidRPr="00D47412">
        <w:t>Personal InformatioN</w:t>
      </w:r>
    </w:p>
    <w:tbl>
      <w:tblPr>
        <w:tblStyle w:val="TableGrid"/>
        <w:tblW w:w="907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90"/>
        <w:gridCol w:w="4187"/>
      </w:tblGrid>
      <w:tr w:rsidR="006B6561" w:rsidTr="004E3E1C">
        <w:trPr>
          <w:trHeight w:val="443"/>
        </w:trPr>
        <w:tc>
          <w:tcPr>
            <w:tcW w:w="4890" w:type="dxa"/>
            <w:vAlign w:val="center"/>
          </w:tcPr>
          <w:p w:rsidR="006B6561" w:rsidRDefault="003A2178" w:rsidP="003A6E51">
            <w:pPr>
              <w:pStyle w:val="Heading6"/>
              <w:outlineLvl w:val="5"/>
            </w:pPr>
            <w:r w:rsidRPr="006B6561">
              <w:t>Name</w:t>
            </w:r>
          </w:p>
        </w:tc>
        <w:tc>
          <w:tcPr>
            <w:tcW w:w="4187" w:type="dxa"/>
            <w:vAlign w:val="center"/>
          </w:tcPr>
          <w:p w:rsidR="006B6561" w:rsidRDefault="003A2178" w:rsidP="003A6E51">
            <w:pPr>
              <w:pStyle w:val="Heading6"/>
              <w:outlineLvl w:val="5"/>
            </w:pPr>
            <w:r>
              <w:t>Telephone</w:t>
            </w:r>
          </w:p>
        </w:tc>
      </w:tr>
      <w:tr w:rsidR="006B6561" w:rsidRPr="001B211D" w:rsidTr="004E3E1C">
        <w:trPr>
          <w:trHeight w:val="404"/>
        </w:trPr>
        <w:sdt>
          <w:sdtPr>
            <w:rPr>
              <w:sz w:val="20"/>
            </w:rPr>
            <w:id w:val="-849329662"/>
            <w:placeholder>
              <w:docPart w:val="DefaultPlaceholder_1081868574"/>
            </w:placeholder>
            <w15:color w:val="000000"/>
            <w15:appearance w15:val="hidden"/>
          </w:sdtPr>
          <w:sdtEndPr/>
          <w:sdtContent>
            <w:bookmarkStart w:id="0" w:name="_GoBack" w:displacedByCustomXml="next"/>
            <w:sdt>
              <w:sdtPr>
                <w:rPr>
                  <w:sz w:val="20"/>
                </w:rPr>
                <w:id w:val="638384012"/>
                <w:placeholder>
                  <w:docPart w:val="DefaultPlaceholder_1081868574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vAlign w:val="center"/>
                  </w:tcPr>
                  <w:p w:rsidR="006B6561" w:rsidRPr="001B211D" w:rsidRDefault="006A3C76" w:rsidP="00D47412">
                    <w:pPr>
                      <w:spacing w:after="0"/>
                      <w:rPr>
                        <w:sz w:val="20"/>
                      </w:rPr>
                    </w:pPr>
                    <w:r w:rsidRPr="001B211D">
                      <w:rPr>
                        <w:rStyle w:val="PlaceholderText"/>
                        <w:sz w:val="20"/>
                      </w:rPr>
                      <w:t>Click here to enter text.</w:t>
                    </w:r>
                  </w:p>
                </w:tc>
              </w:sdtContent>
            </w:sdt>
            <w:bookmarkEnd w:id="0" w:displacedByCustomXml="next"/>
          </w:sdtContent>
        </w:sdt>
        <w:sdt>
          <w:sdtPr>
            <w:rPr>
              <w:sz w:val="20"/>
            </w:rPr>
            <w:id w:val="168116167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187" w:type="dxa"/>
                <w:vAlign w:val="center"/>
              </w:tcPr>
              <w:p w:rsidR="006B6561" w:rsidRPr="001B211D" w:rsidRDefault="00585458" w:rsidP="00D47412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B6561" w:rsidTr="004E3E1C">
        <w:trPr>
          <w:trHeight w:val="412"/>
        </w:trPr>
        <w:tc>
          <w:tcPr>
            <w:tcW w:w="4890" w:type="dxa"/>
            <w:vAlign w:val="center"/>
          </w:tcPr>
          <w:p w:rsidR="006B6561" w:rsidRDefault="003A2178" w:rsidP="003A6E51">
            <w:pPr>
              <w:pStyle w:val="Heading6"/>
              <w:outlineLvl w:val="5"/>
            </w:pPr>
            <w:r>
              <w:t>Home Address</w:t>
            </w:r>
          </w:p>
        </w:tc>
        <w:tc>
          <w:tcPr>
            <w:tcW w:w="4187" w:type="dxa"/>
            <w:vAlign w:val="center"/>
          </w:tcPr>
          <w:p w:rsidR="006B6561" w:rsidRDefault="003A2178" w:rsidP="003A6E51">
            <w:pPr>
              <w:pStyle w:val="Heading6"/>
              <w:outlineLvl w:val="5"/>
            </w:pPr>
            <w:r>
              <w:t>Email</w:t>
            </w:r>
          </w:p>
        </w:tc>
      </w:tr>
      <w:tr w:rsidR="003A2178" w:rsidRPr="001B211D" w:rsidTr="004E3E1C">
        <w:trPr>
          <w:trHeight w:val="419"/>
        </w:trPr>
        <w:sdt>
          <w:sdtPr>
            <w:rPr>
              <w:sz w:val="20"/>
            </w:rPr>
            <w:id w:val="-157088127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890" w:type="dxa"/>
                <w:vAlign w:val="center"/>
              </w:tcPr>
              <w:p w:rsidR="003A2178" w:rsidRPr="001B211D" w:rsidRDefault="00585458" w:rsidP="00D47412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178375844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4187" w:type="dxa"/>
                <w:vAlign w:val="center"/>
              </w:tcPr>
              <w:p w:rsidR="003A2178" w:rsidRPr="001B211D" w:rsidRDefault="00585458" w:rsidP="00D47412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</w:tbl>
    <w:p w:rsidR="006B6561" w:rsidRDefault="00F952C8" w:rsidP="00D47412">
      <w:pPr>
        <w:pStyle w:val="Heading1"/>
      </w:pPr>
      <w:r>
        <w:t>Current Employer</w:t>
      </w:r>
    </w:p>
    <w:tbl>
      <w:tblPr>
        <w:tblStyle w:val="TableGrid"/>
        <w:tblW w:w="907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90"/>
        <w:gridCol w:w="4187"/>
      </w:tblGrid>
      <w:tr w:rsidR="006A3C76" w:rsidTr="004E3E1C">
        <w:trPr>
          <w:trHeight w:val="443"/>
        </w:trPr>
        <w:tc>
          <w:tcPr>
            <w:tcW w:w="4890" w:type="dxa"/>
            <w:vAlign w:val="center"/>
          </w:tcPr>
          <w:p w:rsidR="006A3C76" w:rsidRDefault="006A3C76" w:rsidP="003A6E51">
            <w:pPr>
              <w:pStyle w:val="Heading6"/>
              <w:outlineLvl w:val="5"/>
            </w:pPr>
            <w:r>
              <w:t>Com</w:t>
            </w:r>
            <w:r w:rsidR="006D1D2B">
              <w:t>pany</w:t>
            </w:r>
          </w:p>
        </w:tc>
        <w:tc>
          <w:tcPr>
            <w:tcW w:w="4187" w:type="dxa"/>
            <w:vAlign w:val="center"/>
          </w:tcPr>
          <w:p w:rsidR="006A3C76" w:rsidRDefault="006A3C76" w:rsidP="003A6E51">
            <w:pPr>
              <w:pStyle w:val="Heading6"/>
              <w:outlineLvl w:val="5"/>
            </w:pPr>
            <w:r>
              <w:t>Date Joined</w:t>
            </w:r>
          </w:p>
        </w:tc>
      </w:tr>
      <w:tr w:rsidR="006A3C76" w:rsidRPr="001B211D" w:rsidTr="004E3E1C">
        <w:trPr>
          <w:trHeight w:val="404"/>
        </w:trPr>
        <w:sdt>
          <w:sdtPr>
            <w:rPr>
              <w:sz w:val="20"/>
            </w:rPr>
            <w:id w:val="-468360930"/>
            <w:placeholder>
              <w:docPart w:val="FED7A0AF973E4D7E86807080305CB248"/>
            </w:placeholder>
            <w15:color w:val="000000"/>
            <w15:appearance w15:val="hidden"/>
          </w:sdtPr>
          <w:sdtEndPr/>
          <w:sdtContent>
            <w:sdt>
              <w:sdtPr>
                <w:rPr>
                  <w:sz w:val="20"/>
                </w:rPr>
                <w:id w:val="93903663"/>
                <w:placeholder>
                  <w:docPart w:val="FED7A0AF973E4D7E86807080305CB248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vAlign w:val="center"/>
                  </w:tcPr>
                  <w:p w:rsidR="006A3C76" w:rsidRPr="001B211D" w:rsidRDefault="006A3C76" w:rsidP="00D47412">
                    <w:pPr>
                      <w:spacing w:after="0"/>
                      <w:rPr>
                        <w:sz w:val="20"/>
                      </w:rPr>
                    </w:pPr>
                    <w:r w:rsidRPr="001B211D">
                      <w:rPr>
                        <w:rStyle w:val="PlaceholderText"/>
                        <w:sz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rPr>
              <w:sz w:val="20"/>
            </w:rPr>
            <w:id w:val="-123845008"/>
            <w:placeholder>
              <w:docPart w:val="FED7A0AF973E4D7E86807080305CB248"/>
            </w:placeholder>
            <w:showingPlcHdr/>
          </w:sdtPr>
          <w:sdtEndPr/>
          <w:sdtContent>
            <w:tc>
              <w:tcPr>
                <w:tcW w:w="4187" w:type="dxa"/>
                <w:vAlign w:val="center"/>
              </w:tcPr>
              <w:p w:rsidR="006A3C76" w:rsidRPr="001B211D" w:rsidRDefault="00585458" w:rsidP="00D47412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A3C76" w:rsidTr="004E3E1C">
        <w:trPr>
          <w:trHeight w:val="412"/>
        </w:trPr>
        <w:tc>
          <w:tcPr>
            <w:tcW w:w="4890" w:type="dxa"/>
            <w:vAlign w:val="center"/>
          </w:tcPr>
          <w:p w:rsidR="006A3C76" w:rsidRDefault="006A3C76" w:rsidP="003A6E51">
            <w:pPr>
              <w:pStyle w:val="Heading6"/>
              <w:outlineLvl w:val="5"/>
            </w:pPr>
            <w:r>
              <w:t>Address</w:t>
            </w:r>
          </w:p>
        </w:tc>
        <w:tc>
          <w:tcPr>
            <w:tcW w:w="4187" w:type="dxa"/>
            <w:vAlign w:val="center"/>
          </w:tcPr>
          <w:p w:rsidR="006A3C76" w:rsidRDefault="006A3C76" w:rsidP="003A6E51">
            <w:pPr>
              <w:pStyle w:val="Heading6"/>
              <w:outlineLvl w:val="5"/>
            </w:pPr>
            <w:r>
              <w:t>R</w:t>
            </w:r>
            <w:r w:rsidR="00687C40">
              <w:t>OLE</w:t>
            </w:r>
          </w:p>
        </w:tc>
      </w:tr>
      <w:tr w:rsidR="006A3C76" w:rsidRPr="001B211D" w:rsidTr="004E3E1C">
        <w:trPr>
          <w:trHeight w:val="419"/>
        </w:trPr>
        <w:sdt>
          <w:sdtPr>
            <w:rPr>
              <w:sz w:val="20"/>
            </w:rPr>
            <w:id w:val="2021118367"/>
            <w:placeholder>
              <w:docPart w:val="FED7A0AF973E4D7E86807080305CB248"/>
            </w:placeholder>
            <w:showingPlcHdr/>
          </w:sdtPr>
          <w:sdtEndPr/>
          <w:sdtContent>
            <w:tc>
              <w:tcPr>
                <w:tcW w:w="4890" w:type="dxa"/>
                <w:vAlign w:val="center"/>
              </w:tcPr>
              <w:p w:rsidR="006A3C76" w:rsidRPr="001B211D" w:rsidRDefault="00585458" w:rsidP="00D47412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582412237"/>
            <w:placeholder>
              <w:docPart w:val="FED7A0AF973E4D7E86807080305CB248"/>
            </w:placeholder>
            <w:showingPlcHdr/>
          </w:sdtPr>
          <w:sdtEndPr/>
          <w:sdtContent>
            <w:tc>
              <w:tcPr>
                <w:tcW w:w="4187" w:type="dxa"/>
                <w:vAlign w:val="center"/>
              </w:tcPr>
              <w:p w:rsidR="006A3C76" w:rsidRPr="001B211D" w:rsidRDefault="00585458" w:rsidP="00D47412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A3C76" w:rsidTr="004E3E1C">
        <w:trPr>
          <w:trHeight w:val="419"/>
        </w:trPr>
        <w:tc>
          <w:tcPr>
            <w:tcW w:w="9077" w:type="dxa"/>
            <w:gridSpan w:val="2"/>
            <w:vAlign w:val="center"/>
          </w:tcPr>
          <w:p w:rsidR="006A3C76" w:rsidRDefault="006A3C76" w:rsidP="003A6E51">
            <w:pPr>
              <w:pStyle w:val="Heading6"/>
              <w:outlineLvl w:val="5"/>
            </w:pPr>
            <w:r>
              <w:t>Responsibilities &amp; Achievements</w:t>
            </w:r>
          </w:p>
        </w:tc>
      </w:tr>
      <w:tr w:rsidR="006A3C76" w:rsidRPr="001B211D" w:rsidTr="004E3E1C">
        <w:trPr>
          <w:trHeight w:val="419"/>
        </w:trPr>
        <w:sdt>
          <w:sdtPr>
            <w:rPr>
              <w:sz w:val="20"/>
            </w:rPr>
            <w:id w:val="63861206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077" w:type="dxa"/>
                <w:gridSpan w:val="2"/>
                <w:vAlign w:val="center"/>
              </w:tcPr>
              <w:p w:rsidR="006A3C76" w:rsidRPr="001B211D" w:rsidRDefault="00585458" w:rsidP="00D47412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</w:tbl>
    <w:p w:rsidR="00B631D8" w:rsidRPr="006D1D2B" w:rsidRDefault="00B943C6" w:rsidP="007A7601">
      <w:pPr>
        <w:pStyle w:val="Heading2"/>
      </w:pPr>
      <w:r w:rsidRPr="006D1D2B">
        <w:t>Current Employer – Previous Roles</w:t>
      </w:r>
    </w:p>
    <w:tbl>
      <w:tblPr>
        <w:tblStyle w:val="TableGrid"/>
        <w:tblW w:w="907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90"/>
        <w:gridCol w:w="4187"/>
      </w:tblGrid>
      <w:tr w:rsidR="006D1D2B" w:rsidTr="004E3E1C">
        <w:trPr>
          <w:trHeight w:val="443"/>
        </w:trPr>
        <w:tc>
          <w:tcPr>
            <w:tcW w:w="4890" w:type="dxa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Previous Role 1</w:t>
            </w:r>
          </w:p>
        </w:tc>
        <w:tc>
          <w:tcPr>
            <w:tcW w:w="4187" w:type="dxa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Dates</w:t>
            </w:r>
          </w:p>
        </w:tc>
      </w:tr>
      <w:tr w:rsidR="006D1D2B" w:rsidRPr="001B211D" w:rsidTr="004E3E1C">
        <w:trPr>
          <w:trHeight w:val="404"/>
        </w:trPr>
        <w:sdt>
          <w:sdtPr>
            <w:rPr>
              <w:sz w:val="20"/>
            </w:rPr>
            <w:id w:val="2012023814"/>
            <w:placeholder>
              <w:docPart w:val="067F067468434CC397C6AC386CBD9C32"/>
            </w:placeholder>
            <w15:color w:val="000000"/>
            <w15:appearance w15:val="hidden"/>
          </w:sdtPr>
          <w:sdtEndPr/>
          <w:sdtContent>
            <w:sdt>
              <w:sdtPr>
                <w:rPr>
                  <w:sz w:val="20"/>
                </w:rPr>
                <w:id w:val="-1719889982"/>
                <w:placeholder>
                  <w:docPart w:val="067F067468434CC397C6AC386CBD9C32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vAlign w:val="center"/>
                  </w:tcPr>
                  <w:p w:rsidR="006D1D2B" w:rsidRPr="001B211D" w:rsidRDefault="006D1D2B" w:rsidP="003A6E51">
                    <w:pPr>
                      <w:spacing w:after="0"/>
                      <w:rPr>
                        <w:sz w:val="20"/>
                      </w:rPr>
                    </w:pPr>
                    <w:r w:rsidRPr="001B211D">
                      <w:rPr>
                        <w:rStyle w:val="PlaceholderText"/>
                        <w:sz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rPr>
              <w:sz w:val="20"/>
            </w:rPr>
            <w:id w:val="1561679389"/>
            <w:placeholder>
              <w:docPart w:val="067F067468434CC397C6AC386CBD9C32"/>
            </w:placeholder>
            <w:showingPlcHdr/>
          </w:sdtPr>
          <w:sdtEndPr/>
          <w:sdtContent>
            <w:tc>
              <w:tcPr>
                <w:tcW w:w="4187" w:type="dxa"/>
                <w:vAlign w:val="center"/>
              </w:tcPr>
              <w:p w:rsidR="006D1D2B" w:rsidRPr="001B211D" w:rsidRDefault="00585458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D1D2B" w:rsidTr="004E3E1C">
        <w:trPr>
          <w:trHeight w:val="412"/>
        </w:trPr>
        <w:tc>
          <w:tcPr>
            <w:tcW w:w="9077" w:type="dxa"/>
            <w:gridSpan w:val="2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Responsibilities &amp; Achievements</w:t>
            </w:r>
          </w:p>
        </w:tc>
      </w:tr>
      <w:tr w:rsidR="006D1D2B" w:rsidRPr="001B211D" w:rsidTr="004E3E1C">
        <w:trPr>
          <w:trHeight w:val="419"/>
        </w:trPr>
        <w:sdt>
          <w:sdtPr>
            <w:rPr>
              <w:sz w:val="20"/>
            </w:rPr>
            <w:id w:val="-609363730"/>
            <w:placeholder>
              <w:docPart w:val="3E49499AC45845AFAF3F4A0635F50E04"/>
            </w:placeholder>
            <w:showingPlcHdr/>
          </w:sdtPr>
          <w:sdtEndPr/>
          <w:sdtContent>
            <w:tc>
              <w:tcPr>
                <w:tcW w:w="9077" w:type="dxa"/>
                <w:gridSpan w:val="2"/>
                <w:vAlign w:val="center"/>
              </w:tcPr>
              <w:p w:rsidR="006D1D2B" w:rsidRPr="001B211D" w:rsidRDefault="006D1D2B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</w:tbl>
    <w:p w:rsidR="006D1D2B" w:rsidRPr="006D1D2B" w:rsidRDefault="006D1D2B" w:rsidP="0038089C">
      <w:pPr>
        <w:pStyle w:val="Heading5"/>
        <w:pBdr>
          <w:bottom w:val="single" w:sz="12" w:space="1" w:color="4F81BD" w:themeColor="accent1"/>
        </w:pBdr>
        <w:spacing w:before="0"/>
        <w:rPr>
          <w:sz w:val="10"/>
        </w:rPr>
      </w:pPr>
    </w:p>
    <w:tbl>
      <w:tblPr>
        <w:tblStyle w:val="TableGrid"/>
        <w:tblW w:w="907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90"/>
        <w:gridCol w:w="4046"/>
        <w:gridCol w:w="141"/>
      </w:tblGrid>
      <w:tr w:rsidR="006D1D2B" w:rsidTr="005073CF">
        <w:trPr>
          <w:trHeight w:val="443"/>
        </w:trPr>
        <w:tc>
          <w:tcPr>
            <w:tcW w:w="4890" w:type="dxa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Previous Role 2</w:t>
            </w:r>
          </w:p>
        </w:tc>
        <w:tc>
          <w:tcPr>
            <w:tcW w:w="4187" w:type="dxa"/>
            <w:gridSpan w:val="2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Dates</w:t>
            </w:r>
          </w:p>
        </w:tc>
      </w:tr>
      <w:tr w:rsidR="006D1D2B" w:rsidRPr="001B211D" w:rsidTr="005073CF">
        <w:trPr>
          <w:trHeight w:val="404"/>
        </w:trPr>
        <w:sdt>
          <w:sdtPr>
            <w:rPr>
              <w:sz w:val="20"/>
            </w:rPr>
            <w:id w:val="1762027070"/>
            <w:placeholder>
              <w:docPart w:val="54ED105EE7C448DFBB4EFC4B18F2DD04"/>
            </w:placeholder>
            <w15:color w:val="000000"/>
            <w15:appearance w15:val="hidden"/>
          </w:sdtPr>
          <w:sdtEndPr/>
          <w:sdtContent>
            <w:sdt>
              <w:sdtPr>
                <w:rPr>
                  <w:sz w:val="20"/>
                </w:rPr>
                <w:id w:val="-1494716586"/>
                <w:placeholder>
                  <w:docPart w:val="54ED105EE7C448DFBB4EFC4B18F2DD04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vAlign w:val="center"/>
                  </w:tcPr>
                  <w:p w:rsidR="006D1D2B" w:rsidRPr="001B211D" w:rsidRDefault="006D1D2B" w:rsidP="003A6E51">
                    <w:pPr>
                      <w:spacing w:after="0"/>
                      <w:rPr>
                        <w:sz w:val="20"/>
                      </w:rPr>
                    </w:pPr>
                    <w:r w:rsidRPr="001B211D">
                      <w:rPr>
                        <w:rStyle w:val="PlaceholderText"/>
                        <w:sz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rPr>
              <w:sz w:val="20"/>
            </w:rPr>
            <w:id w:val="-1713874032"/>
            <w:placeholder>
              <w:docPart w:val="54ED105EE7C448DFBB4EFC4B18F2DD04"/>
            </w:placeholder>
            <w:showingPlcHdr/>
          </w:sdtPr>
          <w:sdtEndPr/>
          <w:sdtContent>
            <w:tc>
              <w:tcPr>
                <w:tcW w:w="4187" w:type="dxa"/>
                <w:gridSpan w:val="2"/>
                <w:vAlign w:val="center"/>
              </w:tcPr>
              <w:p w:rsidR="006D1D2B" w:rsidRPr="001B211D" w:rsidRDefault="00585458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D1D2B" w:rsidTr="005073CF">
        <w:trPr>
          <w:trHeight w:val="412"/>
        </w:trPr>
        <w:tc>
          <w:tcPr>
            <w:tcW w:w="9077" w:type="dxa"/>
            <w:gridSpan w:val="3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Responsibilities &amp; Achievements</w:t>
            </w:r>
          </w:p>
        </w:tc>
      </w:tr>
      <w:tr w:rsidR="006D1D2B" w:rsidRPr="001B211D" w:rsidTr="005073CF">
        <w:trPr>
          <w:gridAfter w:val="1"/>
          <w:wAfter w:w="141" w:type="dxa"/>
          <w:trHeight w:val="419"/>
        </w:trPr>
        <w:sdt>
          <w:sdtPr>
            <w:rPr>
              <w:sz w:val="20"/>
            </w:rPr>
            <w:id w:val="-272168777"/>
            <w:placeholder>
              <w:docPart w:val="BEB08DE6A7B54A31834746AF65613EEA"/>
            </w:placeholder>
            <w:showingPlcHdr/>
          </w:sdtPr>
          <w:sdtEndPr/>
          <w:sdtContent>
            <w:tc>
              <w:tcPr>
                <w:tcW w:w="8936" w:type="dxa"/>
                <w:gridSpan w:val="2"/>
                <w:vAlign w:val="center"/>
              </w:tcPr>
              <w:p w:rsidR="006D1D2B" w:rsidRPr="001B211D" w:rsidRDefault="006D1D2B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</w:tbl>
    <w:p w:rsidR="00E540D4" w:rsidRDefault="00F952C8" w:rsidP="00D47412">
      <w:pPr>
        <w:pStyle w:val="Heading1"/>
      </w:pPr>
      <w:r>
        <w:t>Previous Employment</w:t>
      </w:r>
    </w:p>
    <w:tbl>
      <w:tblPr>
        <w:tblStyle w:val="TableGrid"/>
        <w:tblW w:w="907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90"/>
        <w:gridCol w:w="4187"/>
      </w:tblGrid>
      <w:tr w:rsidR="006D1D2B" w:rsidTr="000A5BCD">
        <w:trPr>
          <w:trHeight w:val="443"/>
        </w:trPr>
        <w:tc>
          <w:tcPr>
            <w:tcW w:w="4890" w:type="dxa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Company 2</w:t>
            </w:r>
          </w:p>
        </w:tc>
        <w:tc>
          <w:tcPr>
            <w:tcW w:w="4187" w:type="dxa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Dates</w:t>
            </w:r>
          </w:p>
        </w:tc>
      </w:tr>
      <w:tr w:rsidR="006D1D2B" w:rsidRPr="001B211D" w:rsidTr="000A5BCD">
        <w:trPr>
          <w:trHeight w:val="404"/>
        </w:trPr>
        <w:sdt>
          <w:sdtPr>
            <w:rPr>
              <w:sz w:val="20"/>
            </w:rPr>
            <w:id w:val="780064492"/>
            <w:placeholder>
              <w:docPart w:val="C05321B29553492A80F796A98D9B0650"/>
            </w:placeholder>
            <w15:color w:val="000000"/>
            <w15:appearance w15:val="hidden"/>
          </w:sdtPr>
          <w:sdtEndPr/>
          <w:sdtContent>
            <w:sdt>
              <w:sdtPr>
                <w:rPr>
                  <w:sz w:val="20"/>
                </w:rPr>
                <w:id w:val="2089343281"/>
                <w:placeholder>
                  <w:docPart w:val="C05321B29553492A80F796A98D9B0650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vAlign w:val="center"/>
                  </w:tcPr>
                  <w:p w:rsidR="006D1D2B" w:rsidRPr="001B211D" w:rsidRDefault="006D1D2B" w:rsidP="003A6E51">
                    <w:pPr>
                      <w:spacing w:after="0"/>
                      <w:rPr>
                        <w:sz w:val="20"/>
                      </w:rPr>
                    </w:pPr>
                    <w:r w:rsidRPr="001B211D">
                      <w:rPr>
                        <w:rStyle w:val="PlaceholderText"/>
                        <w:sz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rPr>
              <w:sz w:val="20"/>
            </w:rPr>
            <w:id w:val="-1714410387"/>
            <w:placeholder>
              <w:docPart w:val="C05321B29553492A80F796A98D9B0650"/>
            </w:placeholder>
            <w:showingPlcHdr/>
          </w:sdtPr>
          <w:sdtEndPr/>
          <w:sdtContent>
            <w:tc>
              <w:tcPr>
                <w:tcW w:w="4187" w:type="dxa"/>
                <w:vAlign w:val="center"/>
              </w:tcPr>
              <w:p w:rsidR="006D1D2B" w:rsidRPr="001B211D" w:rsidRDefault="00585458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D1D2B" w:rsidTr="000A5BCD">
        <w:trPr>
          <w:trHeight w:val="412"/>
        </w:trPr>
        <w:tc>
          <w:tcPr>
            <w:tcW w:w="9077" w:type="dxa"/>
            <w:gridSpan w:val="2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Responsibilities &amp; Achievements</w:t>
            </w:r>
          </w:p>
        </w:tc>
      </w:tr>
      <w:tr w:rsidR="006D1D2B" w:rsidRPr="001B211D" w:rsidTr="000A5BCD">
        <w:trPr>
          <w:trHeight w:val="419"/>
        </w:trPr>
        <w:sdt>
          <w:sdtPr>
            <w:rPr>
              <w:sz w:val="20"/>
            </w:rPr>
            <w:id w:val="-1540820546"/>
            <w:placeholder>
              <w:docPart w:val="C0F922AA40164E1BA5F46BC46EDA095B"/>
            </w:placeholder>
            <w:showingPlcHdr/>
          </w:sdtPr>
          <w:sdtEndPr/>
          <w:sdtContent>
            <w:tc>
              <w:tcPr>
                <w:tcW w:w="9077" w:type="dxa"/>
                <w:gridSpan w:val="2"/>
                <w:vAlign w:val="center"/>
              </w:tcPr>
              <w:p w:rsidR="006D1D2B" w:rsidRPr="001B211D" w:rsidRDefault="006D1D2B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</w:tbl>
    <w:p w:rsidR="006D1D2B" w:rsidRDefault="006D1D2B" w:rsidP="0038089C">
      <w:pPr>
        <w:pStyle w:val="Heading5"/>
        <w:pBdr>
          <w:bottom w:val="single" w:sz="12" w:space="1" w:color="4F81BD" w:themeColor="accent1"/>
        </w:pBdr>
        <w:spacing w:before="0"/>
      </w:pPr>
    </w:p>
    <w:tbl>
      <w:tblPr>
        <w:tblStyle w:val="TableGrid"/>
        <w:tblW w:w="9219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90"/>
        <w:gridCol w:w="4187"/>
        <w:gridCol w:w="142"/>
      </w:tblGrid>
      <w:tr w:rsidR="006D1D2B" w:rsidTr="003A6E51">
        <w:trPr>
          <w:gridAfter w:val="1"/>
          <w:wAfter w:w="142" w:type="dxa"/>
          <w:trHeight w:val="443"/>
        </w:trPr>
        <w:tc>
          <w:tcPr>
            <w:tcW w:w="4890" w:type="dxa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Company 3</w:t>
            </w:r>
          </w:p>
        </w:tc>
        <w:tc>
          <w:tcPr>
            <w:tcW w:w="4187" w:type="dxa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Dates</w:t>
            </w:r>
          </w:p>
        </w:tc>
      </w:tr>
      <w:tr w:rsidR="006D1D2B" w:rsidRPr="001B211D" w:rsidTr="003A6E51">
        <w:trPr>
          <w:gridAfter w:val="1"/>
          <w:wAfter w:w="142" w:type="dxa"/>
          <w:trHeight w:val="404"/>
        </w:trPr>
        <w:sdt>
          <w:sdtPr>
            <w:rPr>
              <w:sz w:val="20"/>
            </w:rPr>
            <w:id w:val="1329707497"/>
            <w:placeholder>
              <w:docPart w:val="3204741BCBD64416942C82351A0CE410"/>
            </w:placeholder>
            <w15:color w:val="000000"/>
            <w15:appearance w15:val="hidden"/>
          </w:sdtPr>
          <w:sdtEndPr/>
          <w:sdtContent>
            <w:sdt>
              <w:sdtPr>
                <w:rPr>
                  <w:sz w:val="20"/>
                </w:rPr>
                <w:id w:val="-1844932936"/>
                <w:placeholder>
                  <w:docPart w:val="3204741BCBD64416942C82351A0CE410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vAlign w:val="center"/>
                  </w:tcPr>
                  <w:p w:rsidR="006D1D2B" w:rsidRPr="001B211D" w:rsidRDefault="006D1D2B" w:rsidP="003A6E51">
                    <w:pPr>
                      <w:spacing w:after="0"/>
                      <w:rPr>
                        <w:sz w:val="20"/>
                      </w:rPr>
                    </w:pPr>
                    <w:r w:rsidRPr="001B211D">
                      <w:rPr>
                        <w:rStyle w:val="PlaceholderText"/>
                        <w:sz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rPr>
              <w:sz w:val="20"/>
            </w:rPr>
            <w:id w:val="2039077852"/>
            <w:placeholder>
              <w:docPart w:val="3204741BCBD64416942C82351A0CE410"/>
            </w:placeholder>
            <w:showingPlcHdr/>
          </w:sdtPr>
          <w:sdtEndPr/>
          <w:sdtContent>
            <w:tc>
              <w:tcPr>
                <w:tcW w:w="4187" w:type="dxa"/>
                <w:vAlign w:val="center"/>
              </w:tcPr>
              <w:p w:rsidR="006D1D2B" w:rsidRPr="001B211D" w:rsidRDefault="00585458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D1D2B" w:rsidTr="003A6E51">
        <w:trPr>
          <w:gridAfter w:val="1"/>
          <w:wAfter w:w="142" w:type="dxa"/>
          <w:trHeight w:val="412"/>
        </w:trPr>
        <w:tc>
          <w:tcPr>
            <w:tcW w:w="9077" w:type="dxa"/>
            <w:gridSpan w:val="2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Responsibilities &amp; Achievements</w:t>
            </w:r>
          </w:p>
        </w:tc>
      </w:tr>
      <w:tr w:rsidR="006D1D2B" w:rsidRPr="001B211D" w:rsidTr="0038089C">
        <w:trPr>
          <w:trHeight w:val="419"/>
        </w:trPr>
        <w:sdt>
          <w:sdtPr>
            <w:rPr>
              <w:sz w:val="20"/>
            </w:rPr>
            <w:id w:val="-459884675"/>
            <w:placeholder>
              <w:docPart w:val="9FECAF51FDF448E084B78E882D34AE04"/>
            </w:placeholder>
            <w:showingPlcHdr/>
          </w:sdtPr>
          <w:sdtEndPr/>
          <w:sdtContent>
            <w:tc>
              <w:tcPr>
                <w:tcW w:w="9219" w:type="dxa"/>
                <w:gridSpan w:val="3"/>
                <w:tcBorders>
                  <w:top w:val="single" w:sz="4" w:space="0" w:color="A6A6A6" w:themeColor="background1" w:themeShade="A6"/>
                  <w:bottom w:val="single" w:sz="12" w:space="0" w:color="4F81BD" w:themeColor="accent1"/>
                </w:tcBorders>
                <w:vAlign w:val="center"/>
              </w:tcPr>
              <w:p w:rsidR="006D1D2B" w:rsidRPr="001B211D" w:rsidRDefault="006D1D2B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D1D2B" w:rsidTr="003A6E51">
        <w:trPr>
          <w:gridAfter w:val="1"/>
          <w:wAfter w:w="142" w:type="dxa"/>
          <w:trHeight w:val="443"/>
        </w:trPr>
        <w:tc>
          <w:tcPr>
            <w:tcW w:w="4890" w:type="dxa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Company 4</w:t>
            </w:r>
          </w:p>
        </w:tc>
        <w:tc>
          <w:tcPr>
            <w:tcW w:w="4187" w:type="dxa"/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Dates</w:t>
            </w:r>
          </w:p>
        </w:tc>
      </w:tr>
      <w:tr w:rsidR="006D1D2B" w:rsidRPr="001B211D" w:rsidTr="005073CF">
        <w:trPr>
          <w:trHeight w:val="404"/>
        </w:trPr>
        <w:sdt>
          <w:sdtPr>
            <w:rPr>
              <w:sz w:val="20"/>
            </w:rPr>
            <w:id w:val="1229803684"/>
            <w:placeholder>
              <w:docPart w:val="2C5703B9B7C54288AE6906FB688055B3"/>
            </w:placeholder>
            <w15:color w:val="000000"/>
            <w15:appearance w15:val="hidden"/>
          </w:sdtPr>
          <w:sdtEndPr/>
          <w:sdtContent>
            <w:sdt>
              <w:sdtPr>
                <w:rPr>
                  <w:sz w:val="20"/>
                </w:rPr>
                <w:id w:val="-118221745"/>
                <w:placeholder>
                  <w:docPart w:val="2C5703B9B7C54288AE6906FB688055B3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vAlign w:val="center"/>
                  </w:tcPr>
                  <w:p w:rsidR="006D1D2B" w:rsidRPr="001B211D" w:rsidRDefault="006D1D2B" w:rsidP="003A6E51">
                    <w:pPr>
                      <w:spacing w:after="0"/>
                      <w:rPr>
                        <w:sz w:val="20"/>
                      </w:rPr>
                    </w:pPr>
                    <w:r w:rsidRPr="001B211D">
                      <w:rPr>
                        <w:rStyle w:val="PlaceholderText"/>
                        <w:sz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rPr>
              <w:sz w:val="20"/>
            </w:rPr>
            <w:id w:val="1997372914"/>
            <w:placeholder>
              <w:docPart w:val="2C5703B9B7C54288AE6906FB688055B3"/>
            </w:placeholder>
            <w:showingPlcHdr/>
          </w:sdtPr>
          <w:sdtEndPr/>
          <w:sdtContent>
            <w:tc>
              <w:tcPr>
                <w:tcW w:w="4329" w:type="dxa"/>
                <w:gridSpan w:val="2"/>
                <w:vAlign w:val="center"/>
              </w:tcPr>
              <w:p w:rsidR="006D1D2B" w:rsidRPr="001B211D" w:rsidRDefault="00585458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D1D2B" w:rsidTr="0038089C">
        <w:trPr>
          <w:trHeight w:val="412"/>
        </w:trPr>
        <w:tc>
          <w:tcPr>
            <w:tcW w:w="9219" w:type="dxa"/>
            <w:gridSpan w:val="3"/>
            <w:tcBorders>
              <w:bottom w:val="single" w:sz="4" w:space="0" w:color="A6A6A6" w:themeColor="background1" w:themeShade="A6"/>
            </w:tcBorders>
            <w:vAlign w:val="center"/>
          </w:tcPr>
          <w:p w:rsidR="006D1D2B" w:rsidRDefault="006D1D2B" w:rsidP="003A6E51">
            <w:pPr>
              <w:pStyle w:val="Heading6"/>
              <w:outlineLvl w:val="5"/>
            </w:pPr>
            <w:r>
              <w:t>Responsibilities &amp; Achievements</w:t>
            </w:r>
          </w:p>
        </w:tc>
      </w:tr>
      <w:tr w:rsidR="006D1D2B" w:rsidRPr="001B211D" w:rsidTr="0038089C">
        <w:trPr>
          <w:trHeight w:val="419"/>
        </w:trPr>
        <w:sdt>
          <w:sdtPr>
            <w:rPr>
              <w:sz w:val="20"/>
            </w:rPr>
            <w:id w:val="224424491"/>
            <w:placeholder>
              <w:docPart w:val="589B9607BC11456E9AD996EFB5FD04A9"/>
            </w:placeholder>
            <w:showingPlcHdr/>
          </w:sdtPr>
          <w:sdtEndPr/>
          <w:sdtContent>
            <w:tc>
              <w:tcPr>
                <w:tcW w:w="9219" w:type="dxa"/>
                <w:gridSpan w:val="3"/>
                <w:tcBorders>
                  <w:top w:val="single" w:sz="4" w:space="0" w:color="A6A6A6" w:themeColor="background1" w:themeShade="A6"/>
                  <w:bottom w:val="single" w:sz="12" w:space="0" w:color="4F81BD" w:themeColor="accent1"/>
                </w:tcBorders>
                <w:vAlign w:val="center"/>
              </w:tcPr>
              <w:p w:rsidR="006D1D2B" w:rsidRPr="001B211D" w:rsidRDefault="006D1D2B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87C40" w:rsidTr="0038089C">
        <w:trPr>
          <w:trHeight w:val="443"/>
        </w:trPr>
        <w:tc>
          <w:tcPr>
            <w:tcW w:w="4890" w:type="dxa"/>
            <w:tcBorders>
              <w:top w:val="single" w:sz="12" w:space="0" w:color="4F81BD" w:themeColor="accent1"/>
            </w:tcBorders>
            <w:vAlign w:val="center"/>
          </w:tcPr>
          <w:p w:rsidR="00687C40" w:rsidRDefault="00687C40" w:rsidP="003A6E51">
            <w:pPr>
              <w:pStyle w:val="Heading6"/>
              <w:outlineLvl w:val="5"/>
            </w:pPr>
            <w:r>
              <w:t>Company 5</w:t>
            </w:r>
          </w:p>
        </w:tc>
        <w:tc>
          <w:tcPr>
            <w:tcW w:w="4329" w:type="dxa"/>
            <w:gridSpan w:val="2"/>
            <w:tcBorders>
              <w:top w:val="single" w:sz="12" w:space="0" w:color="4F81BD" w:themeColor="accent1"/>
            </w:tcBorders>
            <w:vAlign w:val="center"/>
          </w:tcPr>
          <w:p w:rsidR="00687C40" w:rsidRDefault="00687C40" w:rsidP="003A6E51">
            <w:pPr>
              <w:pStyle w:val="Heading6"/>
              <w:outlineLvl w:val="5"/>
            </w:pPr>
            <w:r>
              <w:t>Dates</w:t>
            </w:r>
          </w:p>
        </w:tc>
      </w:tr>
      <w:tr w:rsidR="00687C40" w:rsidRPr="001B211D" w:rsidTr="003A6E51">
        <w:trPr>
          <w:trHeight w:val="404"/>
        </w:trPr>
        <w:sdt>
          <w:sdtPr>
            <w:rPr>
              <w:sz w:val="20"/>
            </w:rPr>
            <w:id w:val="-189687834"/>
            <w:placeholder>
              <w:docPart w:val="47B35F0AD488419A82D97997774E2A0C"/>
            </w:placeholder>
            <w15:color w:val="000000"/>
            <w15:appearance w15:val="hidden"/>
          </w:sdtPr>
          <w:sdtEndPr/>
          <w:sdtContent>
            <w:sdt>
              <w:sdtPr>
                <w:rPr>
                  <w:sz w:val="20"/>
                </w:rPr>
                <w:id w:val="-1226841384"/>
                <w:placeholder>
                  <w:docPart w:val="47B35F0AD488419A82D97997774E2A0C"/>
                </w:placeholder>
                <w:showingPlcHdr/>
              </w:sdtPr>
              <w:sdtEndPr/>
              <w:sdtContent>
                <w:tc>
                  <w:tcPr>
                    <w:tcW w:w="4890" w:type="dxa"/>
                    <w:vAlign w:val="center"/>
                  </w:tcPr>
                  <w:p w:rsidR="00687C40" w:rsidRPr="001B211D" w:rsidRDefault="00687C40" w:rsidP="003A6E51">
                    <w:pPr>
                      <w:spacing w:after="0"/>
                      <w:rPr>
                        <w:sz w:val="20"/>
                      </w:rPr>
                    </w:pPr>
                    <w:r w:rsidRPr="001B211D">
                      <w:rPr>
                        <w:rStyle w:val="PlaceholderText"/>
                        <w:sz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sdt>
          <w:sdtPr>
            <w:rPr>
              <w:sz w:val="20"/>
            </w:rPr>
            <w:id w:val="-486094238"/>
            <w:placeholder>
              <w:docPart w:val="47B35F0AD488419A82D97997774E2A0C"/>
            </w:placeholder>
            <w:showingPlcHdr/>
          </w:sdtPr>
          <w:sdtEndPr/>
          <w:sdtContent>
            <w:tc>
              <w:tcPr>
                <w:tcW w:w="4329" w:type="dxa"/>
                <w:gridSpan w:val="2"/>
                <w:vAlign w:val="center"/>
              </w:tcPr>
              <w:p w:rsidR="00687C40" w:rsidRPr="001B211D" w:rsidRDefault="00585458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687C40" w:rsidTr="003A6E51">
        <w:trPr>
          <w:trHeight w:val="412"/>
        </w:trPr>
        <w:tc>
          <w:tcPr>
            <w:tcW w:w="9219" w:type="dxa"/>
            <w:gridSpan w:val="3"/>
            <w:vAlign w:val="center"/>
          </w:tcPr>
          <w:p w:rsidR="00687C40" w:rsidRDefault="00687C40" w:rsidP="003A6E51">
            <w:pPr>
              <w:pStyle w:val="Heading6"/>
              <w:outlineLvl w:val="5"/>
            </w:pPr>
            <w:r>
              <w:t>Responsibilities &amp; Achievements</w:t>
            </w:r>
          </w:p>
        </w:tc>
      </w:tr>
      <w:tr w:rsidR="00687C40" w:rsidRPr="001B211D" w:rsidTr="003A6E51">
        <w:trPr>
          <w:trHeight w:val="419"/>
        </w:trPr>
        <w:sdt>
          <w:sdtPr>
            <w:rPr>
              <w:sz w:val="20"/>
            </w:rPr>
            <w:id w:val="-2073875841"/>
            <w:placeholder>
              <w:docPart w:val="54173A93209148EA8786F1B58A657521"/>
            </w:placeholder>
            <w:showingPlcHdr/>
          </w:sdtPr>
          <w:sdtEndPr/>
          <w:sdtContent>
            <w:tc>
              <w:tcPr>
                <w:tcW w:w="9219" w:type="dxa"/>
                <w:gridSpan w:val="3"/>
                <w:vAlign w:val="center"/>
              </w:tcPr>
              <w:p w:rsidR="00687C40" w:rsidRPr="001B211D" w:rsidRDefault="00687C40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</w:tbl>
    <w:p w:rsidR="00B631D8" w:rsidRDefault="00F952C8" w:rsidP="00D47412">
      <w:pPr>
        <w:pStyle w:val="Heading1"/>
      </w:pPr>
      <w:r>
        <w:t>E</w:t>
      </w:r>
      <w:r w:rsidR="004349ED">
        <w:t>ducation &amp; Training</w:t>
      </w:r>
    </w:p>
    <w:tbl>
      <w:tblPr>
        <w:tblStyle w:val="TableGrid"/>
        <w:tblW w:w="921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3260"/>
        <w:gridCol w:w="2835"/>
        <w:gridCol w:w="1417"/>
        <w:gridCol w:w="1276"/>
      </w:tblGrid>
      <w:tr w:rsidR="00C31474" w:rsidRPr="007A7601" w:rsidTr="00B51576">
        <w:tc>
          <w:tcPr>
            <w:tcW w:w="3686" w:type="dxa"/>
            <w:gridSpan w:val="2"/>
          </w:tcPr>
          <w:p w:rsidR="00C31474" w:rsidRPr="003A6E51" w:rsidRDefault="003A6E51" w:rsidP="003A6E51">
            <w:pPr>
              <w:pStyle w:val="Heading6"/>
              <w:outlineLvl w:val="5"/>
            </w:pPr>
            <w:r>
              <w:t>Course Details</w:t>
            </w:r>
            <w:r w:rsidR="00A51BDE">
              <w:t xml:space="preserve"> &amp; Award</w:t>
            </w:r>
            <w:r w:rsidR="00A51BDE">
              <w:rPr>
                <w:rStyle w:val="FootnoteReference"/>
              </w:rPr>
              <w:footnoteReference w:id="1"/>
            </w:r>
          </w:p>
        </w:tc>
        <w:tc>
          <w:tcPr>
            <w:tcW w:w="2835" w:type="dxa"/>
          </w:tcPr>
          <w:p w:rsidR="00C31474" w:rsidRPr="007A7601" w:rsidRDefault="003A6E51" w:rsidP="003A6E51">
            <w:pPr>
              <w:pStyle w:val="Heading6"/>
              <w:outlineLvl w:val="5"/>
            </w:pPr>
            <w:r>
              <w:t>Provider</w:t>
            </w:r>
          </w:p>
        </w:tc>
        <w:tc>
          <w:tcPr>
            <w:tcW w:w="1417" w:type="dxa"/>
          </w:tcPr>
          <w:p w:rsidR="00C31474" w:rsidRPr="007A7601" w:rsidRDefault="00C31474" w:rsidP="003A6E51">
            <w:pPr>
              <w:pStyle w:val="Heading6"/>
              <w:outlineLvl w:val="5"/>
            </w:pPr>
            <w:r w:rsidRPr="007A7601">
              <w:t>Date</w:t>
            </w:r>
          </w:p>
        </w:tc>
        <w:tc>
          <w:tcPr>
            <w:tcW w:w="1276" w:type="dxa"/>
          </w:tcPr>
          <w:p w:rsidR="00C31474" w:rsidRPr="007A7601" w:rsidRDefault="00C31474" w:rsidP="003A6E51">
            <w:pPr>
              <w:pStyle w:val="Heading6"/>
              <w:outlineLvl w:val="5"/>
            </w:pPr>
            <w:r w:rsidRPr="007A7601">
              <w:t>Certificate attached</w:t>
            </w:r>
          </w:p>
        </w:tc>
      </w:tr>
      <w:tr w:rsidR="00C31474" w:rsidTr="00B51576">
        <w:tc>
          <w:tcPr>
            <w:tcW w:w="426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C31474" w:rsidRPr="004E3E1C" w:rsidRDefault="00C31474" w:rsidP="003A6E51">
            <w:pPr>
              <w:spacing w:after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sdt>
          <w:sdtPr>
            <w:rPr>
              <w:sz w:val="20"/>
            </w:rPr>
            <w:id w:val="690964959"/>
            <w:placeholder>
              <w:docPart w:val="5D7EB8262E2D4186A412FF926149A8BE"/>
            </w:placeholder>
            <w:showingPlcHdr/>
          </w:sdtPr>
          <w:sdtEndPr/>
          <w:sdtContent>
            <w:tc>
              <w:tcPr>
                <w:tcW w:w="3260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3A6E51" w:rsidRDefault="00C31474" w:rsidP="003A6E51">
                <w:pPr>
                  <w:spacing w:after="0"/>
                  <w:rPr>
                    <w:sz w:val="20"/>
                  </w:rPr>
                </w:pPr>
                <w:r w:rsidRPr="003A6E51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560133086"/>
            <w:placeholder>
              <w:docPart w:val="5D7EB8262E2D4186A412FF926149A8BE"/>
            </w:placeholder>
            <w:showingPlcHdr/>
          </w:sdtPr>
          <w:sdtEndPr/>
          <w:sdtContent>
            <w:tc>
              <w:tcPr>
                <w:tcW w:w="2835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585458" w:rsidP="003A6E51">
                <w:pPr>
                  <w:spacing w:after="0"/>
                  <w:rPr>
                    <w:sz w:val="20"/>
                  </w:rPr>
                </w:pPr>
                <w:r w:rsidRPr="003A6E51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alias w:val="Date"/>
            <w:tag w:val="Date"/>
            <w:id w:val="-1155981851"/>
            <w:placeholder>
              <w:docPart w:val="5D7EB8262E2D4186A412FF926149A8BE"/>
            </w:placeholder>
          </w:sdtPr>
          <w:sdtEndPr/>
          <w:sdtContent>
            <w:tc>
              <w:tcPr>
                <w:tcW w:w="1417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C31474" w:rsidP="003A6E51">
                <w:pPr>
                  <w:spacing w:after="0"/>
                  <w:rPr>
                    <w:sz w:val="20"/>
                  </w:rPr>
                </w:pPr>
                <w:r>
                  <w:rPr>
                    <w:sz w:val="20"/>
                  </w:rPr>
                  <w:t>Date</w:t>
                </w:r>
              </w:p>
            </w:tc>
          </w:sdtContent>
        </w:sdt>
        <w:sdt>
          <w:sdtPr>
            <w:rPr>
              <w:sz w:val="18"/>
            </w:rPr>
            <w:alias w:val="Certificate attached"/>
            <w:tag w:val="Certificate attached"/>
            <w:id w:val="697744983"/>
            <w:placeholder>
              <w:docPart w:val="DefaultPlaceholder_1081868575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/A" w:value="N/A"/>
            </w:dropDownList>
          </w:sdtPr>
          <w:sdtEndPr/>
          <w:sdtContent>
            <w:tc>
              <w:tcPr>
                <w:tcW w:w="1276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</w:tcBorders>
                <w:vAlign w:val="center"/>
              </w:tcPr>
              <w:p w:rsidR="00C31474" w:rsidRPr="003A6E51" w:rsidRDefault="00C31474" w:rsidP="003A6E51">
                <w:pPr>
                  <w:spacing w:after="0"/>
                  <w:rPr>
                    <w:sz w:val="18"/>
                  </w:rPr>
                </w:pPr>
                <w:r w:rsidRPr="003A6E51">
                  <w:rPr>
                    <w:rStyle w:val="PlaceholderText"/>
                    <w:sz w:val="18"/>
                  </w:rPr>
                  <w:t>Choose an item.</w:t>
                </w:r>
              </w:p>
            </w:tc>
          </w:sdtContent>
        </w:sdt>
      </w:tr>
      <w:tr w:rsidR="00C31474" w:rsidTr="00B51576">
        <w:tc>
          <w:tcPr>
            <w:tcW w:w="426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C31474" w:rsidRPr="004E3E1C" w:rsidRDefault="00C31474" w:rsidP="003A6E51">
            <w:pPr>
              <w:spacing w:after="0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sdt>
          <w:sdtPr>
            <w:rPr>
              <w:sz w:val="20"/>
            </w:rPr>
            <w:id w:val="1430856393"/>
            <w:placeholder>
              <w:docPart w:val="FFACF4A4CEF64CDF9F90E89EAE6D3218"/>
            </w:placeholder>
            <w:showingPlcHdr/>
          </w:sdtPr>
          <w:sdtEndPr/>
          <w:sdtContent>
            <w:tc>
              <w:tcPr>
                <w:tcW w:w="326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3A6E51" w:rsidRDefault="00C31474" w:rsidP="003A6E51">
                <w:pPr>
                  <w:spacing w:after="0"/>
                  <w:rPr>
                    <w:sz w:val="20"/>
                  </w:rPr>
                </w:pPr>
                <w:r w:rsidRPr="003A6E51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-219058898"/>
            <w:placeholder>
              <w:docPart w:val="FFACF4A4CEF64CDF9F90E89EAE6D3218"/>
            </w:placeholder>
            <w:showingPlcHdr/>
          </w:sdtPr>
          <w:sdtEndPr/>
          <w:sdtContent>
            <w:tc>
              <w:tcPr>
                <w:tcW w:w="2835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585458" w:rsidP="003A6E51">
                <w:pPr>
                  <w:spacing w:after="0"/>
                  <w:rPr>
                    <w:sz w:val="20"/>
                  </w:rPr>
                </w:pPr>
                <w:r w:rsidRPr="003A6E51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alias w:val="Date"/>
            <w:tag w:val="Date"/>
            <w:id w:val="-612280442"/>
            <w:placeholder>
              <w:docPart w:val="B33ABE9F469543559BDD08786DC402FC"/>
            </w:placeholder>
          </w:sdtPr>
          <w:sdtEndPr/>
          <w:sdtContent>
            <w:tc>
              <w:tcPr>
                <w:tcW w:w="1417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C31474" w:rsidP="003A6E51">
                <w:pPr>
                  <w:spacing w:after="0"/>
                  <w:rPr>
                    <w:sz w:val="20"/>
                  </w:rPr>
                </w:pPr>
                <w:r>
                  <w:rPr>
                    <w:sz w:val="20"/>
                  </w:rPr>
                  <w:t>Date</w:t>
                </w:r>
              </w:p>
            </w:tc>
          </w:sdtContent>
        </w:sdt>
        <w:sdt>
          <w:sdtPr>
            <w:rPr>
              <w:sz w:val="18"/>
            </w:rPr>
            <w:alias w:val="Certificate attached"/>
            <w:tag w:val="Certificate attached"/>
            <w:id w:val="-1499036516"/>
            <w:placeholder>
              <w:docPart w:val="B61F834D848C4095B454DBA59C8CF37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/A" w:value="N/A"/>
            </w:dropDownList>
          </w:sdtPr>
          <w:sdtEndPr/>
          <w:sdtContent>
            <w:tc>
              <w:tcPr>
                <w:tcW w:w="1276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</w:tcBorders>
                <w:vAlign w:val="center"/>
              </w:tcPr>
              <w:p w:rsidR="00C31474" w:rsidRPr="003A6E51" w:rsidRDefault="00A51BDE" w:rsidP="003A6E51">
                <w:pPr>
                  <w:spacing w:after="0"/>
                  <w:rPr>
                    <w:sz w:val="18"/>
                  </w:rPr>
                </w:pPr>
                <w:r w:rsidRPr="003A6E51">
                  <w:rPr>
                    <w:rStyle w:val="PlaceholderText"/>
                    <w:sz w:val="18"/>
                  </w:rPr>
                  <w:t>Choose an item.</w:t>
                </w:r>
              </w:p>
            </w:tc>
          </w:sdtContent>
        </w:sdt>
      </w:tr>
      <w:tr w:rsidR="00C31474" w:rsidTr="00B51576">
        <w:tc>
          <w:tcPr>
            <w:tcW w:w="426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C31474" w:rsidRPr="004E3E1C" w:rsidRDefault="00C31474" w:rsidP="003A6E51">
            <w:pPr>
              <w:spacing w:after="0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sdt>
          <w:sdtPr>
            <w:rPr>
              <w:sz w:val="20"/>
            </w:rPr>
            <w:id w:val="-787969309"/>
            <w:placeholder>
              <w:docPart w:val="9A14A6EC614346C6BD24148921B57058"/>
            </w:placeholder>
            <w:showingPlcHdr/>
          </w:sdtPr>
          <w:sdtEndPr/>
          <w:sdtContent>
            <w:tc>
              <w:tcPr>
                <w:tcW w:w="326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3A6E51" w:rsidRDefault="00C31474" w:rsidP="003A6E51">
                <w:pPr>
                  <w:spacing w:after="0"/>
                  <w:rPr>
                    <w:sz w:val="20"/>
                  </w:rPr>
                </w:pPr>
                <w:r w:rsidRPr="003A6E51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-1923562304"/>
            <w:placeholder>
              <w:docPart w:val="62D7C2255DF747C88C90F0BA8AC9DB72"/>
            </w:placeholder>
            <w:showingPlcHdr/>
          </w:sdtPr>
          <w:sdtEndPr/>
          <w:sdtContent>
            <w:tc>
              <w:tcPr>
                <w:tcW w:w="2835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254D57" w:rsidP="003A6E51">
                <w:pPr>
                  <w:spacing w:after="0"/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alias w:val="Date"/>
            <w:tag w:val="Date"/>
            <w:id w:val="435257372"/>
            <w:placeholder>
              <w:docPart w:val="12627B28C5D94778A47099A8B489EAA0"/>
            </w:placeholder>
          </w:sdtPr>
          <w:sdtEndPr/>
          <w:sdtContent>
            <w:tc>
              <w:tcPr>
                <w:tcW w:w="1417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C31474" w:rsidP="003A6E51">
                <w:pPr>
                  <w:spacing w:after="0"/>
                  <w:rPr>
                    <w:sz w:val="20"/>
                  </w:rPr>
                </w:pPr>
                <w:r>
                  <w:rPr>
                    <w:sz w:val="20"/>
                  </w:rPr>
                  <w:t>Date</w:t>
                </w:r>
              </w:p>
            </w:tc>
          </w:sdtContent>
        </w:sdt>
        <w:sdt>
          <w:sdtPr>
            <w:rPr>
              <w:sz w:val="18"/>
            </w:rPr>
            <w:alias w:val="Certificate attached"/>
            <w:tag w:val="Certificate attached"/>
            <w:id w:val="-1644266029"/>
            <w:placeholder>
              <w:docPart w:val="C5B7732A1F174EFDB172064D1ACF7FF1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/A" w:value="N/A"/>
            </w:dropDownList>
          </w:sdtPr>
          <w:sdtEndPr/>
          <w:sdtContent>
            <w:tc>
              <w:tcPr>
                <w:tcW w:w="1276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</w:tcBorders>
                <w:vAlign w:val="center"/>
              </w:tcPr>
              <w:p w:rsidR="00C31474" w:rsidRPr="003A6E51" w:rsidRDefault="00A51BDE" w:rsidP="003A6E51">
                <w:pPr>
                  <w:spacing w:after="0"/>
                  <w:rPr>
                    <w:sz w:val="18"/>
                  </w:rPr>
                </w:pPr>
                <w:r w:rsidRPr="003A6E51">
                  <w:rPr>
                    <w:rStyle w:val="PlaceholderText"/>
                    <w:sz w:val="18"/>
                  </w:rPr>
                  <w:t>Choose an item.</w:t>
                </w:r>
              </w:p>
            </w:tc>
          </w:sdtContent>
        </w:sdt>
      </w:tr>
      <w:tr w:rsidR="00C31474" w:rsidTr="00B51576">
        <w:tc>
          <w:tcPr>
            <w:tcW w:w="426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C31474" w:rsidRPr="004E3E1C" w:rsidRDefault="00C31474" w:rsidP="003A6E51">
            <w:pPr>
              <w:spacing w:after="0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sdt>
          <w:sdtPr>
            <w:rPr>
              <w:sz w:val="20"/>
            </w:rPr>
            <w:id w:val="-2110491672"/>
            <w:placeholder>
              <w:docPart w:val="754C7F6104EC4E8C9ACF75AC44539ACD"/>
            </w:placeholder>
            <w:showingPlcHdr/>
          </w:sdtPr>
          <w:sdtEndPr/>
          <w:sdtContent>
            <w:tc>
              <w:tcPr>
                <w:tcW w:w="326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3A6E51" w:rsidRDefault="00C31474" w:rsidP="003A6E51">
                <w:pPr>
                  <w:spacing w:after="0"/>
                  <w:rPr>
                    <w:sz w:val="20"/>
                  </w:rPr>
                </w:pPr>
                <w:r w:rsidRPr="003A6E51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-1213037971"/>
            <w:placeholder>
              <w:docPart w:val="754C7F6104EC4E8C9ACF75AC44539ACD"/>
            </w:placeholder>
            <w:showingPlcHdr/>
          </w:sdtPr>
          <w:sdtEndPr/>
          <w:sdtContent>
            <w:tc>
              <w:tcPr>
                <w:tcW w:w="2835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585458" w:rsidP="003A6E51">
                <w:pPr>
                  <w:spacing w:after="0"/>
                  <w:rPr>
                    <w:sz w:val="20"/>
                  </w:rPr>
                </w:pPr>
                <w:r w:rsidRPr="003A6E51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alias w:val="Date"/>
            <w:tag w:val="Date"/>
            <w:id w:val="486445134"/>
            <w:placeholder>
              <w:docPart w:val="3E14A3356BD34C0D880E310C356CDDF3"/>
            </w:placeholder>
          </w:sdtPr>
          <w:sdtEndPr/>
          <w:sdtContent>
            <w:tc>
              <w:tcPr>
                <w:tcW w:w="1417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C31474" w:rsidP="003A6E51">
                <w:pPr>
                  <w:spacing w:after="0"/>
                  <w:rPr>
                    <w:sz w:val="20"/>
                  </w:rPr>
                </w:pPr>
                <w:r>
                  <w:rPr>
                    <w:sz w:val="20"/>
                  </w:rPr>
                  <w:t>Date</w:t>
                </w:r>
              </w:p>
            </w:tc>
          </w:sdtContent>
        </w:sdt>
        <w:sdt>
          <w:sdtPr>
            <w:rPr>
              <w:sz w:val="18"/>
            </w:rPr>
            <w:alias w:val="Certificate attached"/>
            <w:tag w:val="Certificate attached"/>
            <w:id w:val="-1620530346"/>
            <w:placeholder>
              <w:docPart w:val="76773C55B79D47668D6D3953972F9A59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/A" w:value="N/A"/>
            </w:dropDownList>
          </w:sdtPr>
          <w:sdtEndPr/>
          <w:sdtContent>
            <w:tc>
              <w:tcPr>
                <w:tcW w:w="1276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</w:tcBorders>
                <w:vAlign w:val="center"/>
              </w:tcPr>
              <w:p w:rsidR="00C31474" w:rsidRPr="003A6E51" w:rsidRDefault="00A51BDE" w:rsidP="003A6E51">
                <w:pPr>
                  <w:spacing w:after="0"/>
                  <w:rPr>
                    <w:sz w:val="18"/>
                  </w:rPr>
                </w:pPr>
                <w:r w:rsidRPr="003A6E51">
                  <w:rPr>
                    <w:rStyle w:val="PlaceholderText"/>
                    <w:sz w:val="18"/>
                  </w:rPr>
                  <w:t>Choose an item.</w:t>
                </w:r>
              </w:p>
            </w:tc>
          </w:sdtContent>
        </w:sdt>
      </w:tr>
      <w:tr w:rsidR="00C31474" w:rsidTr="00B51576">
        <w:tc>
          <w:tcPr>
            <w:tcW w:w="426" w:type="dxa"/>
            <w:tcBorders>
              <w:top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C31474" w:rsidRPr="004E3E1C" w:rsidRDefault="00C31474" w:rsidP="003A6E51">
            <w:pPr>
              <w:spacing w:after="0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sdt>
          <w:sdtPr>
            <w:rPr>
              <w:sz w:val="20"/>
            </w:rPr>
            <w:id w:val="-599949210"/>
            <w:placeholder>
              <w:docPart w:val="0289299852904B44B0C48B591AD778C9"/>
            </w:placeholder>
            <w:showingPlcHdr/>
          </w:sdtPr>
          <w:sdtEndPr/>
          <w:sdtContent>
            <w:tc>
              <w:tcPr>
                <w:tcW w:w="326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3A6E51" w:rsidRDefault="00C31474" w:rsidP="003A6E51">
                <w:pPr>
                  <w:spacing w:after="0"/>
                  <w:rPr>
                    <w:sz w:val="20"/>
                  </w:rPr>
                </w:pPr>
                <w:r w:rsidRPr="003A6E51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-436980858"/>
            <w:placeholder>
              <w:docPart w:val="0289299852904B44B0C48B591AD778C9"/>
            </w:placeholder>
            <w:showingPlcHdr/>
          </w:sdtPr>
          <w:sdtEndPr/>
          <w:sdtContent>
            <w:tc>
              <w:tcPr>
                <w:tcW w:w="2835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585458" w:rsidP="003A6E51">
                <w:pPr>
                  <w:spacing w:after="0"/>
                  <w:rPr>
                    <w:sz w:val="20"/>
                  </w:rPr>
                </w:pPr>
                <w:r w:rsidRPr="003A6E51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alias w:val="Date"/>
            <w:tag w:val="Date"/>
            <w:id w:val="-854805817"/>
            <w:placeholder>
              <w:docPart w:val="377148A881C749CDB06A3425A083370F"/>
            </w:placeholder>
          </w:sdtPr>
          <w:sdtEndPr/>
          <w:sdtContent>
            <w:tc>
              <w:tcPr>
                <w:tcW w:w="1417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C31474" w:rsidRPr="004E3E1C" w:rsidRDefault="00C31474" w:rsidP="003A6E51">
                <w:pPr>
                  <w:spacing w:after="0"/>
                  <w:rPr>
                    <w:sz w:val="20"/>
                  </w:rPr>
                </w:pPr>
                <w:r>
                  <w:rPr>
                    <w:sz w:val="20"/>
                  </w:rPr>
                  <w:t>Date</w:t>
                </w:r>
              </w:p>
            </w:tc>
          </w:sdtContent>
        </w:sdt>
        <w:sdt>
          <w:sdtPr>
            <w:rPr>
              <w:sz w:val="18"/>
            </w:rPr>
            <w:alias w:val="Certificate attached"/>
            <w:tag w:val="Certificate attached"/>
            <w:id w:val="458920614"/>
            <w:placeholder>
              <w:docPart w:val="C5A515CD840549918005D03AAF3D5AF5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/A" w:value="N/A"/>
            </w:dropDownList>
          </w:sdtPr>
          <w:sdtEndPr/>
          <w:sdtContent>
            <w:tc>
              <w:tcPr>
                <w:tcW w:w="1276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</w:tcBorders>
                <w:vAlign w:val="center"/>
              </w:tcPr>
              <w:p w:rsidR="00C31474" w:rsidRPr="003A6E51" w:rsidRDefault="00A51BDE" w:rsidP="003A6E51">
                <w:pPr>
                  <w:spacing w:after="0"/>
                  <w:rPr>
                    <w:sz w:val="18"/>
                  </w:rPr>
                </w:pPr>
                <w:r w:rsidRPr="003A6E51">
                  <w:rPr>
                    <w:rStyle w:val="PlaceholderText"/>
                    <w:sz w:val="18"/>
                  </w:rPr>
                  <w:t>Choose an item.</w:t>
                </w:r>
              </w:p>
            </w:tc>
          </w:sdtContent>
        </w:sdt>
      </w:tr>
      <w:tr w:rsidR="000A5BCD" w:rsidTr="006033AF">
        <w:tc>
          <w:tcPr>
            <w:tcW w:w="9214" w:type="dxa"/>
            <w:gridSpan w:val="5"/>
          </w:tcPr>
          <w:p w:rsidR="000A5BCD" w:rsidRDefault="000A5BCD" w:rsidP="004E3E1C">
            <w:pPr>
              <w:spacing w:after="0"/>
              <w:rPr>
                <w:sz w:val="20"/>
              </w:rPr>
            </w:pPr>
          </w:p>
        </w:tc>
      </w:tr>
      <w:tr w:rsidR="000A5BCD" w:rsidTr="006033AF">
        <w:tc>
          <w:tcPr>
            <w:tcW w:w="9214" w:type="dxa"/>
            <w:gridSpan w:val="5"/>
          </w:tcPr>
          <w:p w:rsidR="000A5BCD" w:rsidRDefault="000A5BCD" w:rsidP="006033AF">
            <w:pPr>
              <w:pStyle w:val="Heading2"/>
              <w:outlineLvl w:val="1"/>
            </w:pPr>
            <w:r>
              <w:t xml:space="preserve">Other </w:t>
            </w:r>
            <w:r w:rsidR="006033AF">
              <w:t>Learning</w:t>
            </w:r>
          </w:p>
          <w:p w:rsidR="006033AF" w:rsidRPr="00A51BDE" w:rsidRDefault="006033AF" w:rsidP="00A51BDE">
            <w:pPr>
              <w:ind w:left="-103"/>
              <w:rPr>
                <w:i/>
              </w:rPr>
            </w:pPr>
            <w:r w:rsidRPr="00A51BDE">
              <w:rPr>
                <w:i/>
              </w:rPr>
              <w:t>Provide details of other relevant learning activity undertaken not covered above (eg less formal, learning-by-doing</w:t>
            </w:r>
            <w:r w:rsidR="0028627C" w:rsidRPr="00A51BDE">
              <w:rPr>
                <w:i/>
              </w:rPr>
              <w:t>, self-directed study</w:t>
            </w:r>
            <w:r w:rsidRPr="00A51BDE">
              <w:rPr>
                <w:i/>
              </w:rPr>
              <w:t xml:space="preserve"> etc)</w:t>
            </w:r>
            <w:r w:rsidR="00A51BDE">
              <w:rPr>
                <w:i/>
              </w:rPr>
              <w:t>.</w:t>
            </w:r>
          </w:p>
        </w:tc>
      </w:tr>
      <w:tr w:rsidR="000A5BCD" w:rsidRPr="001B211D" w:rsidTr="006033AF">
        <w:sdt>
          <w:sdtPr>
            <w:rPr>
              <w:sz w:val="20"/>
            </w:rPr>
            <w:id w:val="-150427351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14" w:type="dxa"/>
                <w:gridSpan w:val="5"/>
              </w:tcPr>
              <w:p w:rsidR="000A5BCD" w:rsidRPr="001B211D" w:rsidRDefault="00585458" w:rsidP="003F10ED">
                <w:pPr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</w:tbl>
    <w:p w:rsidR="00B37D71" w:rsidRDefault="00B37D71" w:rsidP="00D47412">
      <w:pPr>
        <w:pStyle w:val="Heading1"/>
      </w:pPr>
      <w:r>
        <w:t>Statement</w:t>
      </w:r>
    </w:p>
    <w:p w:rsidR="00B37D71" w:rsidRPr="00A51BDE" w:rsidRDefault="006033AF" w:rsidP="00A51BDE">
      <w:pPr>
        <w:rPr>
          <w:i/>
        </w:rPr>
      </w:pPr>
      <w:r w:rsidRPr="00A51BDE">
        <w:rPr>
          <w:i/>
        </w:rPr>
        <w:t xml:space="preserve">Provide a statement summarising </w:t>
      </w:r>
      <w:r w:rsidR="00C84B25" w:rsidRPr="00A51BDE">
        <w:rPr>
          <w:i/>
        </w:rPr>
        <w:t>how</w:t>
      </w:r>
      <w:r w:rsidRPr="00A51BDE">
        <w:rPr>
          <w:i/>
        </w:rPr>
        <w:t xml:space="preserve"> your lean knowledge and practical experience meet</w:t>
      </w:r>
      <w:r w:rsidR="00787F52" w:rsidRPr="00A51BDE">
        <w:rPr>
          <w:i/>
        </w:rPr>
        <w:t>s</w:t>
      </w:r>
      <w:r w:rsidRPr="00A51BDE">
        <w:rPr>
          <w:i/>
        </w:rPr>
        <w:t xml:space="preserve"> the Level 2 criteria (no more than 250 words).</w:t>
      </w:r>
      <w:r w:rsidR="00CA4F5E" w:rsidRPr="00A51BDE">
        <w:rPr>
          <w:i/>
        </w:rPr>
        <w:t xml:space="preserve"> See </w:t>
      </w:r>
      <w:r w:rsidR="00A51BDE" w:rsidRPr="00A51BDE">
        <w:rPr>
          <w:i/>
        </w:rPr>
        <w:t xml:space="preserve">Section 7 of the Guidance Notes </w:t>
      </w:r>
      <w:r w:rsidR="00CA4F5E" w:rsidRPr="00A51BDE">
        <w:rPr>
          <w:i/>
        </w:rPr>
        <w:t>1 for a description of LCS Level 2 competence</w:t>
      </w:r>
      <w:r w:rsidR="003A6E51" w:rsidRPr="00A51BDE">
        <w:rPr>
          <w:i/>
        </w:rPr>
        <w:t>.</w:t>
      </w:r>
    </w:p>
    <w:sdt>
      <w:sdtPr>
        <w:rPr>
          <w:sz w:val="20"/>
        </w:rPr>
        <w:id w:val="1439945656"/>
        <w:placeholder>
          <w:docPart w:val="462F8A8045994BAA9D62818F825D7FBA"/>
        </w:placeholder>
        <w:showingPlcHdr/>
      </w:sdtPr>
      <w:sdtEndPr/>
      <w:sdtContent>
        <w:p w:rsidR="006033AF" w:rsidRPr="00B37D71" w:rsidRDefault="006033AF" w:rsidP="00B37D71">
          <w:r w:rsidRPr="001B211D">
            <w:rPr>
              <w:rStyle w:val="PlaceholderText"/>
              <w:sz w:val="20"/>
            </w:rPr>
            <w:t>Click here to enter text.</w:t>
          </w:r>
        </w:p>
      </w:sdtContent>
    </w:sdt>
    <w:p w:rsidR="003A6E51" w:rsidRDefault="003A6E51" w:rsidP="00D47412">
      <w:pPr>
        <w:pStyle w:val="Heading1"/>
      </w:pPr>
      <w:r>
        <w:lastRenderedPageBreak/>
        <w:t>References</w:t>
      </w:r>
    </w:p>
    <w:p w:rsidR="003A6E51" w:rsidRPr="005A78DA" w:rsidRDefault="003A6E51" w:rsidP="003A6E51">
      <w:pPr>
        <w:rPr>
          <w:i/>
        </w:rPr>
      </w:pPr>
      <w:r w:rsidRPr="005A78DA">
        <w:rPr>
          <w:i/>
        </w:rPr>
        <w:t>L</w:t>
      </w:r>
      <w:r w:rsidR="00A51BDE" w:rsidRPr="005A78DA">
        <w:rPr>
          <w:i/>
        </w:rPr>
        <w:t>i</w:t>
      </w:r>
      <w:r w:rsidRPr="005A78DA">
        <w:rPr>
          <w:i/>
        </w:rPr>
        <w:t>st two references that may be contacted to support your application.</w:t>
      </w:r>
    </w:p>
    <w:tbl>
      <w:tblPr>
        <w:tblStyle w:val="TableGrid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1"/>
        <w:gridCol w:w="4122"/>
        <w:gridCol w:w="2409"/>
      </w:tblGrid>
      <w:tr w:rsidR="00A51BDE" w:rsidTr="00AE1E00">
        <w:trPr>
          <w:trHeight w:val="443"/>
        </w:trPr>
        <w:tc>
          <w:tcPr>
            <w:tcW w:w="2541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A51BDE" w:rsidRDefault="00A51BDE" w:rsidP="00A51BDE">
            <w:pPr>
              <w:pStyle w:val="Heading6"/>
              <w:outlineLvl w:val="5"/>
            </w:pPr>
            <w:r>
              <w:t>Name</w:t>
            </w:r>
          </w:p>
        </w:tc>
        <w:tc>
          <w:tcPr>
            <w:tcW w:w="4122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A51BDE" w:rsidRDefault="00A51BDE" w:rsidP="00A51BDE">
            <w:pPr>
              <w:pStyle w:val="Heading6"/>
              <w:outlineLvl w:val="5"/>
            </w:pPr>
            <w:r>
              <w:t>Connection/Relationship</w:t>
            </w:r>
          </w:p>
        </w:tc>
        <w:tc>
          <w:tcPr>
            <w:tcW w:w="2409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A51BDE" w:rsidRDefault="00A51BDE" w:rsidP="00A51BDE">
            <w:pPr>
              <w:pStyle w:val="Heading6"/>
              <w:outlineLvl w:val="5"/>
            </w:pPr>
            <w:r>
              <w:t>Email</w:t>
            </w:r>
          </w:p>
        </w:tc>
      </w:tr>
      <w:tr w:rsidR="00A51BDE" w:rsidTr="00AE1E00">
        <w:trPr>
          <w:trHeight w:val="443"/>
        </w:trPr>
        <w:sdt>
          <w:sdtPr>
            <w:rPr>
              <w:sz w:val="20"/>
            </w:rPr>
            <w:id w:val="1575544515"/>
            <w:placeholder>
              <w:docPart w:val="7D69E3A683DA4B67A88E75D6A99CCA14"/>
            </w:placeholder>
            <w:showingPlcHdr/>
          </w:sdtPr>
          <w:sdtEndPr/>
          <w:sdtContent>
            <w:tc>
              <w:tcPr>
                <w:tcW w:w="2541" w:type="dxa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A51BDE" w:rsidRDefault="00A51BDE" w:rsidP="00A51BDE"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1016423461"/>
            <w:placeholder>
              <w:docPart w:val="C8EC382C8B2844E3A7D688085F1B5CE5"/>
            </w:placeholder>
            <w:showingPlcHdr/>
          </w:sdtPr>
          <w:sdtEndPr/>
          <w:sdtContent>
            <w:tc>
              <w:tcPr>
                <w:tcW w:w="4122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A51BDE" w:rsidRDefault="00A51BDE" w:rsidP="00A51BDE"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-29879566"/>
            <w:placeholder>
              <w:docPart w:val="047F96CCD97C4F51954D5EF00480DB84"/>
            </w:placeholder>
            <w:showingPlcHdr/>
          </w:sdtPr>
          <w:sdtEndPr/>
          <w:sdtContent>
            <w:tc>
              <w:tcPr>
                <w:tcW w:w="240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</w:tcBorders>
                <w:vAlign w:val="center"/>
              </w:tcPr>
              <w:p w:rsidR="00A51BDE" w:rsidRDefault="00A51BDE" w:rsidP="00A51BDE"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  <w:tr w:rsidR="00A51BDE" w:rsidTr="00AE1E00">
        <w:trPr>
          <w:trHeight w:val="443"/>
        </w:trPr>
        <w:sdt>
          <w:sdtPr>
            <w:rPr>
              <w:sz w:val="20"/>
            </w:rPr>
            <w:id w:val="1578398274"/>
            <w:placeholder>
              <w:docPart w:val="09F8314779B640AE88910745706585FE"/>
            </w:placeholder>
            <w:showingPlcHdr/>
          </w:sdtPr>
          <w:sdtEndPr/>
          <w:sdtContent>
            <w:tc>
              <w:tcPr>
                <w:tcW w:w="2541" w:type="dxa"/>
                <w:tcBorders>
                  <w:top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A51BDE" w:rsidRDefault="00A51BDE" w:rsidP="00A51BDE">
                <w:pPr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520743352"/>
            <w:placeholder>
              <w:docPart w:val="E5271CBBB7C04FD998A1BF0A2EFEE70F"/>
            </w:placeholder>
            <w:showingPlcHdr/>
          </w:sdtPr>
          <w:sdtEndPr/>
          <w:sdtContent>
            <w:tc>
              <w:tcPr>
                <w:tcW w:w="4122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A51BDE" w:rsidRDefault="00A51BDE" w:rsidP="00A51BDE">
                <w:pPr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  <w:sdt>
          <w:sdtPr>
            <w:rPr>
              <w:sz w:val="20"/>
            </w:rPr>
            <w:id w:val="-1054389851"/>
            <w:placeholder>
              <w:docPart w:val="B0976549C16A47CB9459C2297982DDA7"/>
            </w:placeholder>
            <w:showingPlcHdr/>
          </w:sdtPr>
          <w:sdtEndPr/>
          <w:sdtContent>
            <w:tc>
              <w:tcPr>
                <w:tcW w:w="240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</w:tcBorders>
                <w:vAlign w:val="center"/>
              </w:tcPr>
              <w:p w:rsidR="00A51BDE" w:rsidRDefault="00A51BDE" w:rsidP="00A51BDE">
                <w:pPr>
                  <w:rPr>
                    <w:sz w:val="20"/>
                  </w:rPr>
                </w:pPr>
                <w:r w:rsidRPr="001B211D">
                  <w:rPr>
                    <w:rStyle w:val="PlaceholderText"/>
                    <w:sz w:val="20"/>
                  </w:rPr>
                  <w:t>Click here to enter text.</w:t>
                </w:r>
              </w:p>
            </w:tc>
          </w:sdtContent>
        </w:sdt>
      </w:tr>
    </w:tbl>
    <w:p w:rsidR="00E540D4" w:rsidRDefault="00F952C8" w:rsidP="00D47412">
      <w:pPr>
        <w:pStyle w:val="Heading1"/>
      </w:pPr>
      <w:r>
        <w:t>Declaration</w:t>
      </w:r>
    </w:p>
    <w:p w:rsidR="0057396F" w:rsidRDefault="0057396F" w:rsidP="0057396F">
      <w:pPr>
        <w:rPr>
          <w:i/>
        </w:rPr>
      </w:pPr>
      <w:r w:rsidRPr="003A6E51">
        <w:rPr>
          <w:i/>
        </w:rPr>
        <w:t xml:space="preserve">I apply for LCS Level </w:t>
      </w:r>
      <w:r w:rsidR="009F38C5" w:rsidRPr="003A6E51">
        <w:rPr>
          <w:i/>
        </w:rPr>
        <w:t>2</w:t>
      </w:r>
      <w:r w:rsidRPr="003A6E51">
        <w:rPr>
          <w:i/>
        </w:rPr>
        <w:t xml:space="preserve"> </w:t>
      </w:r>
      <w:r w:rsidR="00C84B25" w:rsidRPr="003A6E51">
        <w:rPr>
          <w:i/>
        </w:rPr>
        <w:t xml:space="preserve">certification </w:t>
      </w:r>
      <w:r w:rsidR="00C31474" w:rsidRPr="003A6E51">
        <w:rPr>
          <w:i/>
        </w:rPr>
        <w:t xml:space="preserve">via the Approved Prior Learning and Experience route. I </w:t>
      </w:r>
      <w:r w:rsidRPr="003A6E51">
        <w:rPr>
          <w:i/>
        </w:rPr>
        <w:t>confirm that the information contained in th</w:t>
      </w:r>
      <w:r w:rsidR="009F38C5" w:rsidRPr="003A6E51">
        <w:rPr>
          <w:i/>
        </w:rPr>
        <w:t>is</w:t>
      </w:r>
      <w:r w:rsidRPr="003A6E51">
        <w:rPr>
          <w:i/>
        </w:rPr>
        <w:t xml:space="preserve"> application is accurate</w:t>
      </w:r>
      <w:r w:rsidR="0002256E" w:rsidRPr="003A6E51">
        <w:rPr>
          <w:i/>
        </w:rPr>
        <w:t>.</w:t>
      </w:r>
    </w:p>
    <w:p w:rsidR="00BE4C45" w:rsidRPr="003A6E51" w:rsidRDefault="00BE4C45" w:rsidP="0057396F">
      <w:pPr>
        <w:rPr>
          <w:i/>
        </w:rPr>
      </w:pPr>
      <w:r>
        <w:rPr>
          <w:i/>
        </w:rPr>
        <w:t>[Use image or electronic signature]</w:t>
      </w:r>
    </w:p>
    <w:tbl>
      <w:tblPr>
        <w:tblStyle w:val="TableGrid"/>
        <w:tblW w:w="9634" w:type="dxa"/>
        <w:tblBorders>
          <w:top w:val="dotted" w:sz="4" w:space="0" w:color="1F497D" w:themeColor="text2"/>
          <w:left w:val="dotted" w:sz="4" w:space="0" w:color="1F497D" w:themeColor="text2"/>
          <w:bottom w:val="dotted" w:sz="4" w:space="0" w:color="1F497D" w:themeColor="text2"/>
          <w:right w:val="dotted" w:sz="4" w:space="0" w:color="1F497D" w:themeColor="text2"/>
          <w:insideH w:val="dotted" w:sz="4" w:space="0" w:color="1F497D" w:themeColor="text2"/>
          <w:insideV w:val="dotted" w:sz="4" w:space="0" w:color="1F497D" w:themeColor="text2"/>
        </w:tblBorders>
        <w:tblLook w:val="04A0" w:firstRow="1" w:lastRow="0" w:firstColumn="1" w:lastColumn="0" w:noHBand="0" w:noVBand="1"/>
      </w:tblPr>
      <w:tblGrid>
        <w:gridCol w:w="4390"/>
        <w:gridCol w:w="5244"/>
      </w:tblGrid>
      <w:tr w:rsidR="007665F8" w:rsidTr="007665F8">
        <w:tc>
          <w:tcPr>
            <w:tcW w:w="4390" w:type="dxa"/>
            <w:shd w:val="clear" w:color="auto" w:fill="F7F9FB"/>
          </w:tcPr>
          <w:p w:rsidR="007665F8" w:rsidRDefault="007665F8" w:rsidP="008D3069">
            <w:r>
              <w:rPr>
                <w:b/>
              </w:rPr>
              <w:t>Signed</w:t>
            </w:r>
          </w:p>
          <w:sdt>
            <w:sdtPr>
              <w:id w:val="1019512544"/>
              <w:showingPlcHdr/>
              <w:picture/>
            </w:sdtPr>
            <w:sdtEndPr/>
            <w:sdtContent>
              <w:p w:rsidR="007665F8" w:rsidRDefault="007665F8" w:rsidP="008D3069">
                <w:r>
                  <w:rPr>
                    <w:noProof/>
                  </w:rPr>
                  <w:drawing>
                    <wp:inline distT="0" distB="0" distL="0" distR="0" wp14:anchorId="259CFE77" wp14:editId="12DAF419">
                      <wp:extent cx="1719071" cy="952500"/>
                      <wp:effectExtent l="0" t="0" r="0" b="0"/>
                      <wp:docPr id="4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50345" cy="9698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244" w:type="dxa"/>
            <w:shd w:val="clear" w:color="auto" w:fill="F7F9FB"/>
          </w:tcPr>
          <w:p w:rsidR="007665F8" w:rsidRDefault="007665F8" w:rsidP="008D3069">
            <w:pPr>
              <w:rPr>
                <w:b/>
              </w:rPr>
            </w:pPr>
            <w:r>
              <w:rPr>
                <w:b/>
              </w:rPr>
              <w:t>Electronic signature</w:t>
            </w:r>
          </w:p>
          <w:p w:rsidR="007665F8" w:rsidRDefault="004055C5" w:rsidP="008D3069">
            <w:pPr>
              <w:rPr>
                <w:b/>
              </w:rPr>
            </w:pPr>
            <w:sdt>
              <w:sdtPr>
                <w:id w:val="-974833960"/>
                <w:placeholder>
                  <w:docPart w:val="C7DCC4A15DB44E9E95C63487A9AE07BF"/>
                </w:placeholder>
                <w:showingPlcHdr/>
              </w:sdtPr>
              <w:sdtEndPr/>
              <w:sdtContent>
                <w:r w:rsidR="007665F8" w:rsidRPr="00B921E8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57396F" w:rsidRDefault="0057396F" w:rsidP="0057396F"/>
    <w:tbl>
      <w:tblPr>
        <w:tblStyle w:val="TableGrid"/>
        <w:tblW w:w="0" w:type="auto"/>
        <w:tblBorders>
          <w:top w:val="dotted" w:sz="4" w:space="0" w:color="1F497D" w:themeColor="text2"/>
          <w:left w:val="dotted" w:sz="4" w:space="0" w:color="1F497D" w:themeColor="text2"/>
          <w:bottom w:val="dotted" w:sz="4" w:space="0" w:color="1F497D" w:themeColor="text2"/>
          <w:right w:val="dotted" w:sz="4" w:space="0" w:color="1F497D" w:themeColor="text2"/>
          <w:insideH w:val="dotted" w:sz="4" w:space="0" w:color="1F497D" w:themeColor="text2"/>
          <w:insideV w:val="dotted" w:sz="4" w:space="0" w:color="1F497D" w:themeColor="text2"/>
        </w:tblBorders>
        <w:tblLook w:val="04A0" w:firstRow="1" w:lastRow="0" w:firstColumn="1" w:lastColumn="0" w:noHBand="0" w:noVBand="1"/>
      </w:tblPr>
      <w:tblGrid>
        <w:gridCol w:w="3823"/>
      </w:tblGrid>
      <w:tr w:rsidR="0057396F" w:rsidTr="00AD0FDF">
        <w:tc>
          <w:tcPr>
            <w:tcW w:w="3823" w:type="dxa"/>
            <w:shd w:val="clear" w:color="auto" w:fill="F7F9FB"/>
          </w:tcPr>
          <w:p w:rsidR="0057396F" w:rsidRDefault="0057396F" w:rsidP="005A78DA">
            <w:r w:rsidRPr="000A5BCD">
              <w:rPr>
                <w:b/>
              </w:rPr>
              <w:t>Date</w:t>
            </w:r>
            <w:r>
              <w:t>:</w:t>
            </w:r>
            <w:r w:rsidR="000A5BCD">
              <w:t xml:space="preserve"> </w:t>
            </w:r>
            <w:r w:rsidR="00626D0F">
              <w:t xml:space="preserve"> </w:t>
            </w:r>
            <w:sdt>
              <w:sdtPr>
                <w:id w:val="-725911103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585458" w:rsidRPr="001B211D">
                  <w:rPr>
                    <w:rStyle w:val="PlaceholderText"/>
                    <w:sz w:val="20"/>
                  </w:rPr>
                  <w:t>Click here to enter text.</w:t>
                </w:r>
              </w:sdtContent>
            </w:sdt>
          </w:p>
        </w:tc>
      </w:tr>
    </w:tbl>
    <w:p w:rsidR="00B80584" w:rsidRDefault="00B80584" w:rsidP="0057396F"/>
    <w:p w:rsidR="005A78DA" w:rsidRDefault="005A78DA" w:rsidP="00D47412">
      <w:pPr>
        <w:pStyle w:val="Heading1"/>
      </w:pPr>
      <w:r>
        <w:t>Checklist</w:t>
      </w:r>
    </w:p>
    <w:tbl>
      <w:tblPr>
        <w:tblStyle w:val="TableGrid"/>
        <w:tblW w:w="907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"/>
        <w:gridCol w:w="8358"/>
      </w:tblGrid>
      <w:tr w:rsidR="005A78DA" w:rsidTr="005A78DA">
        <w:trPr>
          <w:trHeight w:val="443"/>
        </w:trPr>
        <w:sdt>
          <w:sdtPr>
            <w:rPr>
              <w:sz w:val="24"/>
            </w:rPr>
            <w:id w:val="-451706492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EndPr/>
          <w:sdtContent>
            <w:tc>
              <w:tcPr>
                <w:tcW w:w="714" w:type="dxa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5A78DA" w:rsidRDefault="00C83623" w:rsidP="005A78DA"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835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5A78DA" w:rsidRPr="005A78DA" w:rsidRDefault="005A78DA" w:rsidP="005A78DA">
            <w:pPr>
              <w:rPr>
                <w:i/>
              </w:rPr>
            </w:pPr>
            <w:r w:rsidRPr="005A78DA">
              <w:rPr>
                <w:i/>
              </w:rPr>
              <w:t>Two case studies attached/appended</w:t>
            </w:r>
          </w:p>
        </w:tc>
      </w:tr>
      <w:tr w:rsidR="005A78DA" w:rsidTr="00366C60">
        <w:trPr>
          <w:trHeight w:val="443"/>
        </w:trPr>
        <w:sdt>
          <w:sdtPr>
            <w:rPr>
              <w:sz w:val="24"/>
            </w:rPr>
            <w:id w:val="78105378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EndPr/>
          <w:sdtContent>
            <w:tc>
              <w:tcPr>
                <w:tcW w:w="714" w:type="dxa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5A78DA" w:rsidRDefault="005A78DA" w:rsidP="005A78DA">
                <w:pPr>
                  <w:rPr>
                    <w:sz w:val="20"/>
                  </w:rPr>
                </w:pPr>
                <w:r w:rsidRPr="005A78DA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835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5A78DA" w:rsidRPr="005A78DA" w:rsidRDefault="005A78DA" w:rsidP="005A78DA">
            <w:pPr>
              <w:rPr>
                <w:i/>
              </w:rPr>
            </w:pPr>
            <w:r w:rsidRPr="005A78DA">
              <w:rPr>
                <w:i/>
              </w:rPr>
              <w:t>Two references listed</w:t>
            </w:r>
          </w:p>
        </w:tc>
      </w:tr>
      <w:tr w:rsidR="00366C60" w:rsidTr="00366C60">
        <w:trPr>
          <w:trHeight w:val="443"/>
        </w:trPr>
        <w:sdt>
          <w:sdtPr>
            <w:rPr>
              <w:sz w:val="24"/>
            </w:rPr>
            <w:id w:val="728037228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EndPr/>
          <w:sdtContent>
            <w:tc>
              <w:tcPr>
                <w:tcW w:w="714" w:type="dxa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366C60" w:rsidRPr="005A78DA" w:rsidRDefault="00366C60" w:rsidP="005A78DA">
                <w:pPr>
                  <w:rPr>
                    <w:sz w:val="24"/>
                  </w:rPr>
                </w:pPr>
                <w:r w:rsidRPr="005A78DA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835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366C60" w:rsidRPr="005A78DA" w:rsidRDefault="00366C60" w:rsidP="005A78DA">
            <w:pPr>
              <w:rPr>
                <w:i/>
              </w:rPr>
            </w:pPr>
            <w:r>
              <w:rPr>
                <w:i/>
              </w:rPr>
              <w:t>Certificates attached/appended (if applicable)</w:t>
            </w:r>
          </w:p>
        </w:tc>
      </w:tr>
      <w:tr w:rsidR="00366C60" w:rsidTr="00436F96">
        <w:trPr>
          <w:trHeight w:val="443"/>
        </w:trPr>
        <w:sdt>
          <w:sdtPr>
            <w:rPr>
              <w:sz w:val="24"/>
            </w:rPr>
            <w:id w:val="266212573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EndPr/>
          <w:sdtContent>
            <w:tc>
              <w:tcPr>
                <w:tcW w:w="714" w:type="dxa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vAlign w:val="center"/>
              </w:tcPr>
              <w:p w:rsidR="00366C60" w:rsidRDefault="00366C60" w:rsidP="00436F96">
                <w:pPr>
                  <w:rPr>
                    <w:sz w:val="20"/>
                  </w:rPr>
                </w:pPr>
                <w:r w:rsidRPr="005A78DA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835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366C60" w:rsidRPr="005A78DA" w:rsidRDefault="00366C60" w:rsidP="00436F96">
            <w:pPr>
              <w:rPr>
                <w:i/>
              </w:rPr>
            </w:pPr>
            <w:r>
              <w:rPr>
                <w:i/>
              </w:rPr>
              <w:t>Application signed and dated</w:t>
            </w:r>
          </w:p>
        </w:tc>
      </w:tr>
    </w:tbl>
    <w:p w:rsidR="00B80584" w:rsidRDefault="00B80584" w:rsidP="008106F4"/>
    <w:sectPr w:rsidR="00B80584" w:rsidSect="00A259E0">
      <w:headerReference w:type="even" r:id="rId15"/>
      <w:headerReference w:type="default" r:id="rId16"/>
      <w:headerReference w:type="first" r:id="rId17"/>
      <w:type w:val="continuous"/>
      <w:pgSz w:w="11906" w:h="16838"/>
      <w:pgMar w:top="1418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55C5" w:rsidRDefault="004055C5" w:rsidP="00013462">
      <w:pPr>
        <w:spacing w:after="0"/>
      </w:pPr>
      <w:r>
        <w:separator/>
      </w:r>
    </w:p>
  </w:endnote>
  <w:endnote w:type="continuationSeparator" w:id="0">
    <w:p w:rsidR="004055C5" w:rsidRDefault="004055C5" w:rsidP="000134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823758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353376" w:rsidRDefault="006C4A2F" w:rsidP="006C4A2F">
        <w:pPr>
          <w:pStyle w:val="Footer"/>
          <w:pBdr>
            <w:top w:val="single" w:sz="4" w:space="1" w:color="D9D9D9" w:themeColor="background1" w:themeShade="D9"/>
          </w:pBdr>
        </w:pPr>
        <w:r w:rsidRPr="006C4A2F">
          <w:rPr>
            <w:color w:val="808080" w:themeColor="background1" w:themeShade="80"/>
            <w:sz w:val="18"/>
          </w:rPr>
          <w:t xml:space="preserve">© Lean Competency System </w:t>
        </w:r>
        <w:r>
          <w:tab/>
        </w:r>
        <w:r>
          <w:tab/>
        </w:r>
        <w:r w:rsidR="00353376">
          <w:fldChar w:fldCharType="begin"/>
        </w:r>
        <w:r w:rsidR="00353376">
          <w:instrText xml:space="preserve"> PAGE   \* MERGEFORMAT </w:instrText>
        </w:r>
        <w:r w:rsidR="00353376">
          <w:fldChar w:fldCharType="separate"/>
        </w:r>
        <w:r w:rsidR="00053D86">
          <w:rPr>
            <w:noProof/>
          </w:rPr>
          <w:t>2</w:t>
        </w:r>
        <w:r w:rsidR="00353376">
          <w:rPr>
            <w:noProof/>
          </w:rPr>
          <w:fldChar w:fldCharType="end"/>
        </w:r>
        <w:r w:rsidR="00353376">
          <w:t xml:space="preserve"> | </w:t>
        </w:r>
        <w:r w:rsidR="00353376"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213349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353376" w:rsidRDefault="00353376" w:rsidP="0035337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3D86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55C5" w:rsidRDefault="004055C5" w:rsidP="00013462">
      <w:pPr>
        <w:spacing w:after="0"/>
      </w:pPr>
      <w:r>
        <w:separator/>
      </w:r>
    </w:p>
  </w:footnote>
  <w:footnote w:type="continuationSeparator" w:id="0">
    <w:p w:rsidR="004055C5" w:rsidRDefault="004055C5" w:rsidP="00013462">
      <w:pPr>
        <w:spacing w:after="0"/>
      </w:pPr>
      <w:r>
        <w:continuationSeparator/>
      </w:r>
    </w:p>
  </w:footnote>
  <w:footnote w:id="1">
    <w:p w:rsidR="00A51BDE" w:rsidRDefault="00A51BD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F2133">
        <w:rPr>
          <w:i/>
          <w:sz w:val="18"/>
        </w:rPr>
        <w:t>If applicabl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31D8" w:rsidRPr="008D49C6" w:rsidRDefault="006033AF" w:rsidP="00B631D8">
    <w:pPr>
      <w:pStyle w:val="Header"/>
      <w:rPr>
        <w:rFonts w:asciiTheme="minorHAnsi" w:hAnsiTheme="minorHAnsi"/>
        <w:b/>
        <w:color w:val="808080" w:themeColor="background1" w:themeShade="80"/>
      </w:rPr>
    </w:pPr>
    <w:r w:rsidRPr="006033AF">
      <w:rPr>
        <w:rFonts w:asciiTheme="minorHAnsi" w:hAnsiTheme="minorHAnsi"/>
        <w:b/>
        <w:noProof/>
        <w:color w:val="808080" w:themeColor="background1" w:themeShade="80"/>
        <w:lang w:eastAsia="en-GB"/>
      </w:rPr>
      <w:drawing>
        <wp:anchor distT="0" distB="0" distL="114300" distR="114300" simplePos="0" relativeHeight="251663360" behindDoc="0" locked="0" layoutInCell="1" allowOverlap="1" wp14:anchorId="78FD4B2D" wp14:editId="2839FF5A">
          <wp:simplePos x="0" y="0"/>
          <wp:positionH relativeFrom="column">
            <wp:posOffset>4563745</wp:posOffset>
          </wp:positionH>
          <wp:positionV relativeFrom="paragraph">
            <wp:posOffset>-233680</wp:posOffset>
          </wp:positionV>
          <wp:extent cx="1227455" cy="438150"/>
          <wp:effectExtent l="0" t="0" r="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CS Logos 1-0_CMYK on whit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43" b="11230"/>
                  <a:stretch/>
                </pic:blipFill>
                <pic:spPr bwMode="auto">
                  <a:xfrm>
                    <a:off x="0" y="0"/>
                    <a:ext cx="1227455" cy="4381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inorHAnsi" w:hAnsiTheme="minorHAnsi"/>
        <w:b/>
        <w:color w:val="808080" w:themeColor="background1" w:themeShade="80"/>
      </w:rPr>
      <w:t xml:space="preserve">LCS </w:t>
    </w:r>
    <w:r w:rsidR="00B631D8" w:rsidRPr="008D49C6">
      <w:rPr>
        <w:rFonts w:asciiTheme="minorHAnsi" w:hAnsiTheme="minorHAnsi"/>
        <w:b/>
        <w:color w:val="808080" w:themeColor="background1" w:themeShade="80"/>
      </w:rPr>
      <w:t xml:space="preserve">LEVEL </w:t>
    </w:r>
    <w:r w:rsidR="009F38C5" w:rsidRPr="008D49C6">
      <w:rPr>
        <w:rFonts w:asciiTheme="minorHAnsi" w:hAnsiTheme="minorHAnsi"/>
        <w:b/>
        <w:color w:val="808080" w:themeColor="background1" w:themeShade="80"/>
      </w:rPr>
      <w:t>2</w:t>
    </w:r>
    <w:r w:rsidR="00B631D8" w:rsidRPr="008D49C6">
      <w:rPr>
        <w:rFonts w:asciiTheme="minorHAnsi" w:hAnsiTheme="minorHAnsi"/>
        <w:b/>
        <w:color w:val="808080" w:themeColor="background1" w:themeShade="80"/>
      </w:rPr>
      <w:t xml:space="preserve"> </w:t>
    </w:r>
    <w:r w:rsidR="00C31474" w:rsidRPr="008D49C6">
      <w:rPr>
        <w:rFonts w:asciiTheme="minorHAnsi" w:hAnsiTheme="minorHAnsi"/>
        <w:b/>
        <w:color w:val="808080" w:themeColor="background1" w:themeShade="80"/>
      </w:rPr>
      <w:t>APL</w:t>
    </w:r>
    <w:r w:rsidR="008D49C6" w:rsidRPr="008D49C6">
      <w:rPr>
        <w:rFonts w:asciiTheme="minorHAnsi" w:hAnsiTheme="minorHAnsi"/>
        <w:b/>
        <w:color w:val="808080" w:themeColor="background1" w:themeShade="80"/>
      </w:rPr>
      <w:t>E</w:t>
    </w:r>
    <w:r w:rsidR="00B631D8" w:rsidRPr="008D49C6">
      <w:rPr>
        <w:rFonts w:asciiTheme="minorHAnsi" w:hAnsiTheme="minorHAnsi"/>
        <w:b/>
        <w:color w:val="808080" w:themeColor="background1" w:themeShade="80"/>
      </w:rPr>
      <w:t xml:space="preserve"> APPLICATION</w:t>
    </w:r>
  </w:p>
  <w:p w:rsidR="00353376" w:rsidRPr="00353376" w:rsidRDefault="00353376">
    <w:pPr>
      <w:pStyle w:val="Header"/>
      <w:rPr>
        <w:b/>
        <w:color w:val="808080" w:themeColor="background1" w:themeShade="8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31D8" w:rsidRDefault="003A2178" w:rsidP="00B631D8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7F0F70DB" wp14:editId="0E698117">
          <wp:simplePos x="0" y="0"/>
          <wp:positionH relativeFrom="margin">
            <wp:posOffset>-295008</wp:posOffset>
          </wp:positionH>
          <wp:positionV relativeFrom="paragraph">
            <wp:posOffset>-32487</wp:posOffset>
          </wp:positionV>
          <wp:extent cx="2873375" cy="1082040"/>
          <wp:effectExtent l="0" t="0" r="3175" b="381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" name="LCS Logos 1-0_RGB white on blue backgroun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3375" cy="1082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83306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750CDDAC" wp14:editId="09A0F624">
          <wp:simplePos x="0" y="0"/>
          <wp:positionH relativeFrom="column">
            <wp:posOffset>4778375</wp:posOffset>
          </wp:positionH>
          <wp:positionV relativeFrom="paragraph">
            <wp:posOffset>-29845</wp:posOffset>
          </wp:positionV>
          <wp:extent cx="1161415" cy="1123315"/>
          <wp:effectExtent l="0" t="0" r="635" b="63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versity logo lpg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0"/>
                  <a:stretch/>
                </pic:blipFill>
                <pic:spPr bwMode="auto">
                  <a:xfrm>
                    <a:off x="0" y="0"/>
                    <a:ext cx="1161415" cy="11233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31D8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2F751D" wp14:editId="28ACADE8">
              <wp:simplePos x="0" y="0"/>
              <wp:positionH relativeFrom="page">
                <wp:align>right</wp:align>
              </wp:positionH>
              <wp:positionV relativeFrom="paragraph">
                <wp:posOffset>-427458</wp:posOffset>
              </wp:positionV>
              <wp:extent cx="7536180" cy="2263877"/>
              <wp:effectExtent l="0" t="0" r="7620" b="3175"/>
              <wp:wrapNone/>
              <wp:docPr id="53" name="Rectangle 5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36180" cy="2263877"/>
                      </a:xfrm>
                      <a:prstGeom prst="rect">
                        <a:avLst/>
                      </a:prstGeom>
                      <a:solidFill>
                        <a:srgbClr val="C9D6D7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B631D8" w:rsidRDefault="00B631D8" w:rsidP="00B631D8">
                          <w:pPr>
                            <w:jc w:val="center"/>
                            <w:rPr>
                              <w:b/>
                              <w:smallCaps/>
                              <w:sz w:val="56"/>
                            </w:rPr>
                          </w:pPr>
                        </w:p>
                        <w:p w:rsidR="00B631D8" w:rsidRDefault="00B631D8" w:rsidP="00B631D8">
                          <w:pPr>
                            <w:jc w:val="center"/>
                            <w:rPr>
                              <w:b/>
                              <w:smallCaps/>
                              <w:sz w:val="56"/>
                            </w:rPr>
                          </w:pPr>
                        </w:p>
                        <w:p w:rsidR="00B631D8" w:rsidRDefault="00B631D8" w:rsidP="00B631D8">
                          <w:pPr>
                            <w:jc w:val="center"/>
                            <w:rPr>
                              <w:b/>
                              <w:smallCaps/>
                              <w:sz w:val="56"/>
                            </w:rPr>
                          </w:pPr>
                        </w:p>
                        <w:p w:rsidR="00B631D8" w:rsidRPr="00283BE4" w:rsidRDefault="00B631D8" w:rsidP="003A2178">
                          <w:pPr>
                            <w:ind w:left="851"/>
                            <w:rPr>
                              <w:rFonts w:asciiTheme="minorHAnsi" w:hAnsiTheme="minorHAnsi"/>
                              <w:color w:val="000000" w:themeColor="text1"/>
                            </w:rPr>
                          </w:pPr>
                          <w:r w:rsidRPr="00283BE4">
                            <w:rPr>
                              <w:rFonts w:asciiTheme="minorHAnsi" w:hAnsiTheme="minorHAnsi"/>
                              <w:b/>
                              <w:smallCaps/>
                              <w:color w:val="000000" w:themeColor="text1"/>
                              <w:sz w:val="56"/>
                            </w:rPr>
                            <w:t xml:space="preserve">Level </w:t>
                          </w:r>
                          <w:r w:rsidR="009F38C5" w:rsidRPr="00283BE4">
                            <w:rPr>
                              <w:rFonts w:asciiTheme="minorHAnsi" w:hAnsiTheme="minorHAnsi"/>
                              <w:b/>
                              <w:smallCaps/>
                              <w:color w:val="000000" w:themeColor="text1"/>
                              <w:sz w:val="56"/>
                            </w:rPr>
                            <w:t>2</w:t>
                          </w:r>
                          <w:r w:rsidRPr="00283BE4">
                            <w:rPr>
                              <w:rFonts w:asciiTheme="minorHAnsi" w:hAnsiTheme="minorHAnsi"/>
                              <w:b/>
                              <w:smallCaps/>
                              <w:color w:val="000000" w:themeColor="text1"/>
                              <w:sz w:val="56"/>
                            </w:rPr>
                            <w:t xml:space="preserve"> </w:t>
                          </w:r>
                          <w:r w:rsidR="00C31474" w:rsidRPr="00283BE4">
                            <w:rPr>
                              <w:rFonts w:asciiTheme="minorHAnsi" w:hAnsiTheme="minorHAnsi"/>
                              <w:b/>
                              <w:smallCaps/>
                              <w:color w:val="000000" w:themeColor="text1"/>
                              <w:sz w:val="56"/>
                            </w:rPr>
                            <w:t>APL</w:t>
                          </w:r>
                          <w:r w:rsidR="00283BE4">
                            <w:rPr>
                              <w:rFonts w:asciiTheme="minorHAnsi" w:hAnsiTheme="minorHAnsi"/>
                              <w:b/>
                              <w:smallCaps/>
                              <w:color w:val="000000" w:themeColor="text1"/>
                              <w:sz w:val="56"/>
                            </w:rPr>
                            <w:t>E</w:t>
                          </w:r>
                          <w:r w:rsidRPr="00283BE4">
                            <w:rPr>
                              <w:rFonts w:asciiTheme="minorHAnsi" w:hAnsiTheme="minorHAnsi"/>
                              <w:b/>
                              <w:smallCaps/>
                              <w:color w:val="000000" w:themeColor="text1"/>
                              <w:sz w:val="56"/>
                            </w:rPr>
                            <w:t xml:space="preserve"> Application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2F751D" id="Rectangle 53" o:spid="_x0000_s1026" style="position:absolute;margin-left:542.2pt;margin-top:-33.65pt;width:593.4pt;height:178.2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" fillcolor="#c9d6d7" stroked="f" strokeweight="2pt">
              <v:textbox>
                <w:txbxContent>
                  <w:p w:rsidR="00B631D8" w:rsidRDefault="00B631D8" w:rsidP="00B631D8">
                    <w:pPr>
                      <w:jc w:val="center"/>
                      <w:rPr>
                        <w:b/>
                        <w:smallCaps/>
                        <w:sz w:val="56"/>
                      </w:rPr>
                    </w:pPr>
                  </w:p>
                  <w:p w:rsidR="00B631D8" w:rsidRDefault="00B631D8" w:rsidP="00B631D8">
                    <w:pPr>
                      <w:jc w:val="center"/>
                      <w:rPr>
                        <w:b/>
                        <w:smallCaps/>
                        <w:sz w:val="56"/>
                      </w:rPr>
                    </w:pPr>
                  </w:p>
                  <w:p w:rsidR="00B631D8" w:rsidRDefault="00B631D8" w:rsidP="00B631D8">
                    <w:pPr>
                      <w:jc w:val="center"/>
                      <w:rPr>
                        <w:b/>
                        <w:smallCaps/>
                        <w:sz w:val="56"/>
                      </w:rPr>
                    </w:pPr>
                  </w:p>
                  <w:p w:rsidR="00B631D8" w:rsidRPr="00283BE4" w:rsidRDefault="00B631D8" w:rsidP="003A2178">
                    <w:pPr>
                      <w:ind w:left="851"/>
                      <w:rPr>
                        <w:rFonts w:asciiTheme="minorHAnsi" w:hAnsiTheme="minorHAnsi"/>
                        <w:color w:val="000000" w:themeColor="text1"/>
                      </w:rPr>
                    </w:pPr>
                    <w:r w:rsidRPr="00283BE4">
                      <w:rPr>
                        <w:rFonts w:asciiTheme="minorHAnsi" w:hAnsiTheme="minorHAnsi"/>
                        <w:b/>
                        <w:smallCaps/>
                        <w:color w:val="000000" w:themeColor="text1"/>
                        <w:sz w:val="56"/>
                      </w:rPr>
                      <w:t xml:space="preserve">Level </w:t>
                    </w:r>
                    <w:r w:rsidR="009F38C5" w:rsidRPr="00283BE4">
                      <w:rPr>
                        <w:rFonts w:asciiTheme="minorHAnsi" w:hAnsiTheme="minorHAnsi"/>
                        <w:b/>
                        <w:smallCaps/>
                        <w:color w:val="000000" w:themeColor="text1"/>
                        <w:sz w:val="56"/>
                      </w:rPr>
                      <w:t>2</w:t>
                    </w:r>
                    <w:r w:rsidRPr="00283BE4">
                      <w:rPr>
                        <w:rFonts w:asciiTheme="minorHAnsi" w:hAnsiTheme="minorHAnsi"/>
                        <w:b/>
                        <w:smallCaps/>
                        <w:color w:val="000000" w:themeColor="text1"/>
                        <w:sz w:val="56"/>
                      </w:rPr>
                      <w:t xml:space="preserve"> </w:t>
                    </w:r>
                    <w:r w:rsidR="00C31474" w:rsidRPr="00283BE4">
                      <w:rPr>
                        <w:rFonts w:asciiTheme="minorHAnsi" w:hAnsiTheme="minorHAnsi"/>
                        <w:b/>
                        <w:smallCaps/>
                        <w:color w:val="000000" w:themeColor="text1"/>
                        <w:sz w:val="56"/>
                      </w:rPr>
                      <w:t>APL</w:t>
                    </w:r>
                    <w:r w:rsidR="00283BE4">
                      <w:rPr>
                        <w:rFonts w:asciiTheme="minorHAnsi" w:hAnsiTheme="minorHAnsi"/>
                        <w:b/>
                        <w:smallCaps/>
                        <w:color w:val="000000" w:themeColor="text1"/>
                        <w:sz w:val="56"/>
                      </w:rPr>
                      <w:t>E</w:t>
                    </w:r>
                    <w:r w:rsidRPr="00283BE4">
                      <w:rPr>
                        <w:rFonts w:asciiTheme="minorHAnsi" w:hAnsiTheme="minorHAnsi"/>
                        <w:b/>
                        <w:smallCaps/>
                        <w:color w:val="000000" w:themeColor="text1"/>
                        <w:sz w:val="56"/>
                      </w:rPr>
                      <w:t xml:space="preserve"> Application Form</w:t>
                    </w:r>
                  </w:p>
                </w:txbxContent>
              </v:textbox>
              <w10:wrap anchorx="page"/>
            </v:rect>
          </w:pict>
        </mc:Fallback>
      </mc:AlternateContent>
    </w:r>
  </w:p>
  <w:p w:rsidR="00B631D8" w:rsidRDefault="00B631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2773" w:rsidRDefault="0015277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2773" w:rsidRPr="008F48BA" w:rsidRDefault="008F48BA">
    <w:pPr>
      <w:pStyle w:val="Header"/>
    </w:pPr>
    <w:r w:rsidRPr="008F48BA">
      <w:rPr>
        <w:b/>
        <w:color w:val="808080" w:themeColor="background1" w:themeShade="80"/>
      </w:rPr>
      <w:t>LCS LEVEL 2 APLE APPLICATION FORM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4FF7" w:rsidRPr="002B4FF7" w:rsidRDefault="002B4FF7" w:rsidP="00844DD2">
    <w:pPr>
      <w:pStyle w:val="Header"/>
      <w:rPr>
        <w:b/>
        <w:color w:val="808080" w:themeColor="background1" w:themeShade="80"/>
      </w:rPr>
    </w:pPr>
    <w:r w:rsidRPr="002B4FF7">
      <w:rPr>
        <w:b/>
        <w:color w:val="808080" w:themeColor="background1" w:themeShade="80"/>
      </w:rPr>
      <w:t>LEVEL 3 PROGRAMME APPLICATION FORM</w:t>
    </w:r>
  </w:p>
  <w:p w:rsidR="002B4FF7" w:rsidRDefault="002B4F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B034F"/>
    <w:multiLevelType w:val="hybridMultilevel"/>
    <w:tmpl w:val="69F430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360E3"/>
    <w:multiLevelType w:val="hybridMultilevel"/>
    <w:tmpl w:val="F31C2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882127"/>
    <w:multiLevelType w:val="hybridMultilevel"/>
    <w:tmpl w:val="0E5067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9332F7"/>
    <w:multiLevelType w:val="hybridMultilevel"/>
    <w:tmpl w:val="3AB826CE"/>
    <w:lvl w:ilvl="0" w:tplc="99B4F98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E0424B"/>
    <w:multiLevelType w:val="multilevel"/>
    <w:tmpl w:val="02388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AD73AD"/>
    <w:multiLevelType w:val="hybridMultilevel"/>
    <w:tmpl w:val="EFC852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0E6D66"/>
    <w:multiLevelType w:val="multilevel"/>
    <w:tmpl w:val="D37CBCCC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  <w:w w:val="100"/>
        <w:sz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3B8C2EC8"/>
    <w:multiLevelType w:val="hybridMultilevel"/>
    <w:tmpl w:val="4E3A6B1A"/>
    <w:lvl w:ilvl="0" w:tplc="47169796">
      <w:start w:val="1"/>
      <w:numFmt w:val="bullet"/>
      <w:pStyle w:val="ListParagraph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8" w15:restartNumberingAfterBreak="0">
    <w:nsid w:val="3B9C0EEC"/>
    <w:multiLevelType w:val="hybridMultilevel"/>
    <w:tmpl w:val="5CB293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C06F3"/>
    <w:multiLevelType w:val="multilevel"/>
    <w:tmpl w:val="726C1E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431711F2"/>
    <w:multiLevelType w:val="hybridMultilevel"/>
    <w:tmpl w:val="6B144B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484AC3"/>
    <w:multiLevelType w:val="hybridMultilevel"/>
    <w:tmpl w:val="D772C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B14988"/>
    <w:multiLevelType w:val="hybridMultilevel"/>
    <w:tmpl w:val="78F861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175640"/>
    <w:multiLevelType w:val="hybridMultilevel"/>
    <w:tmpl w:val="2A2C2EB0"/>
    <w:lvl w:ilvl="0" w:tplc="7D20B21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C806203"/>
    <w:multiLevelType w:val="multilevel"/>
    <w:tmpl w:val="02E8C2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5E7E4DD1"/>
    <w:multiLevelType w:val="hybridMultilevel"/>
    <w:tmpl w:val="32E017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214C8E"/>
    <w:multiLevelType w:val="hybridMultilevel"/>
    <w:tmpl w:val="405EE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1F0CAF"/>
    <w:multiLevelType w:val="hybridMultilevel"/>
    <w:tmpl w:val="A99A01C8"/>
    <w:lvl w:ilvl="0" w:tplc="D2CEA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7E39B7"/>
    <w:multiLevelType w:val="hybridMultilevel"/>
    <w:tmpl w:val="B43C07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D4AA7"/>
    <w:multiLevelType w:val="multilevel"/>
    <w:tmpl w:val="6BCE5C2E"/>
    <w:lvl w:ilvl="0">
      <w:start w:val="1"/>
      <w:numFmt w:val="decimal"/>
      <w:pStyle w:val="keyquestion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7"/>
  </w:num>
  <w:num w:numId="2">
    <w:abstractNumId w:val="14"/>
  </w:num>
  <w:num w:numId="3">
    <w:abstractNumId w:val="13"/>
  </w:num>
  <w:num w:numId="4">
    <w:abstractNumId w:val="14"/>
  </w:num>
  <w:num w:numId="5">
    <w:abstractNumId w:val="17"/>
  </w:num>
  <w:num w:numId="6">
    <w:abstractNumId w:val="19"/>
  </w:num>
  <w:num w:numId="7">
    <w:abstractNumId w:val="11"/>
  </w:num>
  <w:num w:numId="8">
    <w:abstractNumId w:val="18"/>
  </w:num>
  <w:num w:numId="9">
    <w:abstractNumId w:val="2"/>
  </w:num>
  <w:num w:numId="10">
    <w:abstractNumId w:val="1"/>
  </w:num>
  <w:num w:numId="11">
    <w:abstractNumId w:val="0"/>
  </w:num>
  <w:num w:numId="12">
    <w:abstractNumId w:val="16"/>
  </w:num>
  <w:num w:numId="13">
    <w:abstractNumId w:val="15"/>
  </w:num>
  <w:num w:numId="14">
    <w:abstractNumId w:val="5"/>
  </w:num>
  <w:num w:numId="15">
    <w:abstractNumId w:val="10"/>
  </w:num>
  <w:num w:numId="16">
    <w:abstractNumId w:val="8"/>
  </w:num>
  <w:num w:numId="17">
    <w:abstractNumId w:val="3"/>
  </w:num>
  <w:num w:numId="18">
    <w:abstractNumId w:val="6"/>
  </w:num>
  <w:num w:numId="19">
    <w:abstractNumId w:val="9"/>
  </w:num>
  <w:num w:numId="20">
    <w:abstractNumId w:val="7"/>
  </w:num>
  <w:num w:numId="21">
    <w:abstractNumId w:val="9"/>
  </w:num>
  <w:num w:numId="22">
    <w:abstractNumId w:val="4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6oegyM3LpZVcgCki6icEwkxHFL7M2hmQsxRi4XdVIwtEAPkVN8x7l8NuXPKsRz2MOuNK67hbs3R28/2LNx4HIQ==" w:salt="lZgcGoeBu10LPC0mQ60rH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7E0NzU3NzQ0NDdR0lEKTi0uzszPAykwqgUA6c5d7CwAAAA="/>
  </w:docVars>
  <w:rsids>
    <w:rsidRoot w:val="00ED7B3B"/>
    <w:rsid w:val="0000370A"/>
    <w:rsid w:val="0000443B"/>
    <w:rsid w:val="000071CA"/>
    <w:rsid w:val="00011B9D"/>
    <w:rsid w:val="00012086"/>
    <w:rsid w:val="00013462"/>
    <w:rsid w:val="00013B27"/>
    <w:rsid w:val="000157D0"/>
    <w:rsid w:val="0001795F"/>
    <w:rsid w:val="00022047"/>
    <w:rsid w:val="0002256E"/>
    <w:rsid w:val="000340BB"/>
    <w:rsid w:val="000402E4"/>
    <w:rsid w:val="00042616"/>
    <w:rsid w:val="00044F6C"/>
    <w:rsid w:val="00047333"/>
    <w:rsid w:val="00047F5A"/>
    <w:rsid w:val="00050744"/>
    <w:rsid w:val="000524AD"/>
    <w:rsid w:val="00053D86"/>
    <w:rsid w:val="00053E6A"/>
    <w:rsid w:val="00055610"/>
    <w:rsid w:val="00055EC4"/>
    <w:rsid w:val="00056E10"/>
    <w:rsid w:val="00060364"/>
    <w:rsid w:val="000628D4"/>
    <w:rsid w:val="00071535"/>
    <w:rsid w:val="0007723A"/>
    <w:rsid w:val="0008064E"/>
    <w:rsid w:val="00085340"/>
    <w:rsid w:val="000971B8"/>
    <w:rsid w:val="000A43AD"/>
    <w:rsid w:val="000A4AE6"/>
    <w:rsid w:val="000A5BCD"/>
    <w:rsid w:val="000A768B"/>
    <w:rsid w:val="000A7AEB"/>
    <w:rsid w:val="000B2035"/>
    <w:rsid w:val="000B5F6B"/>
    <w:rsid w:val="000C1F28"/>
    <w:rsid w:val="000C2AA3"/>
    <w:rsid w:val="000C6DF9"/>
    <w:rsid w:val="000D15CC"/>
    <w:rsid w:val="000D2884"/>
    <w:rsid w:val="000D356B"/>
    <w:rsid w:val="000D4128"/>
    <w:rsid w:val="000E07D0"/>
    <w:rsid w:val="000F2219"/>
    <w:rsid w:val="000F4461"/>
    <w:rsid w:val="000F5A07"/>
    <w:rsid w:val="00102EA2"/>
    <w:rsid w:val="00106792"/>
    <w:rsid w:val="00116E9F"/>
    <w:rsid w:val="00122131"/>
    <w:rsid w:val="001227D9"/>
    <w:rsid w:val="001231D7"/>
    <w:rsid w:val="00123FA6"/>
    <w:rsid w:val="00124C76"/>
    <w:rsid w:val="00130EF6"/>
    <w:rsid w:val="001315B2"/>
    <w:rsid w:val="00137A46"/>
    <w:rsid w:val="00142AF9"/>
    <w:rsid w:val="00147FC7"/>
    <w:rsid w:val="0015255C"/>
    <w:rsid w:val="00152773"/>
    <w:rsid w:val="00155C6D"/>
    <w:rsid w:val="00157C60"/>
    <w:rsid w:val="00162FB5"/>
    <w:rsid w:val="0016473A"/>
    <w:rsid w:val="0016759B"/>
    <w:rsid w:val="00171A39"/>
    <w:rsid w:val="00171B47"/>
    <w:rsid w:val="00173063"/>
    <w:rsid w:val="00175E51"/>
    <w:rsid w:val="00177581"/>
    <w:rsid w:val="00177585"/>
    <w:rsid w:val="00181DDD"/>
    <w:rsid w:val="00182D76"/>
    <w:rsid w:val="00195BAB"/>
    <w:rsid w:val="00196703"/>
    <w:rsid w:val="001A0F1A"/>
    <w:rsid w:val="001A38AA"/>
    <w:rsid w:val="001A5525"/>
    <w:rsid w:val="001A666A"/>
    <w:rsid w:val="001B211D"/>
    <w:rsid w:val="001C328B"/>
    <w:rsid w:val="001D1B0A"/>
    <w:rsid w:val="001D292A"/>
    <w:rsid w:val="001D53C9"/>
    <w:rsid w:val="001E4E06"/>
    <w:rsid w:val="001E6792"/>
    <w:rsid w:val="001F0651"/>
    <w:rsid w:val="001F60B4"/>
    <w:rsid w:val="002025F6"/>
    <w:rsid w:val="0020675F"/>
    <w:rsid w:val="00210859"/>
    <w:rsid w:val="00210966"/>
    <w:rsid w:val="00211876"/>
    <w:rsid w:val="00215B5E"/>
    <w:rsid w:val="00217170"/>
    <w:rsid w:val="00220835"/>
    <w:rsid w:val="002233FB"/>
    <w:rsid w:val="0022470A"/>
    <w:rsid w:val="002256A7"/>
    <w:rsid w:val="0022611A"/>
    <w:rsid w:val="00227959"/>
    <w:rsid w:val="0024656B"/>
    <w:rsid w:val="00251AAF"/>
    <w:rsid w:val="00251C3D"/>
    <w:rsid w:val="002547CF"/>
    <w:rsid w:val="00254D57"/>
    <w:rsid w:val="002564C3"/>
    <w:rsid w:val="002647F9"/>
    <w:rsid w:val="00266D59"/>
    <w:rsid w:val="00267C11"/>
    <w:rsid w:val="00270DEE"/>
    <w:rsid w:val="0027342B"/>
    <w:rsid w:val="00274FD8"/>
    <w:rsid w:val="00276074"/>
    <w:rsid w:val="00277BD4"/>
    <w:rsid w:val="0028115A"/>
    <w:rsid w:val="00283BE4"/>
    <w:rsid w:val="0028627C"/>
    <w:rsid w:val="0028787A"/>
    <w:rsid w:val="00287FC9"/>
    <w:rsid w:val="0029007B"/>
    <w:rsid w:val="002914AE"/>
    <w:rsid w:val="002976AB"/>
    <w:rsid w:val="002A0819"/>
    <w:rsid w:val="002A14DD"/>
    <w:rsid w:val="002A710A"/>
    <w:rsid w:val="002B4AB3"/>
    <w:rsid w:val="002B4FF7"/>
    <w:rsid w:val="002B6331"/>
    <w:rsid w:val="002C3B12"/>
    <w:rsid w:val="002C3E6A"/>
    <w:rsid w:val="002C6BC4"/>
    <w:rsid w:val="002D05C5"/>
    <w:rsid w:val="002D409C"/>
    <w:rsid w:val="002D7B8C"/>
    <w:rsid w:val="002E3C9F"/>
    <w:rsid w:val="002F1FE7"/>
    <w:rsid w:val="002F4801"/>
    <w:rsid w:val="002F7275"/>
    <w:rsid w:val="002F7588"/>
    <w:rsid w:val="003051B1"/>
    <w:rsid w:val="00306DF5"/>
    <w:rsid w:val="00310AA8"/>
    <w:rsid w:val="00314FE9"/>
    <w:rsid w:val="003166A1"/>
    <w:rsid w:val="003178F3"/>
    <w:rsid w:val="00325DA9"/>
    <w:rsid w:val="003262D1"/>
    <w:rsid w:val="00326777"/>
    <w:rsid w:val="00342952"/>
    <w:rsid w:val="00343502"/>
    <w:rsid w:val="00345B07"/>
    <w:rsid w:val="00345E3F"/>
    <w:rsid w:val="00353376"/>
    <w:rsid w:val="00353B34"/>
    <w:rsid w:val="00353B61"/>
    <w:rsid w:val="00354822"/>
    <w:rsid w:val="00366C60"/>
    <w:rsid w:val="003778C3"/>
    <w:rsid w:val="0038089C"/>
    <w:rsid w:val="0038314E"/>
    <w:rsid w:val="003859D0"/>
    <w:rsid w:val="003867C9"/>
    <w:rsid w:val="00390104"/>
    <w:rsid w:val="00393876"/>
    <w:rsid w:val="0039699E"/>
    <w:rsid w:val="00397F65"/>
    <w:rsid w:val="003A0E74"/>
    <w:rsid w:val="003A2178"/>
    <w:rsid w:val="003A602A"/>
    <w:rsid w:val="003A6E51"/>
    <w:rsid w:val="003B5A45"/>
    <w:rsid w:val="003D4360"/>
    <w:rsid w:val="003D48B9"/>
    <w:rsid w:val="003D54AA"/>
    <w:rsid w:val="003E1B50"/>
    <w:rsid w:val="003E37E1"/>
    <w:rsid w:val="003E7F8B"/>
    <w:rsid w:val="003F10ED"/>
    <w:rsid w:val="003F3FCA"/>
    <w:rsid w:val="00402BC6"/>
    <w:rsid w:val="004055C5"/>
    <w:rsid w:val="00414909"/>
    <w:rsid w:val="0041566E"/>
    <w:rsid w:val="00415D1F"/>
    <w:rsid w:val="00424E96"/>
    <w:rsid w:val="004349ED"/>
    <w:rsid w:val="00440F31"/>
    <w:rsid w:val="00442FBB"/>
    <w:rsid w:val="0044551A"/>
    <w:rsid w:val="004559A5"/>
    <w:rsid w:val="004627A0"/>
    <w:rsid w:val="00482F3C"/>
    <w:rsid w:val="00483931"/>
    <w:rsid w:val="00487554"/>
    <w:rsid w:val="00491561"/>
    <w:rsid w:val="00493E21"/>
    <w:rsid w:val="00495B2D"/>
    <w:rsid w:val="004A1514"/>
    <w:rsid w:val="004A302B"/>
    <w:rsid w:val="004B1124"/>
    <w:rsid w:val="004D0215"/>
    <w:rsid w:val="004D67B4"/>
    <w:rsid w:val="004E08C8"/>
    <w:rsid w:val="004E147F"/>
    <w:rsid w:val="004E3E1C"/>
    <w:rsid w:val="004E4347"/>
    <w:rsid w:val="004F205C"/>
    <w:rsid w:val="00501B49"/>
    <w:rsid w:val="005021E5"/>
    <w:rsid w:val="005041A5"/>
    <w:rsid w:val="005073CF"/>
    <w:rsid w:val="00514440"/>
    <w:rsid w:val="005144EE"/>
    <w:rsid w:val="00515505"/>
    <w:rsid w:val="00523E5A"/>
    <w:rsid w:val="00526BF9"/>
    <w:rsid w:val="005369E3"/>
    <w:rsid w:val="00537CB5"/>
    <w:rsid w:val="00564474"/>
    <w:rsid w:val="005658FA"/>
    <w:rsid w:val="00565EDF"/>
    <w:rsid w:val="00566227"/>
    <w:rsid w:val="00573757"/>
    <w:rsid w:val="0057396F"/>
    <w:rsid w:val="005764CA"/>
    <w:rsid w:val="00577EB4"/>
    <w:rsid w:val="00580521"/>
    <w:rsid w:val="005815C2"/>
    <w:rsid w:val="005851C0"/>
    <w:rsid w:val="00585458"/>
    <w:rsid w:val="00590632"/>
    <w:rsid w:val="00594AA9"/>
    <w:rsid w:val="00596047"/>
    <w:rsid w:val="00597458"/>
    <w:rsid w:val="005A78DA"/>
    <w:rsid w:val="005A7C25"/>
    <w:rsid w:val="005B222A"/>
    <w:rsid w:val="005C0C65"/>
    <w:rsid w:val="005C375D"/>
    <w:rsid w:val="005C5D21"/>
    <w:rsid w:val="005D0FFD"/>
    <w:rsid w:val="005D6064"/>
    <w:rsid w:val="005E4091"/>
    <w:rsid w:val="005E7A15"/>
    <w:rsid w:val="005F5B5B"/>
    <w:rsid w:val="005F5E2E"/>
    <w:rsid w:val="005F6E38"/>
    <w:rsid w:val="00600043"/>
    <w:rsid w:val="006033AF"/>
    <w:rsid w:val="006036ED"/>
    <w:rsid w:val="00605948"/>
    <w:rsid w:val="00605EA8"/>
    <w:rsid w:val="0060661D"/>
    <w:rsid w:val="00610E3C"/>
    <w:rsid w:val="0061303A"/>
    <w:rsid w:val="00617D0E"/>
    <w:rsid w:val="00620B13"/>
    <w:rsid w:val="00626D0F"/>
    <w:rsid w:val="00644FA3"/>
    <w:rsid w:val="00647D1C"/>
    <w:rsid w:val="006520B8"/>
    <w:rsid w:val="00652118"/>
    <w:rsid w:val="00652307"/>
    <w:rsid w:val="00654531"/>
    <w:rsid w:val="00665460"/>
    <w:rsid w:val="00665876"/>
    <w:rsid w:val="00677507"/>
    <w:rsid w:val="00684D1E"/>
    <w:rsid w:val="00685AB3"/>
    <w:rsid w:val="00687C40"/>
    <w:rsid w:val="006902D3"/>
    <w:rsid w:val="006A3C76"/>
    <w:rsid w:val="006A5561"/>
    <w:rsid w:val="006B2307"/>
    <w:rsid w:val="006B6561"/>
    <w:rsid w:val="006B7513"/>
    <w:rsid w:val="006C4A2F"/>
    <w:rsid w:val="006C4A93"/>
    <w:rsid w:val="006C4CFC"/>
    <w:rsid w:val="006C76E9"/>
    <w:rsid w:val="006C7BD2"/>
    <w:rsid w:val="006D1D2B"/>
    <w:rsid w:val="006D201B"/>
    <w:rsid w:val="006D4199"/>
    <w:rsid w:val="006D529C"/>
    <w:rsid w:val="006D63C0"/>
    <w:rsid w:val="006E3C6F"/>
    <w:rsid w:val="006E694D"/>
    <w:rsid w:val="006F1144"/>
    <w:rsid w:val="006F1F46"/>
    <w:rsid w:val="006F41EE"/>
    <w:rsid w:val="007051D4"/>
    <w:rsid w:val="00711A87"/>
    <w:rsid w:val="00717E03"/>
    <w:rsid w:val="00717EA4"/>
    <w:rsid w:val="00721C8F"/>
    <w:rsid w:val="007245A0"/>
    <w:rsid w:val="00730B37"/>
    <w:rsid w:val="007418D0"/>
    <w:rsid w:val="00742C0F"/>
    <w:rsid w:val="00747F4F"/>
    <w:rsid w:val="0075124B"/>
    <w:rsid w:val="007560AA"/>
    <w:rsid w:val="00764DAD"/>
    <w:rsid w:val="007650FF"/>
    <w:rsid w:val="007665F8"/>
    <w:rsid w:val="00776791"/>
    <w:rsid w:val="0078646C"/>
    <w:rsid w:val="007869C4"/>
    <w:rsid w:val="00787F52"/>
    <w:rsid w:val="00791E26"/>
    <w:rsid w:val="00793BC5"/>
    <w:rsid w:val="00794A9F"/>
    <w:rsid w:val="00795318"/>
    <w:rsid w:val="007A0F24"/>
    <w:rsid w:val="007A7601"/>
    <w:rsid w:val="007B7624"/>
    <w:rsid w:val="007C6585"/>
    <w:rsid w:val="007D21C2"/>
    <w:rsid w:val="007D421E"/>
    <w:rsid w:val="007D66BF"/>
    <w:rsid w:val="007E705B"/>
    <w:rsid w:val="007F00B6"/>
    <w:rsid w:val="007F26E2"/>
    <w:rsid w:val="007F377B"/>
    <w:rsid w:val="00801CD6"/>
    <w:rsid w:val="008106F4"/>
    <w:rsid w:val="00812B66"/>
    <w:rsid w:val="00821FC5"/>
    <w:rsid w:val="00822A16"/>
    <w:rsid w:val="00823B40"/>
    <w:rsid w:val="00823B8B"/>
    <w:rsid w:val="008424E2"/>
    <w:rsid w:val="00844DD2"/>
    <w:rsid w:val="00844E09"/>
    <w:rsid w:val="00845591"/>
    <w:rsid w:val="00845ECA"/>
    <w:rsid w:val="0084767A"/>
    <w:rsid w:val="00850C45"/>
    <w:rsid w:val="0085362C"/>
    <w:rsid w:val="00863C9A"/>
    <w:rsid w:val="008715DC"/>
    <w:rsid w:val="008720C3"/>
    <w:rsid w:val="00880D4A"/>
    <w:rsid w:val="00886D8D"/>
    <w:rsid w:val="00890708"/>
    <w:rsid w:val="008A75F9"/>
    <w:rsid w:val="008B6AC5"/>
    <w:rsid w:val="008C1A08"/>
    <w:rsid w:val="008C5B75"/>
    <w:rsid w:val="008D49C6"/>
    <w:rsid w:val="008D6F0F"/>
    <w:rsid w:val="008E0E1E"/>
    <w:rsid w:val="008E5D73"/>
    <w:rsid w:val="008F2133"/>
    <w:rsid w:val="008F48BA"/>
    <w:rsid w:val="00901C19"/>
    <w:rsid w:val="009068A5"/>
    <w:rsid w:val="0091085B"/>
    <w:rsid w:val="00915D24"/>
    <w:rsid w:val="0092115D"/>
    <w:rsid w:val="00922316"/>
    <w:rsid w:val="00925124"/>
    <w:rsid w:val="00932E15"/>
    <w:rsid w:val="0094171E"/>
    <w:rsid w:val="00941E2A"/>
    <w:rsid w:val="009441AB"/>
    <w:rsid w:val="00945C24"/>
    <w:rsid w:val="0094617A"/>
    <w:rsid w:val="00947BE2"/>
    <w:rsid w:val="00954CEC"/>
    <w:rsid w:val="0097080F"/>
    <w:rsid w:val="00971DD5"/>
    <w:rsid w:val="0097302B"/>
    <w:rsid w:val="0097478F"/>
    <w:rsid w:val="0098094A"/>
    <w:rsid w:val="00983528"/>
    <w:rsid w:val="00986107"/>
    <w:rsid w:val="009866AB"/>
    <w:rsid w:val="00991F8E"/>
    <w:rsid w:val="00992C19"/>
    <w:rsid w:val="009958D6"/>
    <w:rsid w:val="009A52C7"/>
    <w:rsid w:val="009A577D"/>
    <w:rsid w:val="009B32D5"/>
    <w:rsid w:val="009C0B40"/>
    <w:rsid w:val="009D19B5"/>
    <w:rsid w:val="009D6FE5"/>
    <w:rsid w:val="009D7C54"/>
    <w:rsid w:val="009E2785"/>
    <w:rsid w:val="009E6242"/>
    <w:rsid w:val="009F0D95"/>
    <w:rsid w:val="009F38C5"/>
    <w:rsid w:val="009F40B5"/>
    <w:rsid w:val="009F569A"/>
    <w:rsid w:val="009F5FFB"/>
    <w:rsid w:val="009F67D4"/>
    <w:rsid w:val="00A0120C"/>
    <w:rsid w:val="00A01C8F"/>
    <w:rsid w:val="00A0627A"/>
    <w:rsid w:val="00A06435"/>
    <w:rsid w:val="00A065CB"/>
    <w:rsid w:val="00A07ABB"/>
    <w:rsid w:val="00A13D60"/>
    <w:rsid w:val="00A159CA"/>
    <w:rsid w:val="00A21474"/>
    <w:rsid w:val="00A259E0"/>
    <w:rsid w:val="00A27EA1"/>
    <w:rsid w:val="00A330A9"/>
    <w:rsid w:val="00A34E0E"/>
    <w:rsid w:val="00A37C20"/>
    <w:rsid w:val="00A435AA"/>
    <w:rsid w:val="00A44706"/>
    <w:rsid w:val="00A47F08"/>
    <w:rsid w:val="00A51BDE"/>
    <w:rsid w:val="00A56A8E"/>
    <w:rsid w:val="00A67F35"/>
    <w:rsid w:val="00A724D1"/>
    <w:rsid w:val="00A733A8"/>
    <w:rsid w:val="00A73B27"/>
    <w:rsid w:val="00A73D34"/>
    <w:rsid w:val="00A814E1"/>
    <w:rsid w:val="00A815E6"/>
    <w:rsid w:val="00A81BEE"/>
    <w:rsid w:val="00A85839"/>
    <w:rsid w:val="00A90CF9"/>
    <w:rsid w:val="00A932EB"/>
    <w:rsid w:val="00AA3D2C"/>
    <w:rsid w:val="00AA62DC"/>
    <w:rsid w:val="00AA679C"/>
    <w:rsid w:val="00AB0526"/>
    <w:rsid w:val="00AB4C14"/>
    <w:rsid w:val="00AC3305"/>
    <w:rsid w:val="00AC764B"/>
    <w:rsid w:val="00AC7F47"/>
    <w:rsid w:val="00AD0FDF"/>
    <w:rsid w:val="00AD5AE6"/>
    <w:rsid w:val="00AE1E00"/>
    <w:rsid w:val="00AE4B58"/>
    <w:rsid w:val="00AF016E"/>
    <w:rsid w:val="00AF04AF"/>
    <w:rsid w:val="00AF385F"/>
    <w:rsid w:val="00AF40EB"/>
    <w:rsid w:val="00AF64B3"/>
    <w:rsid w:val="00AF6664"/>
    <w:rsid w:val="00AF7626"/>
    <w:rsid w:val="00B039E1"/>
    <w:rsid w:val="00B057CA"/>
    <w:rsid w:val="00B05A57"/>
    <w:rsid w:val="00B11EC9"/>
    <w:rsid w:val="00B11F6F"/>
    <w:rsid w:val="00B1598A"/>
    <w:rsid w:val="00B20B17"/>
    <w:rsid w:val="00B34F8F"/>
    <w:rsid w:val="00B37D71"/>
    <w:rsid w:val="00B40A9B"/>
    <w:rsid w:val="00B455F3"/>
    <w:rsid w:val="00B467D7"/>
    <w:rsid w:val="00B47B54"/>
    <w:rsid w:val="00B51576"/>
    <w:rsid w:val="00B605D9"/>
    <w:rsid w:val="00B60BB3"/>
    <w:rsid w:val="00B6275D"/>
    <w:rsid w:val="00B631D8"/>
    <w:rsid w:val="00B767E8"/>
    <w:rsid w:val="00B80584"/>
    <w:rsid w:val="00B933BA"/>
    <w:rsid w:val="00B943C6"/>
    <w:rsid w:val="00BA135D"/>
    <w:rsid w:val="00BA64E6"/>
    <w:rsid w:val="00BB1FCA"/>
    <w:rsid w:val="00BD3A3B"/>
    <w:rsid w:val="00BD4B54"/>
    <w:rsid w:val="00BD7294"/>
    <w:rsid w:val="00BE2A90"/>
    <w:rsid w:val="00BE4C45"/>
    <w:rsid w:val="00BE6757"/>
    <w:rsid w:val="00BE6F06"/>
    <w:rsid w:val="00BF2798"/>
    <w:rsid w:val="00BF376E"/>
    <w:rsid w:val="00C0061B"/>
    <w:rsid w:val="00C15ED0"/>
    <w:rsid w:val="00C2036A"/>
    <w:rsid w:val="00C2311F"/>
    <w:rsid w:val="00C25BD1"/>
    <w:rsid w:val="00C25C12"/>
    <w:rsid w:val="00C31474"/>
    <w:rsid w:val="00C34A13"/>
    <w:rsid w:val="00C4012C"/>
    <w:rsid w:val="00C401EF"/>
    <w:rsid w:val="00C45492"/>
    <w:rsid w:val="00C5384A"/>
    <w:rsid w:val="00C53A3F"/>
    <w:rsid w:val="00C66574"/>
    <w:rsid w:val="00C709CC"/>
    <w:rsid w:val="00C75D38"/>
    <w:rsid w:val="00C8297C"/>
    <w:rsid w:val="00C83623"/>
    <w:rsid w:val="00C84498"/>
    <w:rsid w:val="00C84B25"/>
    <w:rsid w:val="00C907CA"/>
    <w:rsid w:val="00C91525"/>
    <w:rsid w:val="00CA2006"/>
    <w:rsid w:val="00CA4F5E"/>
    <w:rsid w:val="00CA6ADC"/>
    <w:rsid w:val="00CB092B"/>
    <w:rsid w:val="00CB342B"/>
    <w:rsid w:val="00CC0C0B"/>
    <w:rsid w:val="00CD3565"/>
    <w:rsid w:val="00CD4657"/>
    <w:rsid w:val="00CD4B63"/>
    <w:rsid w:val="00CE115B"/>
    <w:rsid w:val="00CF0420"/>
    <w:rsid w:val="00CF4525"/>
    <w:rsid w:val="00D008E9"/>
    <w:rsid w:val="00D0354E"/>
    <w:rsid w:val="00D049BE"/>
    <w:rsid w:val="00D12072"/>
    <w:rsid w:val="00D13754"/>
    <w:rsid w:val="00D1590B"/>
    <w:rsid w:val="00D20606"/>
    <w:rsid w:val="00D21088"/>
    <w:rsid w:val="00D27BE8"/>
    <w:rsid w:val="00D31316"/>
    <w:rsid w:val="00D37967"/>
    <w:rsid w:val="00D4161C"/>
    <w:rsid w:val="00D41820"/>
    <w:rsid w:val="00D47412"/>
    <w:rsid w:val="00D52E6E"/>
    <w:rsid w:val="00D53AA9"/>
    <w:rsid w:val="00D56B21"/>
    <w:rsid w:val="00D61B3A"/>
    <w:rsid w:val="00D66091"/>
    <w:rsid w:val="00D71280"/>
    <w:rsid w:val="00D73DEA"/>
    <w:rsid w:val="00D8066A"/>
    <w:rsid w:val="00D854D4"/>
    <w:rsid w:val="00D8785E"/>
    <w:rsid w:val="00D90406"/>
    <w:rsid w:val="00D91BE4"/>
    <w:rsid w:val="00D97226"/>
    <w:rsid w:val="00D97527"/>
    <w:rsid w:val="00DA35A7"/>
    <w:rsid w:val="00DA4B4F"/>
    <w:rsid w:val="00DA7E2A"/>
    <w:rsid w:val="00DB2BF8"/>
    <w:rsid w:val="00DB5758"/>
    <w:rsid w:val="00DB7563"/>
    <w:rsid w:val="00DC603F"/>
    <w:rsid w:val="00DD18D2"/>
    <w:rsid w:val="00DD7356"/>
    <w:rsid w:val="00DF1D37"/>
    <w:rsid w:val="00DF3272"/>
    <w:rsid w:val="00DF70DC"/>
    <w:rsid w:val="00DF7B64"/>
    <w:rsid w:val="00E0148A"/>
    <w:rsid w:val="00E0474E"/>
    <w:rsid w:val="00E140B2"/>
    <w:rsid w:val="00E16422"/>
    <w:rsid w:val="00E20766"/>
    <w:rsid w:val="00E33E85"/>
    <w:rsid w:val="00E42A16"/>
    <w:rsid w:val="00E42E3F"/>
    <w:rsid w:val="00E46A6A"/>
    <w:rsid w:val="00E53031"/>
    <w:rsid w:val="00E540D4"/>
    <w:rsid w:val="00E63F69"/>
    <w:rsid w:val="00E6449D"/>
    <w:rsid w:val="00E64764"/>
    <w:rsid w:val="00E70A4D"/>
    <w:rsid w:val="00E71980"/>
    <w:rsid w:val="00E72D84"/>
    <w:rsid w:val="00E74DCB"/>
    <w:rsid w:val="00E75BF6"/>
    <w:rsid w:val="00E81B88"/>
    <w:rsid w:val="00E86523"/>
    <w:rsid w:val="00E914BD"/>
    <w:rsid w:val="00E93CF4"/>
    <w:rsid w:val="00EA4C51"/>
    <w:rsid w:val="00EB07A2"/>
    <w:rsid w:val="00EB16C9"/>
    <w:rsid w:val="00EB45DA"/>
    <w:rsid w:val="00EC1FD8"/>
    <w:rsid w:val="00EC4142"/>
    <w:rsid w:val="00ED7B3B"/>
    <w:rsid w:val="00EE2859"/>
    <w:rsid w:val="00EE28BD"/>
    <w:rsid w:val="00EE6972"/>
    <w:rsid w:val="00EE76E3"/>
    <w:rsid w:val="00EF1811"/>
    <w:rsid w:val="00EF18AE"/>
    <w:rsid w:val="00EF6508"/>
    <w:rsid w:val="00EF6AF3"/>
    <w:rsid w:val="00F010A3"/>
    <w:rsid w:val="00F10EC2"/>
    <w:rsid w:val="00F11BA1"/>
    <w:rsid w:val="00F15820"/>
    <w:rsid w:val="00F173D3"/>
    <w:rsid w:val="00F20490"/>
    <w:rsid w:val="00F228FA"/>
    <w:rsid w:val="00F25AC4"/>
    <w:rsid w:val="00F264B9"/>
    <w:rsid w:val="00F2754E"/>
    <w:rsid w:val="00F30FE1"/>
    <w:rsid w:val="00F313F7"/>
    <w:rsid w:val="00F32B77"/>
    <w:rsid w:val="00F32CA5"/>
    <w:rsid w:val="00F33970"/>
    <w:rsid w:val="00F343DC"/>
    <w:rsid w:val="00F37A55"/>
    <w:rsid w:val="00F40D9A"/>
    <w:rsid w:val="00F508EC"/>
    <w:rsid w:val="00F51ACA"/>
    <w:rsid w:val="00F72DF2"/>
    <w:rsid w:val="00F73240"/>
    <w:rsid w:val="00F8604D"/>
    <w:rsid w:val="00F90DE4"/>
    <w:rsid w:val="00F913FA"/>
    <w:rsid w:val="00F92FC9"/>
    <w:rsid w:val="00F934DA"/>
    <w:rsid w:val="00F941D0"/>
    <w:rsid w:val="00F952C8"/>
    <w:rsid w:val="00FA098D"/>
    <w:rsid w:val="00FA09C1"/>
    <w:rsid w:val="00FA6415"/>
    <w:rsid w:val="00FB7E9A"/>
    <w:rsid w:val="00FC3561"/>
    <w:rsid w:val="00FC35CF"/>
    <w:rsid w:val="00FC6192"/>
    <w:rsid w:val="00FC7F13"/>
    <w:rsid w:val="00FD0452"/>
    <w:rsid w:val="00FD3201"/>
    <w:rsid w:val="00FE7372"/>
    <w:rsid w:val="00FE7541"/>
    <w:rsid w:val="00FE7C87"/>
    <w:rsid w:val="00FE7E2D"/>
    <w:rsid w:val="00FF0E20"/>
    <w:rsid w:val="00FF1EDC"/>
    <w:rsid w:val="00FF4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E425B8"/>
  <w15:chartTrackingRefBased/>
  <w15:docId w15:val="{47DAB0C4-ECEA-4FFB-A0E3-2FCFB7642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D0FDF"/>
    <w:pPr>
      <w:spacing w:before="0" w:after="120" w:line="240" w:lineRule="auto"/>
    </w:pPr>
    <w:rPr>
      <w:rFonts w:ascii="Calibri Light" w:hAnsi="Calibri Light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7412"/>
    <w:pPr>
      <w:pBdr>
        <w:bottom w:val="single" w:sz="24" w:space="1" w:color="C9D6E1"/>
      </w:pBdr>
      <w:shd w:val="clear" w:color="auto" w:fill="FFFFFF" w:themeFill="background1"/>
      <w:spacing w:before="240"/>
      <w:outlineLvl w:val="0"/>
    </w:pPr>
    <w:rPr>
      <w:rFonts w:asciiTheme="minorHAnsi" w:hAnsiTheme="minorHAnsi"/>
      <w:b/>
      <w:bCs/>
      <w:caps/>
      <w:color w:val="000000" w:themeColor="text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0FDF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before="240"/>
      <w:outlineLvl w:val="1"/>
    </w:pPr>
    <w:rPr>
      <w:rFonts w:asciiTheme="minorHAnsi" w:hAnsiTheme="minorHAnsi"/>
      <w:b/>
      <w:caps/>
      <w:spacing w:val="15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0FDF"/>
    <w:pPr>
      <w:pBdr>
        <w:top w:val="single" w:sz="6" w:space="1" w:color="1F497D" w:themeColor="text2"/>
      </w:pBdr>
      <w:spacing w:before="360" w:after="240"/>
      <w:outlineLvl w:val="2"/>
    </w:pPr>
    <w:rPr>
      <w:rFonts w:asciiTheme="minorHAnsi" w:hAnsiTheme="minorHAnsi"/>
      <w:b/>
      <w:caps/>
      <w:color w:val="243F60" w:themeColor="accent1" w:themeShade="7F"/>
      <w:spacing w:val="15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D0FDF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D0FDF"/>
    <w:pPr>
      <w:pBdr>
        <w:bottom w:val="single" w:sz="6" w:space="1" w:color="4F81BD" w:themeColor="accent1"/>
      </w:pBdr>
      <w:spacing w:before="120" w:after="0"/>
      <w:outlineLvl w:val="4"/>
    </w:pPr>
    <w:rPr>
      <w:rFonts w:asciiTheme="minorHAnsi" w:hAnsiTheme="minorHAnsi"/>
      <w:caps/>
      <w:color w:val="365F91" w:themeColor="accent1" w:themeShade="BF"/>
      <w:spacing w:val="10"/>
      <w:sz w:val="20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A6E51"/>
    <w:pPr>
      <w:spacing w:after="0"/>
      <w:outlineLvl w:val="5"/>
    </w:pPr>
    <w:rPr>
      <w:rFonts w:asciiTheme="minorHAnsi" w:hAnsiTheme="minorHAnsi"/>
      <w:b/>
      <w:i/>
      <w:color w:val="434959"/>
      <w:spacing w:val="10"/>
      <w:sz w:val="20"/>
      <w:szCs w:val="22"/>
      <w:lang w:eastAsia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0FDF"/>
    <w:pPr>
      <w:spacing w:before="300" w:after="0"/>
      <w:outlineLvl w:val="6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0FDF"/>
    <w:pPr>
      <w:spacing w:before="300" w:after="0"/>
      <w:outlineLvl w:val="7"/>
    </w:pPr>
    <w:rPr>
      <w:rFonts w:asciiTheme="minorHAnsi" w:hAnsiTheme="minorHAns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0FDF"/>
    <w:pPr>
      <w:spacing w:before="300" w:after="0"/>
      <w:outlineLvl w:val="8"/>
    </w:pPr>
    <w:rPr>
      <w:rFonts w:asciiTheme="minorHAnsi" w:hAnsiTheme="minorHAnsi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7412"/>
    <w:rPr>
      <w:b/>
      <w:bCs/>
      <w:caps/>
      <w:color w:val="000000" w:themeColor="text1"/>
      <w:spacing w:val="15"/>
      <w:sz w:val="28"/>
      <w:shd w:val="clear" w:color="auto" w:fill="FFFFFF" w:themeFill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AD0FDF"/>
    <w:rPr>
      <w:b/>
      <w:caps/>
      <w:spacing w:val="15"/>
      <w:shd w:val="clear" w:color="auto" w:fill="DBE5F1" w:themeFill="accent1" w:themeFillTint="33"/>
    </w:rPr>
  </w:style>
  <w:style w:type="character" w:customStyle="1" w:styleId="Heading4Char">
    <w:name w:val="Heading 4 Char"/>
    <w:basedOn w:val="DefaultParagraphFont"/>
    <w:link w:val="Heading4"/>
    <w:uiPriority w:val="9"/>
    <w:rsid w:val="00AD0FDF"/>
    <w:rPr>
      <w:caps/>
      <w:color w:val="365F91" w:themeColor="accent1" w:themeShade="BF"/>
      <w:spacing w:val="10"/>
    </w:rPr>
  </w:style>
  <w:style w:type="paragraph" w:customStyle="1" w:styleId="LCS2012">
    <w:name w:val="LCS 2012"/>
    <w:basedOn w:val="Normal"/>
    <w:link w:val="LCS2012Char"/>
    <w:qFormat/>
    <w:rsid w:val="00AD0FDF"/>
    <w:pPr>
      <w:ind w:left="-709"/>
    </w:pPr>
    <w:rPr>
      <w:rFonts w:asciiTheme="minorHAnsi" w:hAnsiTheme="minorHAnsi"/>
      <w:sz w:val="20"/>
    </w:rPr>
  </w:style>
  <w:style w:type="character" w:customStyle="1" w:styleId="LCS2012Char">
    <w:name w:val="LCS 2012 Char"/>
    <w:basedOn w:val="DefaultParagraphFont"/>
    <w:link w:val="LCS2012"/>
    <w:rsid w:val="00AD0FDF"/>
    <w:rPr>
      <w:sz w:val="20"/>
      <w:szCs w:val="20"/>
    </w:rPr>
  </w:style>
  <w:style w:type="paragraph" w:customStyle="1" w:styleId="Style1">
    <w:name w:val="Style1"/>
    <w:basedOn w:val="Heading4"/>
    <w:rsid w:val="00FA098D"/>
  </w:style>
  <w:style w:type="paragraph" w:customStyle="1" w:styleId="keyquestions">
    <w:name w:val="key questions"/>
    <w:basedOn w:val="ListParagraph"/>
    <w:link w:val="keyquestionsChar"/>
    <w:rsid w:val="00FA098D"/>
    <w:pPr>
      <w:numPr>
        <w:numId w:val="6"/>
      </w:numPr>
      <w:pBdr>
        <w:top w:val="dotted" w:sz="8" w:space="1" w:color="F7F6CD"/>
        <w:left w:val="dotted" w:sz="8" w:space="15" w:color="F7F6CD"/>
        <w:bottom w:val="dotted" w:sz="8" w:space="1" w:color="F7F6CD"/>
        <w:right w:val="dotted" w:sz="8" w:space="4" w:color="F7F6CD"/>
      </w:pBdr>
      <w:shd w:val="clear" w:color="auto" w:fill="F7F6CD"/>
      <w:spacing w:before="240"/>
      <w:ind w:left="714" w:hanging="357"/>
    </w:pPr>
    <w:rPr>
      <w:color w:val="1F497D" w:themeColor="text2"/>
      <w:sz w:val="20"/>
    </w:rPr>
  </w:style>
  <w:style w:type="character" w:customStyle="1" w:styleId="keyquestionsChar">
    <w:name w:val="key questions Char"/>
    <w:basedOn w:val="ListParagraphChar"/>
    <w:link w:val="keyquestions"/>
    <w:rsid w:val="00FA098D"/>
    <w:rPr>
      <w:rFonts w:ascii="Calibri Light" w:eastAsia="Times New Roman" w:hAnsi="Calibri Light"/>
      <w:color w:val="1F497D" w:themeColor="text2"/>
      <w:sz w:val="20"/>
      <w:szCs w:val="20"/>
      <w:shd w:val="clear" w:color="auto" w:fill="F7F6CD"/>
      <w:lang w:eastAsia="en-GB"/>
    </w:rPr>
  </w:style>
  <w:style w:type="paragraph" w:styleId="ListParagraph">
    <w:name w:val="List Paragraph"/>
    <w:basedOn w:val="Normal"/>
    <w:link w:val="ListParagraphChar"/>
    <w:uiPriority w:val="34"/>
    <w:qFormat/>
    <w:rsid w:val="00822A16"/>
    <w:pPr>
      <w:numPr>
        <w:numId w:val="20"/>
      </w:numPr>
    </w:pPr>
    <w:rPr>
      <w:rFonts w:eastAsia="Times New Roman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AD0FDF"/>
    <w:rPr>
      <w:b/>
      <w:caps/>
      <w:color w:val="243F60" w:themeColor="accent1" w:themeShade="7F"/>
      <w:spacing w:val="15"/>
    </w:rPr>
  </w:style>
  <w:style w:type="character" w:customStyle="1" w:styleId="Heading5Char">
    <w:name w:val="Heading 5 Char"/>
    <w:basedOn w:val="DefaultParagraphFont"/>
    <w:link w:val="Heading5"/>
    <w:uiPriority w:val="9"/>
    <w:rsid w:val="00AD0FDF"/>
    <w:rPr>
      <w:caps/>
      <w:color w:val="365F91" w:themeColor="accent1" w:themeShade="BF"/>
      <w:spacing w:val="10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3A6E51"/>
    <w:rPr>
      <w:b/>
      <w:i/>
      <w:color w:val="434959"/>
      <w:spacing w:val="10"/>
      <w:sz w:val="20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0FDF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0FDF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0FDF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D0FDF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D0FDF"/>
    <w:pPr>
      <w:spacing w:before="720"/>
    </w:pPr>
    <w:rPr>
      <w:rFonts w:asciiTheme="minorHAnsi" w:hAnsiTheme="minorHAnsi"/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D0FDF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FDF"/>
    <w:pPr>
      <w:spacing w:after="1000"/>
    </w:pPr>
    <w:rPr>
      <w:rFonts w:asciiTheme="minorHAnsi" w:hAnsiTheme="minorHAnsi"/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D0FDF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AD0FDF"/>
    <w:rPr>
      <w:b/>
      <w:bCs/>
    </w:rPr>
  </w:style>
  <w:style w:type="character" w:styleId="Emphasis">
    <w:name w:val="Emphasis"/>
    <w:uiPriority w:val="20"/>
    <w:qFormat/>
    <w:rsid w:val="00AD0FDF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AD0FDF"/>
    <w:pPr>
      <w:spacing w:after="0"/>
    </w:pPr>
    <w:rPr>
      <w:rFonts w:asciiTheme="minorHAnsi" w:hAnsiTheme="minorHAnsi"/>
      <w:sz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AD0FDF"/>
    <w:rPr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22A16"/>
    <w:rPr>
      <w:rFonts w:ascii="Calibri Light" w:eastAsia="Times New Roman" w:hAnsi="Calibri Light"/>
      <w:szCs w:val="20"/>
      <w:lang w:eastAsia="en-GB"/>
    </w:rPr>
  </w:style>
  <w:style w:type="paragraph" w:styleId="Quote">
    <w:name w:val="Quote"/>
    <w:basedOn w:val="Normal"/>
    <w:next w:val="Normal"/>
    <w:link w:val="QuoteChar"/>
    <w:uiPriority w:val="29"/>
    <w:qFormat/>
    <w:rsid w:val="00AD0FDF"/>
    <w:rPr>
      <w:rFonts w:asciiTheme="minorHAnsi" w:hAnsiTheme="minorHAnsi"/>
      <w:i/>
      <w:iCs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AD0FDF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0FDF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</w:pPr>
    <w:rPr>
      <w:rFonts w:asciiTheme="minorHAnsi" w:hAnsiTheme="minorHAnsi"/>
      <w:i/>
      <w:iCs/>
      <w:color w:val="4F81BD" w:themeColor="accent1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0FDF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AD0FDF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AD0FDF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AD0FDF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AD0FDF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AD0FDF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D0FDF"/>
    <w:pPr>
      <w:outlineLvl w:val="9"/>
    </w:pPr>
  </w:style>
  <w:style w:type="table" w:styleId="TableGrid">
    <w:name w:val="Table Grid"/>
    <w:basedOn w:val="TableNormal"/>
    <w:uiPriority w:val="59"/>
    <w:rsid w:val="00ED7B3B"/>
    <w:pPr>
      <w:spacing w:after="120"/>
    </w:pPr>
    <w:rPr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346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13462"/>
    <w:rPr>
      <w:szCs w:val="20"/>
    </w:rPr>
  </w:style>
  <w:style w:type="paragraph" w:styleId="Footer">
    <w:name w:val="footer"/>
    <w:basedOn w:val="Normal"/>
    <w:link w:val="FooterChar"/>
    <w:uiPriority w:val="99"/>
    <w:unhideWhenUsed/>
    <w:rsid w:val="0001346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13462"/>
    <w:rPr>
      <w:szCs w:val="20"/>
    </w:rPr>
  </w:style>
  <w:style w:type="character" w:styleId="PlaceholderText">
    <w:name w:val="Placeholder Text"/>
    <w:basedOn w:val="DefaultParagraphFont"/>
    <w:uiPriority w:val="99"/>
    <w:semiHidden/>
    <w:rsid w:val="00844DD2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4E09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4E0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4E0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15D24"/>
    <w:rPr>
      <w:color w:val="0000FF" w:themeColor="hyperlink"/>
      <w:u w:val="single"/>
    </w:rPr>
  </w:style>
  <w:style w:type="character" w:customStyle="1" w:styleId="Style2">
    <w:name w:val="Style2"/>
    <w:basedOn w:val="DefaultParagraphFont"/>
    <w:uiPriority w:val="1"/>
    <w:rsid w:val="001D1B0A"/>
    <w:rPr>
      <w:rFonts w:ascii="Calibri" w:hAnsi="Calibr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29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leancompetency.org/wp-content/uploads/2015/05/L2-and-L3-competency-profile-guidance-1602.1.pd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embership@leancompetency.org" TargetMode="Externa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3BCEF-2113-4019-8893-588375FCEDC3}"/>
      </w:docPartPr>
      <w:docPartBody>
        <w:p w:rsidR="00C52F43" w:rsidRDefault="000E2CF4" w:rsidP="000E2CF4">
          <w:pPr>
            <w:pStyle w:val="DefaultPlaceholder1081868574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FED7A0AF973E4D7E86807080305CB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0C19D-EDC4-4A14-8A40-48EB28323030}"/>
      </w:docPartPr>
      <w:docPartBody>
        <w:p w:rsidR="00C52F43" w:rsidRDefault="000E2CF4" w:rsidP="000E2CF4">
          <w:pPr>
            <w:pStyle w:val="FED7A0AF973E4D7E86807080305CB248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067F067468434CC397C6AC386CBD9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0B950-9E03-4CF4-BEEA-B3D0082245C2}"/>
      </w:docPartPr>
      <w:docPartBody>
        <w:p w:rsidR="00C52F43" w:rsidRDefault="000E2CF4" w:rsidP="000E2CF4">
          <w:pPr>
            <w:pStyle w:val="067F067468434CC397C6AC386CBD9C32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3E49499AC45845AFAF3F4A0635F50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4AE66-222A-4DB6-8E8C-0551B1367CB0}"/>
      </w:docPartPr>
      <w:docPartBody>
        <w:p w:rsidR="00C52F43" w:rsidRDefault="000E2CF4" w:rsidP="000E2CF4">
          <w:pPr>
            <w:pStyle w:val="3E49499AC45845AFAF3F4A0635F50E04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54ED105EE7C448DFBB4EFC4B18F2D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67B840-2E44-4C8E-AC81-2828F8C24060}"/>
      </w:docPartPr>
      <w:docPartBody>
        <w:p w:rsidR="00C52F43" w:rsidRDefault="000E2CF4" w:rsidP="000E2CF4">
          <w:pPr>
            <w:pStyle w:val="54ED105EE7C448DFBB4EFC4B18F2DD04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BEB08DE6A7B54A31834746AF65613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CECBF-26B6-424B-AC3E-F806F4099A7E}"/>
      </w:docPartPr>
      <w:docPartBody>
        <w:p w:rsidR="00C52F43" w:rsidRDefault="000E2CF4" w:rsidP="000E2CF4">
          <w:pPr>
            <w:pStyle w:val="BEB08DE6A7B54A31834746AF65613EEA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C05321B29553492A80F796A98D9B06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8F84A-ABE6-409E-8477-9F279FB78790}"/>
      </w:docPartPr>
      <w:docPartBody>
        <w:p w:rsidR="00C52F43" w:rsidRDefault="000E2CF4" w:rsidP="000E2CF4">
          <w:pPr>
            <w:pStyle w:val="C05321B29553492A80F796A98D9B0650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C0F922AA40164E1BA5F46BC46EDA0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86F23-7EAE-48F2-9044-077388A807C5}"/>
      </w:docPartPr>
      <w:docPartBody>
        <w:p w:rsidR="00C52F43" w:rsidRDefault="000E2CF4" w:rsidP="000E2CF4">
          <w:pPr>
            <w:pStyle w:val="C0F922AA40164E1BA5F46BC46EDA095B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3204741BCBD64416942C82351A0CE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BAE17-9A76-46B5-BD20-5699EE699861}"/>
      </w:docPartPr>
      <w:docPartBody>
        <w:p w:rsidR="00C52F43" w:rsidRDefault="000E2CF4" w:rsidP="000E2CF4">
          <w:pPr>
            <w:pStyle w:val="3204741BCBD64416942C82351A0CE410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9FECAF51FDF448E084B78E882D34A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83C50-B7CF-49B4-B029-0E52293540FA}"/>
      </w:docPartPr>
      <w:docPartBody>
        <w:p w:rsidR="00C52F43" w:rsidRDefault="000E2CF4" w:rsidP="000E2CF4">
          <w:pPr>
            <w:pStyle w:val="9FECAF51FDF448E084B78E882D34AE04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2C5703B9B7C54288AE6906FB68805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D58F8-C903-40A6-8C98-AECA79907361}"/>
      </w:docPartPr>
      <w:docPartBody>
        <w:p w:rsidR="00C52F43" w:rsidRDefault="000E2CF4" w:rsidP="000E2CF4">
          <w:pPr>
            <w:pStyle w:val="2C5703B9B7C54288AE6906FB688055B3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589B9607BC11456E9AD996EFB5FD0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ACEAB-0B24-4EB1-83A2-28F35B691BBA}"/>
      </w:docPartPr>
      <w:docPartBody>
        <w:p w:rsidR="00C52F43" w:rsidRDefault="000E2CF4" w:rsidP="000E2CF4">
          <w:pPr>
            <w:pStyle w:val="589B9607BC11456E9AD996EFB5FD04A9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47B35F0AD488419A82D97997774E2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2C7889-7E3B-4393-B207-7C2C91B9ADFF}"/>
      </w:docPartPr>
      <w:docPartBody>
        <w:p w:rsidR="00C52F43" w:rsidRDefault="000E2CF4" w:rsidP="000E2CF4">
          <w:pPr>
            <w:pStyle w:val="47B35F0AD488419A82D97997774E2A0C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54173A93209148EA8786F1B58A657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AC941-A18E-4C84-961B-4170CC31546F}"/>
      </w:docPartPr>
      <w:docPartBody>
        <w:p w:rsidR="00C52F43" w:rsidRDefault="000E2CF4" w:rsidP="000E2CF4">
          <w:pPr>
            <w:pStyle w:val="54173A93209148EA8786F1B58A657521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5D7EB8262E2D4186A412FF926149A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02F30-772E-43D1-9DB9-9A58044D715D}"/>
      </w:docPartPr>
      <w:docPartBody>
        <w:p w:rsidR="00CA5863" w:rsidRDefault="000E2CF4" w:rsidP="000E2CF4">
          <w:pPr>
            <w:pStyle w:val="5D7EB8262E2D4186A412FF926149A8BE1"/>
          </w:pPr>
          <w:r w:rsidRPr="003A6E51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FFACF4A4CEF64CDF9F90E89EAE6D3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56860-9594-4D60-B59B-98892E948474}"/>
      </w:docPartPr>
      <w:docPartBody>
        <w:p w:rsidR="00CA5863" w:rsidRDefault="000E2CF4" w:rsidP="000E2CF4">
          <w:pPr>
            <w:pStyle w:val="FFACF4A4CEF64CDF9F90E89EAE6D32181"/>
          </w:pPr>
          <w:r w:rsidRPr="003A6E51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B33ABE9F469543559BDD08786DC402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F64D9-8B42-448A-93E1-2FCA6418BFBA}"/>
      </w:docPartPr>
      <w:docPartBody>
        <w:p w:rsidR="00CA5863" w:rsidRDefault="00850453" w:rsidP="00850453">
          <w:pPr>
            <w:pStyle w:val="B33ABE9F469543559BDD08786DC402FC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9A14A6EC614346C6BD24148921B57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E2883-28B9-4A4C-BC2C-AF716A262F5C}"/>
      </w:docPartPr>
      <w:docPartBody>
        <w:p w:rsidR="00CA5863" w:rsidRDefault="000E2CF4" w:rsidP="000E2CF4">
          <w:pPr>
            <w:pStyle w:val="9A14A6EC614346C6BD24148921B570581"/>
          </w:pPr>
          <w:r w:rsidRPr="003A6E51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12627B28C5D94778A47099A8B489E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F0074-0A38-48F6-BC41-9A6923F5E83A}"/>
      </w:docPartPr>
      <w:docPartBody>
        <w:p w:rsidR="00CA5863" w:rsidRDefault="00850453" w:rsidP="00850453">
          <w:pPr>
            <w:pStyle w:val="12627B28C5D94778A47099A8B489EAA0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754C7F6104EC4E8C9ACF75AC44539A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AAC774-C60C-4EC5-85BA-7FD646597FF4}"/>
      </w:docPartPr>
      <w:docPartBody>
        <w:p w:rsidR="00CA5863" w:rsidRDefault="000E2CF4" w:rsidP="000E2CF4">
          <w:pPr>
            <w:pStyle w:val="754C7F6104EC4E8C9ACF75AC44539ACD1"/>
          </w:pPr>
          <w:r w:rsidRPr="003A6E51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3E14A3356BD34C0D880E310C356CD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C2CFF-CD5A-4A51-9D3D-3242F4332D4C}"/>
      </w:docPartPr>
      <w:docPartBody>
        <w:p w:rsidR="00CA5863" w:rsidRDefault="00850453" w:rsidP="00850453">
          <w:pPr>
            <w:pStyle w:val="3E14A3356BD34C0D880E310C356CDDF3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0289299852904B44B0C48B591AD77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3914B-85C8-40FA-9D83-3E31C9B8F513}"/>
      </w:docPartPr>
      <w:docPartBody>
        <w:p w:rsidR="00CA5863" w:rsidRDefault="000E2CF4" w:rsidP="000E2CF4">
          <w:pPr>
            <w:pStyle w:val="0289299852904B44B0C48B591AD778C91"/>
          </w:pPr>
          <w:r w:rsidRPr="003A6E51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377148A881C749CDB06A3425A0833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60DBF-9B29-488B-89DE-12BA61C8E0DA}"/>
      </w:docPartPr>
      <w:docPartBody>
        <w:p w:rsidR="00CA5863" w:rsidRDefault="00850453" w:rsidP="00850453">
          <w:pPr>
            <w:pStyle w:val="377148A881C749CDB06A3425A083370F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F5BF69-88E4-4474-937B-E8AE266606C1}"/>
      </w:docPartPr>
      <w:docPartBody>
        <w:p w:rsidR="00CA5863" w:rsidRDefault="000E2CF4" w:rsidP="000E2CF4">
          <w:pPr>
            <w:pStyle w:val="DefaultPlaceholder1081868575"/>
          </w:pPr>
          <w:r w:rsidRPr="003A6E51">
            <w:rPr>
              <w:rStyle w:val="PlaceholderText"/>
              <w:sz w:val="18"/>
            </w:rPr>
            <w:t>Choose an item.</w:t>
          </w:r>
        </w:p>
      </w:docPartBody>
    </w:docPart>
    <w:docPart>
      <w:docPartPr>
        <w:name w:val="62D7C2255DF747C88C90F0BA8AC9D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90BC7-606C-46F3-BB6C-D67E92A3CCB1}"/>
      </w:docPartPr>
      <w:docPartBody>
        <w:p w:rsidR="00CA5863" w:rsidRDefault="000E2CF4" w:rsidP="000E2CF4">
          <w:pPr>
            <w:pStyle w:val="62D7C2255DF747C88C90F0BA8AC9DB72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462F8A8045994BAA9D62818F825D7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E64E1-F3FF-4F03-98E5-3CE8FB3E129B}"/>
      </w:docPartPr>
      <w:docPartBody>
        <w:p w:rsidR="003D132E" w:rsidRDefault="000E2CF4" w:rsidP="000E2CF4">
          <w:pPr>
            <w:pStyle w:val="462F8A8045994BAA9D62818F825D7FBA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B61F834D848C4095B454DBA59C8CF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BC4FC-3E93-4F57-B9D3-6EA6CC379F33}"/>
      </w:docPartPr>
      <w:docPartBody>
        <w:p w:rsidR="002C75C0" w:rsidRDefault="000E2CF4" w:rsidP="000E2CF4">
          <w:pPr>
            <w:pStyle w:val="B61F834D848C4095B454DBA59C8CF37D1"/>
          </w:pPr>
          <w:r w:rsidRPr="003A6E51">
            <w:rPr>
              <w:rStyle w:val="PlaceholderText"/>
              <w:sz w:val="18"/>
            </w:rPr>
            <w:t>Choose an item.</w:t>
          </w:r>
        </w:p>
      </w:docPartBody>
    </w:docPart>
    <w:docPart>
      <w:docPartPr>
        <w:name w:val="C5B7732A1F174EFDB172064D1ACF7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16207-52C1-422E-ABF0-5E3F3ABCD986}"/>
      </w:docPartPr>
      <w:docPartBody>
        <w:p w:rsidR="002C75C0" w:rsidRDefault="000E2CF4" w:rsidP="000E2CF4">
          <w:pPr>
            <w:pStyle w:val="C5B7732A1F174EFDB172064D1ACF7FF11"/>
          </w:pPr>
          <w:r w:rsidRPr="003A6E51">
            <w:rPr>
              <w:rStyle w:val="PlaceholderText"/>
              <w:sz w:val="18"/>
            </w:rPr>
            <w:t>Choose an item.</w:t>
          </w:r>
        </w:p>
      </w:docPartBody>
    </w:docPart>
    <w:docPart>
      <w:docPartPr>
        <w:name w:val="76773C55B79D47668D6D3953972F9A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42974-F675-4821-8EEA-41E17B0E5CE2}"/>
      </w:docPartPr>
      <w:docPartBody>
        <w:p w:rsidR="002C75C0" w:rsidRDefault="000E2CF4" w:rsidP="000E2CF4">
          <w:pPr>
            <w:pStyle w:val="76773C55B79D47668D6D3953972F9A591"/>
          </w:pPr>
          <w:r w:rsidRPr="003A6E51">
            <w:rPr>
              <w:rStyle w:val="PlaceholderText"/>
              <w:sz w:val="18"/>
            </w:rPr>
            <w:t>Choose an item.</w:t>
          </w:r>
        </w:p>
      </w:docPartBody>
    </w:docPart>
    <w:docPart>
      <w:docPartPr>
        <w:name w:val="C5A515CD840549918005D03AAF3D5A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7C799-766F-446C-8F20-C40A11CAC7A2}"/>
      </w:docPartPr>
      <w:docPartBody>
        <w:p w:rsidR="002C75C0" w:rsidRDefault="000E2CF4" w:rsidP="000E2CF4">
          <w:pPr>
            <w:pStyle w:val="C5A515CD840549918005D03AAF3D5AF51"/>
          </w:pPr>
          <w:r w:rsidRPr="003A6E51">
            <w:rPr>
              <w:rStyle w:val="PlaceholderText"/>
              <w:sz w:val="18"/>
            </w:rPr>
            <w:t>Choose an item.</w:t>
          </w:r>
        </w:p>
      </w:docPartBody>
    </w:docPart>
    <w:docPart>
      <w:docPartPr>
        <w:name w:val="7D69E3A683DA4B67A88E75D6A99CC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CB279-0022-4A3A-81C1-97DA89DB0BF6}"/>
      </w:docPartPr>
      <w:docPartBody>
        <w:p w:rsidR="002C75C0" w:rsidRDefault="000E2CF4" w:rsidP="000E2CF4">
          <w:pPr>
            <w:pStyle w:val="7D69E3A683DA4B67A88E75D6A99CCA14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C8EC382C8B2844E3A7D688085F1B5C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B7DA0-D7EB-4601-B3D8-D113CD31F07D}"/>
      </w:docPartPr>
      <w:docPartBody>
        <w:p w:rsidR="002C75C0" w:rsidRDefault="000E2CF4" w:rsidP="000E2CF4">
          <w:pPr>
            <w:pStyle w:val="C8EC382C8B2844E3A7D688085F1B5CE5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047F96CCD97C4F51954D5EF00480D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290516-7475-4058-8225-B4F2044B7877}"/>
      </w:docPartPr>
      <w:docPartBody>
        <w:p w:rsidR="002C75C0" w:rsidRDefault="000E2CF4" w:rsidP="000E2CF4">
          <w:pPr>
            <w:pStyle w:val="047F96CCD97C4F51954D5EF00480DB84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09F8314779B640AE8891074570658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8F083E-A0D8-4458-BD58-EC1B5741AC34}"/>
      </w:docPartPr>
      <w:docPartBody>
        <w:p w:rsidR="002C75C0" w:rsidRDefault="000E2CF4" w:rsidP="000E2CF4">
          <w:pPr>
            <w:pStyle w:val="09F8314779B640AE88910745706585FE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E5271CBBB7C04FD998A1BF0A2EFEE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ACA65-B47A-4BB0-8F84-534F61A060D6}"/>
      </w:docPartPr>
      <w:docPartBody>
        <w:p w:rsidR="002C75C0" w:rsidRDefault="000E2CF4" w:rsidP="000E2CF4">
          <w:pPr>
            <w:pStyle w:val="E5271CBBB7C04FD998A1BF0A2EFEE70F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B0976549C16A47CB9459C2297982D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ABFEDF-0495-4728-83DD-85115E47E903}"/>
      </w:docPartPr>
      <w:docPartBody>
        <w:p w:rsidR="002C75C0" w:rsidRDefault="000E2CF4" w:rsidP="000E2CF4">
          <w:pPr>
            <w:pStyle w:val="B0976549C16A47CB9459C2297982DDA71"/>
          </w:pPr>
          <w:r w:rsidRPr="001B211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C7DCC4A15DB44E9E95C63487A9AE0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1BD50-F85E-49FD-9536-B98A9B473737}"/>
      </w:docPartPr>
      <w:docPartBody>
        <w:p w:rsidR="002C75C0" w:rsidRDefault="000E2CF4" w:rsidP="000E2CF4">
          <w:pPr>
            <w:pStyle w:val="C7DCC4A15DB44E9E95C63487A9AE07BF1"/>
          </w:pPr>
          <w:r w:rsidRPr="00B921E8">
            <w:rPr>
              <w:rStyle w:val="PlaceholderText"/>
            </w:rPr>
            <w:t>Click here to enter text.</w:t>
          </w:r>
        </w:p>
      </w:docPartBody>
    </w:docPart>
    <w:docPart>
      <w:docPartPr>
        <w:name w:val="4B122584FDE44FA79F73D0056499B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4E129-D1B2-4CEE-BE76-7513C0581FC1}"/>
      </w:docPartPr>
      <w:docPartBody>
        <w:p w:rsidR="00D42BE1" w:rsidRDefault="000E2CF4" w:rsidP="000E2CF4">
          <w:pPr>
            <w:pStyle w:val="4B122584FDE44FA79F73D0056499BF56"/>
          </w:pPr>
          <w:r w:rsidRPr="007643F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33FC8"/>
    <w:rsid w:val="000E2CF4"/>
    <w:rsid w:val="00124329"/>
    <w:rsid w:val="001824D1"/>
    <w:rsid w:val="002C75C0"/>
    <w:rsid w:val="003A7E45"/>
    <w:rsid w:val="003D132E"/>
    <w:rsid w:val="004315D3"/>
    <w:rsid w:val="00595C80"/>
    <w:rsid w:val="0070057B"/>
    <w:rsid w:val="00842A8E"/>
    <w:rsid w:val="00850453"/>
    <w:rsid w:val="00870EEE"/>
    <w:rsid w:val="009257E4"/>
    <w:rsid w:val="00C33FC8"/>
    <w:rsid w:val="00C52F43"/>
    <w:rsid w:val="00CA5863"/>
    <w:rsid w:val="00D0383A"/>
    <w:rsid w:val="00D42BE1"/>
    <w:rsid w:val="00E75589"/>
    <w:rsid w:val="00EB6CBC"/>
    <w:rsid w:val="00F63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2CF4"/>
    <w:rPr>
      <w:color w:val="808080"/>
    </w:rPr>
  </w:style>
  <w:style w:type="paragraph" w:customStyle="1" w:styleId="D5A53FE7513349A2BD3DCB865EC14A42">
    <w:name w:val="D5A53FE7513349A2BD3DCB865EC14A42"/>
    <w:rsid w:val="00C33FC8"/>
  </w:style>
  <w:style w:type="paragraph" w:customStyle="1" w:styleId="C5CB17A1A2AA46F88E2B819298C60A8A">
    <w:name w:val="C5CB17A1A2AA46F88E2B819298C60A8A"/>
    <w:rsid w:val="00C33FC8"/>
  </w:style>
  <w:style w:type="paragraph" w:customStyle="1" w:styleId="6AB83326D01147869139673EC8143EAB">
    <w:name w:val="6AB83326D01147869139673EC8143EAB"/>
    <w:rsid w:val="00C33FC8"/>
  </w:style>
  <w:style w:type="paragraph" w:customStyle="1" w:styleId="402A79AF4AB24AB7A9EEDBFAB35677D1">
    <w:name w:val="402A79AF4AB24AB7A9EEDBFAB35677D1"/>
    <w:rsid w:val="00C33FC8"/>
  </w:style>
  <w:style w:type="paragraph" w:customStyle="1" w:styleId="D623F4C7CA284C7C95943842B6A2746B">
    <w:name w:val="D623F4C7CA284C7C95943842B6A2746B"/>
    <w:rsid w:val="00C33FC8"/>
  </w:style>
  <w:style w:type="paragraph" w:customStyle="1" w:styleId="2F72D8B15B074433B3BFA48D7AFE99A1">
    <w:name w:val="2F72D8B15B074433B3BFA48D7AFE99A1"/>
    <w:rsid w:val="00C33FC8"/>
  </w:style>
  <w:style w:type="paragraph" w:customStyle="1" w:styleId="2A2CD679CC35476793B6794F910156E3">
    <w:name w:val="2A2CD679CC35476793B6794F910156E3"/>
    <w:rsid w:val="00C33FC8"/>
  </w:style>
  <w:style w:type="paragraph" w:customStyle="1" w:styleId="0024B95188674141B1EDF2D87281D278">
    <w:name w:val="0024B95188674141B1EDF2D87281D278"/>
    <w:rsid w:val="00C33FC8"/>
  </w:style>
  <w:style w:type="paragraph" w:customStyle="1" w:styleId="1FB476BF9FA94950B27AE2FE71848D6D">
    <w:name w:val="1FB476BF9FA94950B27AE2FE71848D6D"/>
    <w:rsid w:val="00C33FC8"/>
  </w:style>
  <w:style w:type="paragraph" w:customStyle="1" w:styleId="2084B540EF134A64A679D24A702BDDB5">
    <w:name w:val="2084B540EF134A64A679D24A702BDDB5"/>
    <w:rsid w:val="00C33FC8"/>
  </w:style>
  <w:style w:type="paragraph" w:customStyle="1" w:styleId="8EABB34989164CBF914BCAAFA1EF95B8">
    <w:name w:val="8EABB34989164CBF914BCAAFA1EF95B8"/>
    <w:rsid w:val="00C33FC8"/>
  </w:style>
  <w:style w:type="paragraph" w:customStyle="1" w:styleId="8349A4E75BCD45E68ABC1852F25CA26D">
    <w:name w:val="8349A4E75BCD45E68ABC1852F25CA26D"/>
    <w:rsid w:val="00C33FC8"/>
  </w:style>
  <w:style w:type="paragraph" w:customStyle="1" w:styleId="5037270AE4E44F6A969DE7EFC0CB4A0F">
    <w:name w:val="5037270AE4E44F6A969DE7EFC0CB4A0F"/>
    <w:rsid w:val="00C33FC8"/>
  </w:style>
  <w:style w:type="paragraph" w:customStyle="1" w:styleId="4E87CB577CC54294BE3402C93BE87D59">
    <w:name w:val="4E87CB577CC54294BE3402C93BE87D59"/>
    <w:rsid w:val="00C33FC8"/>
  </w:style>
  <w:style w:type="paragraph" w:customStyle="1" w:styleId="FED7A0AF973E4D7E86807080305CB248">
    <w:name w:val="FED7A0AF973E4D7E86807080305CB248"/>
    <w:rsid w:val="00C33FC8"/>
  </w:style>
  <w:style w:type="paragraph" w:customStyle="1" w:styleId="067F067468434CC397C6AC386CBD9C32">
    <w:name w:val="067F067468434CC397C6AC386CBD9C32"/>
    <w:rsid w:val="00C33FC8"/>
  </w:style>
  <w:style w:type="paragraph" w:customStyle="1" w:styleId="3E49499AC45845AFAF3F4A0635F50E04">
    <w:name w:val="3E49499AC45845AFAF3F4A0635F50E04"/>
    <w:rsid w:val="00C33FC8"/>
  </w:style>
  <w:style w:type="paragraph" w:customStyle="1" w:styleId="6AD5F6F1E9D74546A4F7374196B472CA">
    <w:name w:val="6AD5F6F1E9D74546A4F7374196B472CA"/>
    <w:rsid w:val="00C33FC8"/>
  </w:style>
  <w:style w:type="paragraph" w:customStyle="1" w:styleId="69EF6C0B6D0B46FCA7913F2F29BDDEF8">
    <w:name w:val="69EF6C0B6D0B46FCA7913F2F29BDDEF8"/>
    <w:rsid w:val="00C33FC8"/>
  </w:style>
  <w:style w:type="paragraph" w:customStyle="1" w:styleId="54ED105EE7C448DFBB4EFC4B18F2DD04">
    <w:name w:val="54ED105EE7C448DFBB4EFC4B18F2DD04"/>
    <w:rsid w:val="00C33FC8"/>
  </w:style>
  <w:style w:type="paragraph" w:customStyle="1" w:styleId="BEB08DE6A7B54A31834746AF65613EEA">
    <w:name w:val="BEB08DE6A7B54A31834746AF65613EEA"/>
    <w:rsid w:val="00C33FC8"/>
  </w:style>
  <w:style w:type="paragraph" w:customStyle="1" w:styleId="C05321B29553492A80F796A98D9B0650">
    <w:name w:val="C05321B29553492A80F796A98D9B0650"/>
    <w:rsid w:val="00C33FC8"/>
  </w:style>
  <w:style w:type="paragraph" w:customStyle="1" w:styleId="C0F922AA40164E1BA5F46BC46EDA095B">
    <w:name w:val="C0F922AA40164E1BA5F46BC46EDA095B"/>
    <w:rsid w:val="00C33FC8"/>
  </w:style>
  <w:style w:type="paragraph" w:customStyle="1" w:styleId="417303A8B87A4A7586B1270279AFDD28">
    <w:name w:val="417303A8B87A4A7586B1270279AFDD28"/>
    <w:rsid w:val="00C33FC8"/>
  </w:style>
  <w:style w:type="paragraph" w:customStyle="1" w:styleId="3F9D1C4200F94C6B984529B1E26CD3D5">
    <w:name w:val="3F9D1C4200F94C6B984529B1E26CD3D5"/>
    <w:rsid w:val="00C33FC8"/>
  </w:style>
  <w:style w:type="paragraph" w:customStyle="1" w:styleId="ED5469C989CB49609D899D002B789DC1">
    <w:name w:val="ED5469C989CB49609D899D002B789DC1"/>
    <w:rsid w:val="00C33FC8"/>
  </w:style>
  <w:style w:type="paragraph" w:customStyle="1" w:styleId="E5BA457584B6428EB9269465FAC95AA8">
    <w:name w:val="E5BA457584B6428EB9269465FAC95AA8"/>
    <w:rsid w:val="00C33FC8"/>
  </w:style>
  <w:style w:type="paragraph" w:customStyle="1" w:styleId="3204741BCBD64416942C82351A0CE410">
    <w:name w:val="3204741BCBD64416942C82351A0CE410"/>
    <w:rsid w:val="00C33FC8"/>
  </w:style>
  <w:style w:type="paragraph" w:customStyle="1" w:styleId="9FECAF51FDF448E084B78E882D34AE04">
    <w:name w:val="9FECAF51FDF448E084B78E882D34AE04"/>
    <w:rsid w:val="00C33FC8"/>
  </w:style>
  <w:style w:type="paragraph" w:customStyle="1" w:styleId="2C5703B9B7C54288AE6906FB688055B3">
    <w:name w:val="2C5703B9B7C54288AE6906FB688055B3"/>
    <w:rsid w:val="00C33FC8"/>
  </w:style>
  <w:style w:type="paragraph" w:customStyle="1" w:styleId="589B9607BC11456E9AD996EFB5FD04A9">
    <w:name w:val="589B9607BC11456E9AD996EFB5FD04A9"/>
    <w:rsid w:val="00C33FC8"/>
  </w:style>
  <w:style w:type="paragraph" w:customStyle="1" w:styleId="47B35F0AD488419A82D97997774E2A0C">
    <w:name w:val="47B35F0AD488419A82D97997774E2A0C"/>
    <w:rsid w:val="00C33FC8"/>
  </w:style>
  <w:style w:type="paragraph" w:customStyle="1" w:styleId="54173A93209148EA8786F1B58A657521">
    <w:name w:val="54173A93209148EA8786F1B58A657521"/>
    <w:rsid w:val="00C33FC8"/>
  </w:style>
  <w:style w:type="paragraph" w:customStyle="1" w:styleId="B0BEE6A044014D209EE2D9B0C55AC537">
    <w:name w:val="B0BEE6A044014D209EE2D9B0C55AC537"/>
    <w:rsid w:val="00C33FC8"/>
  </w:style>
  <w:style w:type="paragraph" w:customStyle="1" w:styleId="5F3A79BEFE1F441BBF7E4618FCC94C09">
    <w:name w:val="5F3A79BEFE1F441BBF7E4618FCC94C09"/>
    <w:rsid w:val="00C33FC8"/>
  </w:style>
  <w:style w:type="paragraph" w:customStyle="1" w:styleId="676883442B5044D08097AF1F0FAF9578">
    <w:name w:val="676883442B5044D08097AF1F0FAF9578"/>
    <w:rsid w:val="00C33FC8"/>
  </w:style>
  <w:style w:type="paragraph" w:customStyle="1" w:styleId="D515C41F1FF94EE4B7BE9568A814B74D">
    <w:name w:val="D515C41F1FF94EE4B7BE9568A814B74D"/>
    <w:rsid w:val="00C33FC8"/>
  </w:style>
  <w:style w:type="paragraph" w:customStyle="1" w:styleId="5D7EB8262E2D4186A412FF926149A8BE">
    <w:name w:val="5D7EB8262E2D4186A412FF926149A8BE"/>
    <w:rsid w:val="00850453"/>
  </w:style>
  <w:style w:type="paragraph" w:customStyle="1" w:styleId="FFACF4A4CEF64CDF9F90E89EAE6D3218">
    <w:name w:val="FFACF4A4CEF64CDF9F90E89EAE6D3218"/>
    <w:rsid w:val="00850453"/>
  </w:style>
  <w:style w:type="paragraph" w:customStyle="1" w:styleId="B33ABE9F469543559BDD08786DC402FC">
    <w:name w:val="B33ABE9F469543559BDD08786DC402FC"/>
    <w:rsid w:val="00850453"/>
  </w:style>
  <w:style w:type="paragraph" w:customStyle="1" w:styleId="9A14A6EC614346C6BD24148921B57058">
    <w:name w:val="9A14A6EC614346C6BD24148921B57058"/>
    <w:rsid w:val="00850453"/>
  </w:style>
  <w:style w:type="paragraph" w:customStyle="1" w:styleId="12627B28C5D94778A47099A8B489EAA0">
    <w:name w:val="12627B28C5D94778A47099A8B489EAA0"/>
    <w:rsid w:val="00850453"/>
  </w:style>
  <w:style w:type="paragraph" w:customStyle="1" w:styleId="754C7F6104EC4E8C9ACF75AC44539ACD">
    <w:name w:val="754C7F6104EC4E8C9ACF75AC44539ACD"/>
    <w:rsid w:val="00850453"/>
  </w:style>
  <w:style w:type="paragraph" w:customStyle="1" w:styleId="3E14A3356BD34C0D880E310C356CDDF3">
    <w:name w:val="3E14A3356BD34C0D880E310C356CDDF3"/>
    <w:rsid w:val="00850453"/>
  </w:style>
  <w:style w:type="paragraph" w:customStyle="1" w:styleId="0289299852904B44B0C48B591AD778C9">
    <w:name w:val="0289299852904B44B0C48B591AD778C9"/>
    <w:rsid w:val="00850453"/>
  </w:style>
  <w:style w:type="paragraph" w:customStyle="1" w:styleId="377148A881C749CDB06A3425A083370F">
    <w:name w:val="377148A881C749CDB06A3425A083370F"/>
    <w:rsid w:val="00850453"/>
  </w:style>
  <w:style w:type="paragraph" w:customStyle="1" w:styleId="2EE4BFFE3C784550924B0CC16921A8D6">
    <w:name w:val="2EE4BFFE3C784550924B0CC16921A8D6"/>
    <w:rsid w:val="00850453"/>
  </w:style>
  <w:style w:type="paragraph" w:customStyle="1" w:styleId="DD21A70438FC49E8BA4140F4C4951DCF">
    <w:name w:val="DD21A70438FC49E8BA4140F4C4951DCF"/>
    <w:rsid w:val="00850453"/>
  </w:style>
  <w:style w:type="paragraph" w:customStyle="1" w:styleId="4998763C3155420FAEA3A553FE68E8E8">
    <w:name w:val="4998763C3155420FAEA3A553FE68E8E8"/>
    <w:rsid w:val="00850453"/>
  </w:style>
  <w:style w:type="paragraph" w:customStyle="1" w:styleId="0C17F12471FF468583F179EEDC7F8AAE">
    <w:name w:val="0C17F12471FF468583F179EEDC7F8AAE"/>
    <w:rsid w:val="00850453"/>
  </w:style>
  <w:style w:type="paragraph" w:customStyle="1" w:styleId="62D7C2255DF747C88C90F0BA8AC9DB72">
    <w:name w:val="62D7C2255DF747C88C90F0BA8AC9DB72"/>
    <w:rsid w:val="00850453"/>
  </w:style>
  <w:style w:type="paragraph" w:customStyle="1" w:styleId="462F8A8045994BAA9D62818F825D7FBA">
    <w:name w:val="462F8A8045994BAA9D62818F825D7FBA"/>
    <w:rsid w:val="00CA5863"/>
  </w:style>
  <w:style w:type="paragraph" w:customStyle="1" w:styleId="B61F834D848C4095B454DBA59C8CF37D">
    <w:name w:val="B61F834D848C4095B454DBA59C8CF37D"/>
    <w:rsid w:val="00842A8E"/>
  </w:style>
  <w:style w:type="paragraph" w:customStyle="1" w:styleId="C5B7732A1F174EFDB172064D1ACF7FF1">
    <w:name w:val="C5B7732A1F174EFDB172064D1ACF7FF1"/>
    <w:rsid w:val="00842A8E"/>
  </w:style>
  <w:style w:type="paragraph" w:customStyle="1" w:styleId="76773C55B79D47668D6D3953972F9A59">
    <w:name w:val="76773C55B79D47668D6D3953972F9A59"/>
    <w:rsid w:val="00842A8E"/>
  </w:style>
  <w:style w:type="paragraph" w:customStyle="1" w:styleId="C5A515CD840549918005D03AAF3D5AF5">
    <w:name w:val="C5A515CD840549918005D03AAF3D5AF5"/>
    <w:rsid w:val="00842A8E"/>
  </w:style>
  <w:style w:type="paragraph" w:customStyle="1" w:styleId="67C37BCA1B1D427E902728E8DC5865C6">
    <w:name w:val="67C37BCA1B1D427E902728E8DC5865C6"/>
    <w:rsid w:val="00842A8E"/>
  </w:style>
  <w:style w:type="paragraph" w:customStyle="1" w:styleId="5E830365394F42E597FE04822B772409">
    <w:name w:val="5E830365394F42E597FE04822B772409"/>
    <w:rsid w:val="00842A8E"/>
  </w:style>
  <w:style w:type="paragraph" w:customStyle="1" w:styleId="7D69E3A683DA4B67A88E75D6A99CCA14">
    <w:name w:val="7D69E3A683DA4B67A88E75D6A99CCA14"/>
    <w:rsid w:val="00842A8E"/>
  </w:style>
  <w:style w:type="paragraph" w:customStyle="1" w:styleId="C8EC382C8B2844E3A7D688085F1B5CE5">
    <w:name w:val="C8EC382C8B2844E3A7D688085F1B5CE5"/>
    <w:rsid w:val="00842A8E"/>
  </w:style>
  <w:style w:type="paragraph" w:customStyle="1" w:styleId="047F96CCD97C4F51954D5EF00480DB84">
    <w:name w:val="047F96CCD97C4F51954D5EF00480DB84"/>
    <w:rsid w:val="00842A8E"/>
  </w:style>
  <w:style w:type="paragraph" w:customStyle="1" w:styleId="09F8314779B640AE88910745706585FE">
    <w:name w:val="09F8314779B640AE88910745706585FE"/>
    <w:rsid w:val="00842A8E"/>
  </w:style>
  <w:style w:type="paragraph" w:customStyle="1" w:styleId="E5271CBBB7C04FD998A1BF0A2EFEE70F">
    <w:name w:val="E5271CBBB7C04FD998A1BF0A2EFEE70F"/>
    <w:rsid w:val="00842A8E"/>
  </w:style>
  <w:style w:type="paragraph" w:customStyle="1" w:styleId="B0976549C16A47CB9459C2297982DDA7">
    <w:name w:val="B0976549C16A47CB9459C2297982DDA7"/>
    <w:rsid w:val="00842A8E"/>
  </w:style>
  <w:style w:type="paragraph" w:customStyle="1" w:styleId="477BA30F1AE84D79B2E6B35ACC5A51D8">
    <w:name w:val="477BA30F1AE84D79B2E6B35ACC5A51D8"/>
    <w:rsid w:val="00842A8E"/>
  </w:style>
  <w:style w:type="paragraph" w:customStyle="1" w:styleId="AA2DD3F08CAD4CEF8895C4E901FFA3B5">
    <w:name w:val="AA2DD3F08CAD4CEF8895C4E901FFA3B5"/>
    <w:rsid w:val="00842A8E"/>
  </w:style>
  <w:style w:type="paragraph" w:customStyle="1" w:styleId="EBEBD4DD2335447E939866E612D48F65">
    <w:name w:val="EBEBD4DD2335447E939866E612D48F65"/>
    <w:rsid w:val="00842A8E"/>
  </w:style>
  <w:style w:type="paragraph" w:customStyle="1" w:styleId="CD90E39C686C456487414E1C8575111F">
    <w:name w:val="CD90E39C686C456487414E1C8575111F"/>
    <w:rsid w:val="00842A8E"/>
  </w:style>
  <w:style w:type="paragraph" w:customStyle="1" w:styleId="C7DCC4A15DB44E9E95C63487A9AE07BF">
    <w:name w:val="C7DCC4A15DB44E9E95C63487A9AE07BF"/>
    <w:rsid w:val="00842A8E"/>
  </w:style>
  <w:style w:type="paragraph" w:customStyle="1" w:styleId="4B122584FDE44FA79F73D0056499BF56">
    <w:name w:val="4B122584FDE44FA79F73D0056499BF56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DefaultPlaceholder1081868574">
    <w:name w:val="DefaultPlaceholder_1081868574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FED7A0AF973E4D7E86807080305CB2481">
    <w:name w:val="FED7A0AF973E4D7E86807080305CB248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067F067468434CC397C6AC386CBD9C321">
    <w:name w:val="067F067468434CC397C6AC386CBD9C32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3E49499AC45845AFAF3F4A0635F50E041">
    <w:name w:val="3E49499AC45845AFAF3F4A0635F50E04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54ED105EE7C448DFBB4EFC4B18F2DD041">
    <w:name w:val="54ED105EE7C448DFBB4EFC4B18F2DD04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BEB08DE6A7B54A31834746AF65613EEA1">
    <w:name w:val="BEB08DE6A7B54A31834746AF65613EEA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C05321B29553492A80F796A98D9B06501">
    <w:name w:val="C05321B29553492A80F796A98D9B0650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C0F922AA40164E1BA5F46BC46EDA095B1">
    <w:name w:val="C0F922AA40164E1BA5F46BC46EDA095B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3204741BCBD64416942C82351A0CE4101">
    <w:name w:val="3204741BCBD64416942C82351A0CE410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9FECAF51FDF448E084B78E882D34AE041">
    <w:name w:val="9FECAF51FDF448E084B78E882D34AE04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2C5703B9B7C54288AE6906FB688055B31">
    <w:name w:val="2C5703B9B7C54288AE6906FB688055B3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589B9607BC11456E9AD996EFB5FD04A91">
    <w:name w:val="589B9607BC11456E9AD996EFB5FD04A9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47B35F0AD488419A82D97997774E2A0C1">
    <w:name w:val="47B35F0AD488419A82D97997774E2A0C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54173A93209148EA8786F1B58A6575211">
    <w:name w:val="54173A93209148EA8786F1B58A657521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5D7EB8262E2D4186A412FF926149A8BE1">
    <w:name w:val="5D7EB8262E2D4186A412FF926149A8BE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DefaultPlaceholder1081868575">
    <w:name w:val="DefaultPlaceholder_1081868575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FFACF4A4CEF64CDF9F90E89EAE6D32181">
    <w:name w:val="FFACF4A4CEF64CDF9F90E89EAE6D3218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B61F834D848C4095B454DBA59C8CF37D1">
    <w:name w:val="B61F834D848C4095B454DBA59C8CF37D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9A14A6EC614346C6BD24148921B570581">
    <w:name w:val="9A14A6EC614346C6BD24148921B57058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62D7C2255DF747C88C90F0BA8AC9DB721">
    <w:name w:val="62D7C2255DF747C88C90F0BA8AC9DB72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C5B7732A1F174EFDB172064D1ACF7FF11">
    <w:name w:val="C5B7732A1F174EFDB172064D1ACF7FF1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754C7F6104EC4E8C9ACF75AC44539ACD1">
    <w:name w:val="754C7F6104EC4E8C9ACF75AC44539ACD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76773C55B79D47668D6D3953972F9A591">
    <w:name w:val="76773C55B79D47668D6D3953972F9A59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0289299852904B44B0C48B591AD778C91">
    <w:name w:val="0289299852904B44B0C48B591AD778C9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C5A515CD840549918005D03AAF3D5AF51">
    <w:name w:val="C5A515CD840549918005D03AAF3D5AF5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462F8A8045994BAA9D62818F825D7FBA1">
    <w:name w:val="462F8A8045994BAA9D62818F825D7FBA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7D69E3A683DA4B67A88E75D6A99CCA141">
    <w:name w:val="7D69E3A683DA4B67A88E75D6A99CCA14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C8EC382C8B2844E3A7D688085F1B5CE51">
    <w:name w:val="C8EC382C8B2844E3A7D688085F1B5CE5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047F96CCD97C4F51954D5EF00480DB841">
    <w:name w:val="047F96CCD97C4F51954D5EF00480DB84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09F8314779B640AE88910745706585FE1">
    <w:name w:val="09F8314779B640AE88910745706585FE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E5271CBBB7C04FD998A1BF0A2EFEE70F1">
    <w:name w:val="E5271CBBB7C04FD998A1BF0A2EFEE70F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B0976549C16A47CB9459C2297982DDA71">
    <w:name w:val="B0976549C16A47CB9459C2297982DDA7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C7DCC4A15DB44E9E95C63487A9AE07BF1">
    <w:name w:val="C7DCC4A15DB44E9E95C63487A9AE07BF1"/>
    <w:rsid w:val="000E2CF4"/>
    <w:pPr>
      <w:spacing w:after="120" w:line="240" w:lineRule="auto"/>
    </w:pPr>
    <w:rPr>
      <w:rFonts w:ascii="Calibri Light" w:hAnsi="Calibri Light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DDDEED-0F62-4A76-9D9D-3AB928161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00</Words>
  <Characters>342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vel 3 Application Form</vt:lpstr>
    </vt:vector>
  </TitlesOfParts>
  <Company>LCS Ltd</Company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vel 3 Application Form</dc:title>
  <dc:subject>LCS</dc:subject>
  <dc:creator>Simon Elias</dc:creator>
  <cp:keywords/>
  <dc:description/>
  <cp:lastModifiedBy>Simon Elias</cp:lastModifiedBy>
  <cp:revision>4</cp:revision>
  <cp:lastPrinted>2017-02-28T14:16:00Z</cp:lastPrinted>
  <dcterms:created xsi:type="dcterms:W3CDTF">2017-02-28T14:24:00Z</dcterms:created>
  <dcterms:modified xsi:type="dcterms:W3CDTF">2017-02-28T14:33:00Z</dcterms:modified>
  <cp:category>Level 3 Programme</cp:category>
</cp:coreProperties>
</file>